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114470">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114470">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114470">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114470">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114470">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114470">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114470">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114470">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114470">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114470">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114470">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114470">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114470">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114470">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114470">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114470">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114470">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114470">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114470">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114470">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114470">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114470">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114470">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114470">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114470">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114470">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114470">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114470">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114470">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114470">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114470">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114470">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114470">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114470">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114470">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114470">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114470">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114470">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A3129" w:rsidRPr="00D2146B" w:rsidRDefault="00EA312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A3129" w:rsidRPr="00D2146B" w:rsidRDefault="00EA312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A3129" w:rsidRDefault="00EA312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A3129" w:rsidRDefault="00EA3129" w:rsidP="00942B30">
                              <w:pPr>
                                <w:spacing w:before="60" w:line="256" w:lineRule="auto"/>
                                <w:jc w:val="center"/>
                                <w:rPr>
                                  <w:sz w:val="24"/>
                                  <w:szCs w:val="24"/>
                                </w:rPr>
                              </w:pPr>
                              <w:r>
                                <w:rPr>
                                  <w:rFonts w:eastAsia="Calibri"/>
                                  <w:color w:val="000000"/>
                                  <w:sz w:val="18"/>
                                  <w:szCs w:val="18"/>
                                </w:rPr>
                                <w:t>Parser</w:t>
                              </w:r>
                            </w:p>
                            <w:p w14:paraId="1ABFD117" w14:textId="77777777" w:rsidR="00EA3129" w:rsidRDefault="00EA312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A3129" w:rsidRDefault="00EA3129" w:rsidP="003727AB">
                              <w:pPr>
                                <w:spacing w:before="60" w:line="254" w:lineRule="auto"/>
                                <w:jc w:val="center"/>
                                <w:rPr>
                                  <w:sz w:val="24"/>
                                  <w:szCs w:val="24"/>
                                </w:rPr>
                              </w:pPr>
                              <w:r>
                                <w:rPr>
                                  <w:rFonts w:eastAsia="Calibri"/>
                                  <w:color w:val="000000"/>
                                  <w:sz w:val="18"/>
                                  <w:szCs w:val="18"/>
                                </w:rPr>
                                <w:t>Scanner</w:t>
                              </w:r>
                            </w:p>
                            <w:p w14:paraId="03FD0412" w14:textId="77777777" w:rsidR="00EA3129" w:rsidRDefault="00EA312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A3129" w:rsidRDefault="00EA312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A3129" w:rsidRDefault="00EA3129" w:rsidP="003567A1">
                              <w:pPr>
                                <w:spacing w:before="0" w:line="252" w:lineRule="auto"/>
                                <w:jc w:val="center"/>
                                <w:rPr>
                                  <w:sz w:val="24"/>
                                  <w:szCs w:val="24"/>
                                </w:rPr>
                              </w:pPr>
                            </w:p>
                            <w:p w14:paraId="217B84F7" w14:textId="77777777" w:rsidR="00EA3129" w:rsidRDefault="00EA312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A3129" w:rsidRDefault="00EA312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A3129" w:rsidRPr="00EF6288" w:rsidRDefault="00EA312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A3129" w:rsidRDefault="00EA312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A3129" w:rsidRDefault="00EA312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A3129" w:rsidRDefault="00EA312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A3129" w:rsidRPr="00E962F6" w:rsidRDefault="00EA312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A3129" w:rsidRDefault="00EA312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EA3129" w:rsidRDefault="00EA312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EA3129" w:rsidRDefault="00EA312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A3129" w:rsidRDefault="00EA312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A3129" w:rsidRDefault="00EA312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A3129" w:rsidRPr="00D2146B" w:rsidRDefault="00EA312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A3129" w:rsidRPr="00D2146B" w:rsidRDefault="00EA312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A3129" w:rsidRDefault="00EA312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A3129" w:rsidRDefault="00EA3129" w:rsidP="00942B30">
                        <w:pPr>
                          <w:spacing w:before="60" w:line="256" w:lineRule="auto"/>
                          <w:jc w:val="center"/>
                          <w:rPr>
                            <w:sz w:val="24"/>
                            <w:szCs w:val="24"/>
                          </w:rPr>
                        </w:pPr>
                        <w:r>
                          <w:rPr>
                            <w:rFonts w:eastAsia="Calibri"/>
                            <w:color w:val="000000"/>
                            <w:sz w:val="18"/>
                            <w:szCs w:val="18"/>
                          </w:rPr>
                          <w:t>Parser</w:t>
                        </w:r>
                      </w:p>
                      <w:p w14:paraId="1ABFD117" w14:textId="77777777" w:rsidR="00EA3129" w:rsidRDefault="00EA312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A3129" w:rsidRDefault="00EA3129" w:rsidP="003727AB">
                        <w:pPr>
                          <w:spacing w:before="60" w:line="254" w:lineRule="auto"/>
                          <w:jc w:val="center"/>
                          <w:rPr>
                            <w:sz w:val="24"/>
                            <w:szCs w:val="24"/>
                          </w:rPr>
                        </w:pPr>
                        <w:r>
                          <w:rPr>
                            <w:rFonts w:eastAsia="Calibri"/>
                            <w:color w:val="000000"/>
                            <w:sz w:val="18"/>
                            <w:szCs w:val="18"/>
                          </w:rPr>
                          <w:t>Scanner</w:t>
                        </w:r>
                      </w:p>
                      <w:p w14:paraId="03FD0412" w14:textId="77777777" w:rsidR="00EA3129" w:rsidRDefault="00EA312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A3129" w:rsidRDefault="00EA312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A3129" w:rsidRDefault="00EA3129" w:rsidP="003567A1">
                        <w:pPr>
                          <w:spacing w:before="0" w:line="252" w:lineRule="auto"/>
                          <w:jc w:val="center"/>
                          <w:rPr>
                            <w:sz w:val="24"/>
                            <w:szCs w:val="24"/>
                          </w:rPr>
                        </w:pPr>
                      </w:p>
                      <w:p w14:paraId="217B84F7" w14:textId="77777777" w:rsidR="00EA3129" w:rsidRDefault="00EA312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A3129" w:rsidRDefault="00EA312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A3129" w:rsidRPr="00EF6288" w:rsidRDefault="00EA312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A3129" w:rsidRDefault="00EA312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A3129" w:rsidRDefault="00EA312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A3129" w:rsidRDefault="00EA312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A3129" w:rsidRPr="00E962F6" w:rsidRDefault="00EA312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A3129" w:rsidRDefault="00EA312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EA3129" w:rsidRDefault="00EA312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EA3129" w:rsidRDefault="00EA312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A3129" w:rsidRDefault="00EA312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A3129" w:rsidRDefault="00EA312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A3129" w:rsidRPr="00D2146B" w:rsidRDefault="00EA312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A3129" w:rsidRPr="00D2146B" w:rsidRDefault="00EA312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A3129" w:rsidRDefault="00EA312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A3129" w:rsidRDefault="00EA3129" w:rsidP="00541B67">
                              <w:pPr>
                                <w:spacing w:before="60" w:line="256" w:lineRule="auto"/>
                                <w:jc w:val="center"/>
                                <w:rPr>
                                  <w:sz w:val="24"/>
                                  <w:szCs w:val="24"/>
                                </w:rPr>
                              </w:pPr>
                              <w:r>
                                <w:rPr>
                                  <w:rFonts w:eastAsia="Calibri"/>
                                  <w:color w:val="000000"/>
                                  <w:sz w:val="18"/>
                                  <w:szCs w:val="18"/>
                                </w:rPr>
                                <w:t>Parser</w:t>
                              </w:r>
                            </w:p>
                            <w:p w14:paraId="738A4637" w14:textId="77777777" w:rsidR="00EA3129" w:rsidRDefault="00EA312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A3129" w:rsidRDefault="00EA3129" w:rsidP="00541B67">
                              <w:pPr>
                                <w:spacing w:before="60" w:line="254" w:lineRule="auto"/>
                                <w:jc w:val="center"/>
                                <w:rPr>
                                  <w:sz w:val="24"/>
                                  <w:szCs w:val="24"/>
                                </w:rPr>
                              </w:pPr>
                              <w:r>
                                <w:rPr>
                                  <w:rFonts w:eastAsia="Calibri"/>
                                  <w:color w:val="000000"/>
                                  <w:sz w:val="18"/>
                                  <w:szCs w:val="18"/>
                                </w:rPr>
                                <w:t>Scanner</w:t>
                              </w:r>
                            </w:p>
                            <w:p w14:paraId="1FC59E41" w14:textId="77777777" w:rsidR="00EA3129" w:rsidRDefault="00EA312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A3129" w:rsidRDefault="00EA312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A3129" w:rsidRDefault="00EA3129" w:rsidP="00541B67">
                              <w:pPr>
                                <w:spacing w:before="0" w:line="252" w:lineRule="auto"/>
                                <w:jc w:val="center"/>
                                <w:rPr>
                                  <w:sz w:val="24"/>
                                  <w:szCs w:val="24"/>
                                </w:rPr>
                              </w:pPr>
                            </w:p>
                            <w:p w14:paraId="1164C4DA" w14:textId="77777777" w:rsidR="00EA3129" w:rsidRDefault="00EA312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A3129" w:rsidRDefault="00EA312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A3129" w:rsidRPr="00EF6288" w:rsidRDefault="00EA312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A3129" w:rsidRDefault="00EA312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A3129" w:rsidRDefault="00EA312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A3129" w:rsidRDefault="00EA312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A3129" w:rsidRPr="00E962F6" w:rsidRDefault="00EA312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A3129" w:rsidRDefault="00EA312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EA3129" w:rsidRDefault="00EA312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EA3129" w:rsidRDefault="00EA312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EA3129" w:rsidRDefault="00EA312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EA3129" w:rsidRDefault="00EA312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A3129" w:rsidRPr="00D2146B" w:rsidRDefault="00EA312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A3129" w:rsidRPr="00D2146B" w:rsidRDefault="00EA312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A3129" w:rsidRDefault="00EA312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A3129" w:rsidRDefault="00EA3129" w:rsidP="00541B67">
                        <w:pPr>
                          <w:spacing w:before="60" w:line="256" w:lineRule="auto"/>
                          <w:jc w:val="center"/>
                          <w:rPr>
                            <w:sz w:val="24"/>
                            <w:szCs w:val="24"/>
                          </w:rPr>
                        </w:pPr>
                        <w:r>
                          <w:rPr>
                            <w:rFonts w:eastAsia="Calibri"/>
                            <w:color w:val="000000"/>
                            <w:sz w:val="18"/>
                            <w:szCs w:val="18"/>
                          </w:rPr>
                          <w:t>Parser</w:t>
                        </w:r>
                      </w:p>
                      <w:p w14:paraId="738A4637" w14:textId="77777777" w:rsidR="00EA3129" w:rsidRDefault="00EA312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A3129" w:rsidRDefault="00EA3129" w:rsidP="00541B67">
                        <w:pPr>
                          <w:spacing w:before="60" w:line="254" w:lineRule="auto"/>
                          <w:jc w:val="center"/>
                          <w:rPr>
                            <w:sz w:val="24"/>
                            <w:szCs w:val="24"/>
                          </w:rPr>
                        </w:pPr>
                        <w:r>
                          <w:rPr>
                            <w:rFonts w:eastAsia="Calibri"/>
                            <w:color w:val="000000"/>
                            <w:sz w:val="18"/>
                            <w:szCs w:val="18"/>
                          </w:rPr>
                          <w:t>Scanner</w:t>
                        </w:r>
                      </w:p>
                      <w:p w14:paraId="1FC59E41" w14:textId="77777777" w:rsidR="00EA3129" w:rsidRDefault="00EA312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A3129" w:rsidRDefault="00EA312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A3129" w:rsidRDefault="00EA3129" w:rsidP="00541B67">
                        <w:pPr>
                          <w:spacing w:before="0" w:line="252" w:lineRule="auto"/>
                          <w:jc w:val="center"/>
                          <w:rPr>
                            <w:sz w:val="24"/>
                            <w:szCs w:val="24"/>
                          </w:rPr>
                        </w:pPr>
                      </w:p>
                      <w:p w14:paraId="1164C4DA" w14:textId="77777777" w:rsidR="00EA3129" w:rsidRDefault="00EA312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A3129" w:rsidRDefault="00EA312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A3129" w:rsidRPr="00EF6288" w:rsidRDefault="00EA312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A3129" w:rsidRDefault="00EA312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A3129" w:rsidRDefault="00EA312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A3129" w:rsidRDefault="00EA312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A3129" w:rsidRPr="00E962F6" w:rsidRDefault="00EA312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A3129" w:rsidRDefault="00EA312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EA3129" w:rsidRDefault="00EA312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EA3129" w:rsidRDefault="00EA312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A3129" w:rsidRDefault="00EA312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A3129" w:rsidRDefault="00EA312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630316DB"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lastRenderedPageBreak/>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r w:rsidRPr="00D822A3">
        <w:rPr>
          <w:lang w:val="en-GB"/>
        </w:rPr>
        <w:lastRenderedPageBreak/>
        <w:t>MainParser.cs</w:t>
      </w:r>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9CFCE6C" w14:textId="77777777" w:rsidR="00C40156" w:rsidRDefault="00C40156" w:rsidP="00C40156">
      <w:pPr>
        <w:pStyle w:val="Code"/>
        <w:rPr>
          <w:highlight w:val="white"/>
        </w:rPr>
      </w:pPr>
      <w:r w:rsidRPr="00C40156">
        <w:rPr>
          <w:highlight w:val="white"/>
        </w:rPr>
        <w:t xml:space="preserve">      rightExpression =</w:t>
      </w:r>
    </w:p>
    <w:p w14:paraId="7A3509A2" w14:textId="34A9E29C" w:rsidR="00C40156" w:rsidRDefault="00C40156" w:rsidP="00C40156">
      <w:pPr>
        <w:pStyle w:val="Code"/>
        <w:rPr>
          <w:highlight w:val="white"/>
        </w:rPr>
      </w:pPr>
      <w:r>
        <w:rPr>
          <w:highlight w:val="white"/>
        </w:rPr>
        <w:t xml:space="preserve">       </w:t>
      </w:r>
      <w:r w:rsidRPr="00C40156">
        <w:rPr>
          <w:highlight w:val="white"/>
        </w:rPr>
        <w:t xml:space="preserve"> TypeCast.ImplicitCast(rightExpression, leftExpression.Symbol.Type);</w:t>
      </w:r>
    </w:p>
    <w:p w14:paraId="746750D6" w14:textId="77777777" w:rsidR="00C40156" w:rsidRPr="00C40156" w:rsidRDefault="00C40156" w:rsidP="00C40156">
      <w:pPr>
        <w:pStyle w:val="Code"/>
        <w:rPr>
          <w:highlight w:val="white"/>
        </w:rPr>
      </w:pP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lastRenderedPageBreak/>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lastRenderedPageBreak/>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lastRenderedPageBreak/>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lastRenderedPageBreak/>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lastRenderedPageBreak/>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lastRenderedPageBreak/>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lastRenderedPageBreak/>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w:t>
      </w:r>
      <w:r w:rsidRPr="00D822A3">
        <w:rPr>
          <w:highlight w:val="white"/>
          <w:lang w:val="en-GB"/>
        </w:rPr>
        <w:lastRenderedPageBreak/>
        <w:t>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lastRenderedPageBreak/>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lastRenderedPageBreak/>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lastRenderedPageBreak/>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lastRenderedPageBreak/>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lastRenderedPageBreak/>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lastRenderedPageBreak/>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lastRenderedPageBreak/>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1EEFD74" w:rsidR="00CA2195" w:rsidRPr="00D822A3" w:rsidRDefault="00CA2195" w:rsidP="00CA2195">
      <w:pPr>
        <w:pStyle w:val="Code"/>
        <w:rPr>
          <w:highlight w:val="white"/>
          <w:lang w:val="en-GB"/>
        </w:rPr>
      </w:pPr>
      <w:r w:rsidRPr="00D822A3">
        <w:rPr>
          <w:highlight w:val="white"/>
          <w:lang w:val="en-GB"/>
        </w:rPr>
        <w:t xml:space="preserve">        Symbol </w:t>
      </w:r>
      <w:r w:rsidR="00A97648">
        <w:rPr>
          <w:highlight w:val="white"/>
          <w:lang w:val="en-GB"/>
        </w:rPr>
        <w:t>additionSymbol</w:t>
      </w:r>
      <w:r w:rsidRPr="00D822A3">
        <w:rPr>
          <w:highlight w:val="white"/>
          <w:lang w:val="en-GB"/>
        </w:rPr>
        <w:t xml:space="preserve"> = new Symbol(Type.</w:t>
      </w:r>
      <w:r w:rsidR="002D469E">
        <w:rPr>
          <w:highlight w:val="white"/>
          <w:lang w:val="en-GB"/>
        </w:rPr>
        <w:t>Integer</w:t>
      </w:r>
      <w:r w:rsidRPr="00D822A3">
        <w:rPr>
          <w:highlight w:val="white"/>
          <w:lang w:val="en-GB"/>
        </w:rPr>
        <w:t>PointerType),</w:t>
      </w:r>
    </w:p>
    <w:p w14:paraId="4473B7B3" w14:textId="6C3FA4DF" w:rsidR="00CA2195" w:rsidRPr="00D822A3" w:rsidRDefault="00CA2195" w:rsidP="00CA2195">
      <w:pPr>
        <w:pStyle w:val="Code"/>
        <w:rPr>
          <w:highlight w:val="white"/>
          <w:lang w:val="en-GB"/>
        </w:rPr>
      </w:pPr>
      <w:r w:rsidRPr="00D822A3">
        <w:rPr>
          <w:highlight w:val="white"/>
          <w:lang w:val="en-GB"/>
        </w:rPr>
        <w:t xml:space="preserve">               sizeSymbol = new Symbol(Type.</w:t>
      </w:r>
      <w:r w:rsidR="002D469E">
        <w:rPr>
          <w:highlight w:val="white"/>
          <w:lang w:val="en-GB"/>
        </w:rPr>
        <w:t>Integer</w:t>
      </w:r>
      <w:r w:rsidRPr="00D822A3">
        <w:rPr>
          <w:highlight w:val="white"/>
          <w:lang w:val="en-GB"/>
        </w:rPr>
        <w:t>PointerType,</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7CC9041E" w:rsidR="00CA2195" w:rsidRPr="00D822A3" w:rsidRDefault="00CA2195" w:rsidP="00CA2195">
      <w:pPr>
        <w:pStyle w:val="Code"/>
        <w:rPr>
          <w:highlight w:val="white"/>
          <w:lang w:val="en-GB"/>
        </w:rPr>
      </w:pPr>
      <w:r w:rsidRPr="00D822A3">
        <w:rPr>
          <w:highlight w:val="white"/>
          <w:lang w:val="en-GB"/>
        </w:rPr>
        <w:t xml:space="preserve">        AddMiddleCode(longList, </w:t>
      </w:r>
      <w:r w:rsidR="00A97648">
        <w:rPr>
          <w:highlight w:val="white"/>
          <w:lang w:val="en-GB"/>
        </w:rPr>
        <w:t>middleOp</w:t>
      </w:r>
      <w:r w:rsidRPr="00D822A3">
        <w:rPr>
          <w:highlight w:val="white"/>
          <w:lang w:val="en-GB"/>
        </w:rPr>
        <w:t xml:space="preserve">, </w:t>
      </w:r>
      <w:r w:rsidR="00A97648">
        <w:rPr>
          <w:highlight w:val="white"/>
          <w:lang w:val="en-GB"/>
        </w:rPr>
        <w:t>additionSymbol</w:t>
      </w:r>
      <w:r w:rsidRPr="00D822A3">
        <w:rPr>
          <w:highlight w:val="white"/>
          <w:lang w:val="en-GB"/>
        </w:rPr>
        <w:t>,</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67C5F5EA" w:rsidR="00CA2195" w:rsidRPr="00D822A3" w:rsidRDefault="00CA2195" w:rsidP="00CA2195">
      <w:pPr>
        <w:pStyle w:val="Code"/>
        <w:rPr>
          <w:highlight w:val="white"/>
          <w:lang w:val="en-GB"/>
        </w:rPr>
      </w:pPr>
      <w:r w:rsidRPr="00D822A3">
        <w:rPr>
          <w:highlight w:val="white"/>
          <w:lang w:val="en-GB"/>
        </w:rPr>
        <w:t xml:space="preserve">                      </w:t>
      </w:r>
      <w:r w:rsidR="00A97648">
        <w:rPr>
          <w:highlight w:val="white"/>
          <w:lang w:val="en-GB"/>
        </w:rPr>
        <w:t>additionSymbol</w:t>
      </w:r>
      <w:r w:rsidRPr="00D822A3">
        <w:rPr>
          <w:highlight w:val="white"/>
          <w:lang w:val="en-GB"/>
        </w:rPr>
        <w:t>,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lastRenderedPageBreak/>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lastRenderedPageBreak/>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lastRenderedPageBreak/>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lastRenderedPageBreak/>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lastRenderedPageBreak/>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w:t>
      </w:r>
      <w:r w:rsidR="00C40D17" w:rsidRPr="00D822A3">
        <w:rPr>
          <w:highlight w:val="white"/>
          <w:lang w:val="en-GB"/>
        </w:rPr>
        <w:lastRenderedPageBreak/>
        <w:t xml:space="preserve">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6E3223C6" w:rsidR="00B52C39" w:rsidRPr="00D822A3" w:rsidRDefault="00B52C39" w:rsidP="00B52C39">
      <w:pPr>
        <w:pStyle w:val="Code"/>
        <w:rPr>
          <w:highlight w:val="white"/>
          <w:lang w:val="en-GB"/>
        </w:rPr>
      </w:pPr>
      <w:r w:rsidRPr="00D822A3">
        <w:rPr>
          <w:highlight w:val="white"/>
          <w:lang w:val="en-GB"/>
        </w:rPr>
        <w:t xml:space="preserve">        Symbol sizeSymbol = new Symbol(</w:t>
      </w:r>
      <w:r w:rsidR="00114470" w:rsidRPr="00D822A3">
        <w:rPr>
          <w:highlight w:val="white"/>
          <w:lang w:val="en-GB"/>
        </w:rPr>
        <w:t>indexSymbol</w:t>
      </w:r>
      <w:r w:rsidRPr="00D822A3">
        <w:rPr>
          <w:highlight w:val="white"/>
          <w:lang w:val="en-GB"/>
        </w:rPr>
        <w:t>.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3C2484" w:rsidRDefault="005E30A8" w:rsidP="003C2484">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7262C7D" w14:textId="77777777" w:rsidR="000D139D" w:rsidRPr="000D139D" w:rsidRDefault="000D139D" w:rsidP="000D139D">
      <w:pPr>
        <w:pStyle w:val="Code"/>
        <w:rPr>
          <w:highlight w:val="white"/>
        </w:rPr>
      </w:pPr>
      <w:r w:rsidRPr="000D139D">
        <w:rPr>
          <w:highlight w:val="white"/>
        </w:rPr>
        <w:t xml:space="preserve">        if (type.IsStructOrUnion()) {</w:t>
      </w:r>
    </w:p>
    <w:p w14:paraId="2E857424" w14:textId="77777777" w:rsidR="000D139D" w:rsidRPr="000D139D" w:rsidRDefault="000D139D" w:rsidP="000D139D">
      <w:pPr>
        <w:pStyle w:val="Code"/>
        <w:rPr>
          <w:highlight w:val="white"/>
        </w:rPr>
      </w:pPr>
      <w:r w:rsidRPr="000D139D">
        <w:rPr>
          <w:highlight w:val="white"/>
        </w:rPr>
        <w:t xml:space="preserve">          AddMiddleCode(longList, MiddleOperator.ParameterInitSize,</w:t>
      </w:r>
    </w:p>
    <w:p w14:paraId="25EBFCBE" w14:textId="77777777" w:rsidR="000D139D" w:rsidRDefault="000D139D" w:rsidP="000D139D">
      <w:pPr>
        <w:pStyle w:val="Code"/>
        <w:rPr>
          <w:highlight w:val="white"/>
        </w:rPr>
      </w:pPr>
      <w:r w:rsidRPr="000D139D">
        <w:rPr>
          <w:highlight w:val="white"/>
        </w:rPr>
        <w:t xml:space="preserve">                        SymbolTable.CurrentTable.CurrentOffset + totalOffset +</w:t>
      </w:r>
    </w:p>
    <w:p w14:paraId="3DD4259A" w14:textId="4D6B2036"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0EB35B1E" w14:textId="77777777" w:rsidR="000D139D" w:rsidRPr="000D139D" w:rsidRDefault="000D139D" w:rsidP="000D139D">
      <w:pPr>
        <w:pStyle w:val="Code"/>
        <w:rPr>
          <w:highlight w:val="white"/>
        </w:rPr>
      </w:pPr>
      <w:r w:rsidRPr="000D139D">
        <w:rPr>
          <w:highlight w:val="white"/>
        </w:rPr>
        <w:t xml:space="preserve">        }</w:t>
      </w:r>
    </w:p>
    <w:p w14:paraId="11BB3D08" w14:textId="77777777" w:rsidR="000D139D" w:rsidRPr="000D139D" w:rsidRDefault="000D139D" w:rsidP="000D139D">
      <w:pPr>
        <w:pStyle w:val="Code"/>
        <w:rPr>
          <w:highlight w:val="white"/>
        </w:rPr>
      </w:pPr>
    </w:p>
    <w:p w14:paraId="4B324E9C" w14:textId="77777777" w:rsidR="000D139D" w:rsidRDefault="000D139D" w:rsidP="000D139D">
      <w:pPr>
        <w:pStyle w:val="Code"/>
        <w:rPr>
          <w:highlight w:val="white"/>
        </w:rPr>
      </w:pPr>
      <w:r w:rsidRPr="000D139D">
        <w:rPr>
          <w:highlight w:val="white"/>
        </w:rPr>
        <w:t xml:space="preserve">        AddMiddleCode(longList, MiddleOperator.Parameter,</w:t>
      </w:r>
    </w:p>
    <w:p w14:paraId="20B8B44B" w14:textId="77777777" w:rsidR="000D139D" w:rsidRDefault="000D139D" w:rsidP="000D139D">
      <w:pPr>
        <w:pStyle w:val="Code"/>
        <w:rPr>
          <w:highlight w:val="white"/>
        </w:rPr>
      </w:pPr>
      <w:r>
        <w:rPr>
          <w:highlight w:val="white"/>
        </w:rPr>
        <w:t xml:space="preserve">                     </w:t>
      </w:r>
      <w:r w:rsidRPr="000D139D">
        <w:rPr>
          <w:highlight w:val="white"/>
        </w:rPr>
        <w:t xml:space="preserve"> SymbolTable.CurrentTable. CurrentOffset + totalOffset +</w:t>
      </w:r>
    </w:p>
    <w:p w14:paraId="1CBE56B8" w14:textId="4CA85C98"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38E494FC" w14:textId="77777777" w:rsidR="006F40B2" w:rsidRDefault="00F07266" w:rsidP="00F07266">
      <w:pPr>
        <w:pStyle w:val="Code"/>
        <w:rPr>
          <w:highlight w:val="white"/>
          <w:lang w:val="en-GB"/>
        </w:rPr>
      </w:pPr>
      <w:r w:rsidRPr="00D822A3">
        <w:rPr>
          <w:highlight w:val="white"/>
          <w:lang w:val="en-GB"/>
        </w:rPr>
        <w:t xml:space="preserve">      AddMiddleCode(longList, MiddleOperator.Call,</w:t>
      </w:r>
    </w:p>
    <w:p w14:paraId="05E24E56" w14:textId="2C31A08D" w:rsidR="006F40B2" w:rsidRDefault="006F40B2" w:rsidP="006F40B2">
      <w:pPr>
        <w:pStyle w:val="Code"/>
        <w:rPr>
          <w:highlight w:val="white"/>
          <w:lang w:val="en-GB"/>
        </w:rPr>
      </w:pPr>
      <w:r>
        <w:rPr>
          <w:highlight w:val="white"/>
          <w:lang w:val="en-GB"/>
        </w:rPr>
        <w:t xml:space="preserve">                   </w:t>
      </w:r>
      <w:r w:rsidR="005F69A3">
        <w:rPr>
          <w:highlight w:val="white"/>
          <w:lang w:val="en-GB"/>
        </w:rPr>
        <w:t xml:space="preserve"> </w:t>
      </w:r>
      <w:r w:rsidR="00F07266" w:rsidRPr="00D822A3">
        <w:rPr>
          <w:highlight w:val="white"/>
          <w:lang w:val="en-GB"/>
        </w:rPr>
        <w:t>SymbolTable.CurrentTable.CurrentOffset + totalOffset,</w:t>
      </w:r>
    </w:p>
    <w:p w14:paraId="28F5E573" w14:textId="734A5F7E" w:rsidR="00F07266" w:rsidRPr="00D822A3" w:rsidRDefault="006F40B2" w:rsidP="006F40B2">
      <w:pPr>
        <w:pStyle w:val="Code"/>
        <w:rPr>
          <w:highlight w:val="white"/>
          <w:lang w:val="en-GB"/>
        </w:rPr>
      </w:pPr>
      <w:r>
        <w:rPr>
          <w:highlight w:val="white"/>
          <w:lang w:val="en-GB"/>
        </w:rPr>
        <w:lastRenderedPageBreak/>
        <w:t xml:space="preserve">                   </w:t>
      </w:r>
      <w:r w:rsidR="005F69A3" w:rsidRPr="00D822A3">
        <w:rPr>
          <w:highlight w:val="white"/>
          <w:lang w:val="en-GB"/>
        </w:rPr>
        <w:t xml:space="preserve"> functionSymbol,</w:t>
      </w:r>
      <w:r w:rsidR="00F07266" w:rsidRPr="00D822A3">
        <w:rPr>
          <w:highlight w:val="white"/>
          <w:lang w:val="en-GB"/>
        </w:rPr>
        <w:t xml:space="preserve"> extra);</w:t>
      </w:r>
    </w:p>
    <w:p w14:paraId="7C702CB0" w14:textId="303B3A70" w:rsidR="00F07266" w:rsidRPr="00D822A3" w:rsidRDefault="00F07266" w:rsidP="00F07266">
      <w:pPr>
        <w:pStyle w:val="Code"/>
        <w:rPr>
          <w:highlight w:val="white"/>
          <w:lang w:val="en-GB"/>
        </w:rPr>
      </w:pPr>
      <w:r w:rsidRPr="00D822A3">
        <w:rPr>
          <w:highlight w:val="white"/>
          <w:lang w:val="en-GB"/>
        </w:rPr>
        <w:t xml:space="preserve">      AddMiddleCode(longList, MiddleOperator.PostCa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lastRenderedPageBreak/>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A3129" w:rsidRPr="00D2146B" w:rsidRDefault="00EA3129" w:rsidP="0050082D">
                              <w:pPr>
                                <w:spacing w:before="0" w:after="0"/>
                                <w:rPr>
                                  <w:sz w:val="18"/>
                                  <w:szCs w:val="18"/>
                                  <w:lang w:val="sv-SE"/>
                                </w:rPr>
                              </w:pPr>
                              <w:r>
                                <w:rPr>
                                  <w:sz w:val="18"/>
                                  <w:szCs w:val="18"/>
                                  <w:lang w:val="sv-SE"/>
                                </w:rPr>
                                <w:t>Static int globalInt</w:t>
                              </w:r>
                            </w:p>
                            <w:p w14:paraId="69A6032C" w14:textId="768161F7" w:rsidR="00EA3129" w:rsidRDefault="00EA3129" w:rsidP="0050082D">
                              <w:pPr>
                                <w:spacing w:before="0" w:after="0"/>
                                <w:rPr>
                                  <w:sz w:val="18"/>
                                  <w:szCs w:val="18"/>
                                  <w:lang w:val="sv-SE"/>
                                </w:rPr>
                              </w:pPr>
                              <w:r>
                                <w:rPr>
                                  <w:sz w:val="18"/>
                                  <w:szCs w:val="18"/>
                                  <w:lang w:val="sv-SE"/>
                                </w:rPr>
                                <w:t>Static int i</w:t>
                              </w:r>
                            </w:p>
                            <w:p w14:paraId="65DC2C71" w14:textId="7AEEED2D" w:rsidR="00EA3129" w:rsidRDefault="00EA3129" w:rsidP="0050082D">
                              <w:pPr>
                                <w:spacing w:before="0" w:after="0"/>
                                <w:rPr>
                                  <w:sz w:val="18"/>
                                  <w:szCs w:val="18"/>
                                  <w:lang w:val="sv-SE"/>
                                </w:rPr>
                              </w:pPr>
                            </w:p>
                            <w:p w14:paraId="3B0DD407" w14:textId="21D67AC3" w:rsidR="00EA3129" w:rsidRPr="001B6705" w:rsidRDefault="00EA312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A3129" w:rsidRPr="00D2146B" w:rsidRDefault="00EA312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A3129" w:rsidRPr="00D2146B" w:rsidRDefault="00EA312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A3129" w:rsidRDefault="00EA312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A3129" w:rsidRPr="00D2146B" w:rsidRDefault="00EA3129" w:rsidP="0050082D">
                              <w:pPr>
                                <w:spacing w:before="0" w:after="0" w:line="256" w:lineRule="auto"/>
                                <w:rPr>
                                  <w:sz w:val="18"/>
                                  <w:szCs w:val="18"/>
                                </w:rPr>
                              </w:pPr>
                              <w:r>
                                <w:rPr>
                                  <w:sz w:val="18"/>
                                  <w:szCs w:val="18"/>
                                </w:rPr>
                                <w:t>Auto mainChar : char</w:t>
                              </w:r>
                            </w:p>
                            <w:p w14:paraId="302437A3" w14:textId="77777777" w:rsidR="00EA3129" w:rsidRDefault="00EA3129" w:rsidP="0050082D">
                              <w:pPr>
                                <w:spacing w:before="0" w:after="0" w:line="256" w:lineRule="auto"/>
                                <w:rPr>
                                  <w:rFonts w:eastAsia="Calibri"/>
                                  <w:color w:val="000000"/>
                                  <w:sz w:val="18"/>
                                  <w:szCs w:val="18"/>
                                </w:rPr>
                              </w:pPr>
                            </w:p>
                            <w:p w14:paraId="71CC6A80" w14:textId="77C30F45" w:rsidR="00EA3129" w:rsidRPr="00D2146B" w:rsidRDefault="00EA3129" w:rsidP="008C458D">
                              <w:pPr>
                                <w:spacing w:before="0" w:after="0" w:line="256" w:lineRule="auto"/>
                                <w:rPr>
                                  <w:sz w:val="18"/>
                                  <w:szCs w:val="18"/>
                                </w:rPr>
                              </w:pPr>
                              <w:r>
                                <w:rPr>
                                  <w:rFonts w:eastAsia="Calibri"/>
                                  <w:color w:val="000000"/>
                                  <w:sz w:val="18"/>
                                  <w:szCs w:val="18"/>
                                </w:rPr>
                                <w:t>m_parentTable</w:t>
                              </w:r>
                            </w:p>
                            <w:p w14:paraId="4A1EB75F" w14:textId="77777777" w:rsidR="00EA3129" w:rsidRPr="00D2146B" w:rsidRDefault="00EA3129" w:rsidP="0050082D">
                              <w:pPr>
                                <w:spacing w:before="0" w:after="0" w:line="256" w:lineRule="auto"/>
                                <w:rPr>
                                  <w:sz w:val="18"/>
                                  <w:szCs w:val="18"/>
                                </w:rPr>
                              </w:pPr>
                              <w:r w:rsidRPr="00D2146B">
                                <w:rPr>
                                  <w:rFonts w:eastAsia="Calibri"/>
                                  <w:color w:val="000000"/>
                                  <w:sz w:val="18"/>
                                  <w:szCs w:val="18"/>
                                </w:rPr>
                                <w:t> </w:t>
                              </w:r>
                            </w:p>
                            <w:p w14:paraId="176D8F8E" w14:textId="77777777" w:rsidR="00EA3129" w:rsidRPr="00D2146B" w:rsidRDefault="00EA312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A3129" w:rsidRPr="00D2146B" w:rsidRDefault="00EA312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A3129" w:rsidRPr="00D2146B" w:rsidRDefault="00EA3129" w:rsidP="0050082D">
                              <w:pPr>
                                <w:spacing w:before="0" w:after="0" w:line="254" w:lineRule="auto"/>
                                <w:rPr>
                                  <w:sz w:val="18"/>
                                  <w:szCs w:val="18"/>
                                </w:rPr>
                              </w:pPr>
                              <w:r>
                                <w:rPr>
                                  <w:rFonts w:eastAsia="Calibri"/>
                                  <w:color w:val="000000"/>
                                  <w:sz w:val="18"/>
                                  <w:szCs w:val="18"/>
                                </w:rPr>
                                <w:t>auto int i</w:t>
                              </w:r>
                            </w:p>
                            <w:p w14:paraId="1EB866A9" w14:textId="57278A33" w:rsidR="00EA3129" w:rsidRDefault="00EA312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A3129" w:rsidRDefault="00EA3129" w:rsidP="00073BF2">
                              <w:pPr>
                                <w:spacing w:before="0" w:after="0" w:line="254" w:lineRule="auto"/>
                                <w:rPr>
                                  <w:rFonts w:eastAsia="Calibri"/>
                                  <w:color w:val="000000"/>
                                  <w:sz w:val="18"/>
                                  <w:szCs w:val="18"/>
                                </w:rPr>
                              </w:pPr>
                            </w:p>
                            <w:p w14:paraId="55FF5C13" w14:textId="77777777" w:rsidR="00EA3129" w:rsidRPr="00D2146B" w:rsidRDefault="00EA3129" w:rsidP="00073BF2">
                              <w:pPr>
                                <w:spacing w:before="0" w:after="0" w:line="256" w:lineRule="auto"/>
                                <w:rPr>
                                  <w:sz w:val="18"/>
                                  <w:szCs w:val="18"/>
                                </w:rPr>
                              </w:pPr>
                              <w:r>
                                <w:rPr>
                                  <w:rFonts w:eastAsia="Calibri"/>
                                  <w:color w:val="000000"/>
                                  <w:sz w:val="18"/>
                                  <w:szCs w:val="18"/>
                                </w:rPr>
                                <w:t>m_parentTable</w:t>
                              </w:r>
                            </w:p>
                            <w:p w14:paraId="20CF0F08" w14:textId="77777777" w:rsidR="00EA3129" w:rsidRPr="00D2146B" w:rsidRDefault="00EA3129" w:rsidP="00073BF2">
                              <w:pPr>
                                <w:spacing w:before="0" w:after="0" w:line="254" w:lineRule="auto"/>
                                <w:rPr>
                                  <w:sz w:val="18"/>
                                  <w:szCs w:val="18"/>
                                </w:rPr>
                              </w:pPr>
                            </w:p>
                            <w:p w14:paraId="2347329E" w14:textId="77777777" w:rsidR="00EA3129" w:rsidRPr="00D2146B" w:rsidRDefault="00EA3129" w:rsidP="0050082D">
                              <w:pPr>
                                <w:spacing w:before="0" w:after="0" w:line="254" w:lineRule="auto"/>
                                <w:rPr>
                                  <w:sz w:val="18"/>
                                  <w:szCs w:val="18"/>
                                </w:rPr>
                              </w:pPr>
                              <w:r w:rsidRPr="00D2146B">
                                <w:rPr>
                                  <w:rFonts w:eastAsia="Calibri"/>
                                  <w:color w:val="000000"/>
                                  <w:sz w:val="18"/>
                                  <w:szCs w:val="18"/>
                                </w:rPr>
                                <w:t> </w:t>
                              </w:r>
                            </w:p>
                            <w:p w14:paraId="7D6DAD56" w14:textId="77777777" w:rsidR="00EA3129" w:rsidRPr="00D2146B" w:rsidRDefault="00EA312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A3129" w:rsidRPr="00D2146B" w:rsidRDefault="00EA312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A3129" w:rsidRPr="00100F82" w:rsidRDefault="00EA3129" w:rsidP="00100F82">
                              <w:pPr>
                                <w:spacing w:before="0" w:after="0"/>
                                <w:rPr>
                                  <w:sz w:val="18"/>
                                  <w:szCs w:val="18"/>
                                </w:rPr>
                              </w:pPr>
                              <w:r w:rsidRPr="00100F82">
                                <w:rPr>
                                  <w:sz w:val="18"/>
                                  <w:szCs w:val="18"/>
                                </w:rPr>
                                <w:t>auto int i</w:t>
                              </w:r>
                            </w:p>
                            <w:p w14:paraId="5D0A676C" w14:textId="673BC4F3" w:rsidR="00EA3129" w:rsidRPr="00100F82" w:rsidRDefault="00EA3129" w:rsidP="00100F82">
                              <w:pPr>
                                <w:spacing w:before="0" w:after="0"/>
                                <w:rPr>
                                  <w:sz w:val="18"/>
                                  <w:szCs w:val="18"/>
                                </w:rPr>
                              </w:pPr>
                              <w:r w:rsidRPr="00100F82">
                                <w:rPr>
                                  <w:sz w:val="18"/>
                                  <w:szCs w:val="18"/>
                                </w:rPr>
                                <w:t>auto double blockDouble</w:t>
                              </w:r>
                            </w:p>
                            <w:p w14:paraId="5B01AFF6" w14:textId="77777777" w:rsidR="00EA3129" w:rsidRDefault="00EA3129" w:rsidP="00100F82">
                              <w:pPr>
                                <w:spacing w:before="0" w:after="0" w:line="256" w:lineRule="auto"/>
                                <w:rPr>
                                  <w:rFonts w:eastAsia="Calibri"/>
                                  <w:color w:val="000000"/>
                                  <w:sz w:val="18"/>
                                  <w:szCs w:val="18"/>
                                </w:rPr>
                              </w:pPr>
                            </w:p>
                            <w:p w14:paraId="35EF25BA" w14:textId="6D9A7EDC" w:rsidR="00EA3129" w:rsidRPr="00D2146B" w:rsidRDefault="00EA3129" w:rsidP="00100F82">
                              <w:pPr>
                                <w:spacing w:before="0" w:after="0" w:line="256" w:lineRule="auto"/>
                                <w:rPr>
                                  <w:sz w:val="18"/>
                                  <w:szCs w:val="18"/>
                                </w:rPr>
                              </w:pPr>
                              <w:r>
                                <w:rPr>
                                  <w:rFonts w:eastAsia="Calibri"/>
                                  <w:color w:val="000000"/>
                                  <w:sz w:val="18"/>
                                  <w:szCs w:val="18"/>
                                </w:rPr>
                                <w:t>m_parentTable</w:t>
                              </w:r>
                            </w:p>
                            <w:p w14:paraId="274031CF" w14:textId="32871C06" w:rsidR="00EA3129" w:rsidRDefault="00EA312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A3129" w:rsidRDefault="00EA312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A3129" w:rsidRDefault="00EA3129" w:rsidP="00D44BB8">
                              <w:pPr>
                                <w:spacing w:line="252" w:lineRule="auto"/>
                              </w:pPr>
                              <w:r>
                                <w:rPr>
                                  <w:rFonts w:eastAsia="Calibri"/>
                                  <w:color w:val="000000"/>
                                  <w:sz w:val="18"/>
                                  <w:szCs w:val="18"/>
                                </w:rPr>
                                <w:t>SymbolTable.CurrentTable</w:t>
                              </w:r>
                            </w:p>
                            <w:p w14:paraId="332537CB" w14:textId="66AB52F1" w:rsidR="00EA3129" w:rsidRDefault="00EA3129" w:rsidP="00D44BB8">
                              <w:pPr>
                                <w:spacing w:line="252" w:lineRule="auto"/>
                              </w:pPr>
                            </w:p>
                            <w:p w14:paraId="35DA4169" w14:textId="77777777" w:rsidR="00EA3129" w:rsidRDefault="00EA312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A3129" w:rsidRPr="00610E6C" w:rsidRDefault="00EA312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A3129" w:rsidRPr="00D2146B" w:rsidRDefault="00EA3129" w:rsidP="0050082D">
                        <w:pPr>
                          <w:spacing w:before="0" w:after="0"/>
                          <w:rPr>
                            <w:sz w:val="18"/>
                            <w:szCs w:val="18"/>
                            <w:lang w:val="sv-SE"/>
                          </w:rPr>
                        </w:pPr>
                        <w:r>
                          <w:rPr>
                            <w:sz w:val="18"/>
                            <w:szCs w:val="18"/>
                            <w:lang w:val="sv-SE"/>
                          </w:rPr>
                          <w:t>Static int globalInt</w:t>
                        </w:r>
                      </w:p>
                      <w:p w14:paraId="69A6032C" w14:textId="768161F7" w:rsidR="00EA3129" w:rsidRDefault="00EA3129" w:rsidP="0050082D">
                        <w:pPr>
                          <w:spacing w:before="0" w:after="0"/>
                          <w:rPr>
                            <w:sz w:val="18"/>
                            <w:szCs w:val="18"/>
                            <w:lang w:val="sv-SE"/>
                          </w:rPr>
                        </w:pPr>
                        <w:r>
                          <w:rPr>
                            <w:sz w:val="18"/>
                            <w:szCs w:val="18"/>
                            <w:lang w:val="sv-SE"/>
                          </w:rPr>
                          <w:t>Static int i</w:t>
                        </w:r>
                      </w:p>
                      <w:p w14:paraId="65DC2C71" w14:textId="7AEEED2D" w:rsidR="00EA3129" w:rsidRDefault="00EA3129" w:rsidP="0050082D">
                        <w:pPr>
                          <w:spacing w:before="0" w:after="0"/>
                          <w:rPr>
                            <w:sz w:val="18"/>
                            <w:szCs w:val="18"/>
                            <w:lang w:val="sv-SE"/>
                          </w:rPr>
                        </w:pPr>
                      </w:p>
                      <w:p w14:paraId="3B0DD407" w14:textId="21D67AC3" w:rsidR="00EA3129" w:rsidRPr="001B6705" w:rsidRDefault="00EA312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A3129" w:rsidRPr="00D2146B" w:rsidRDefault="00EA312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A3129" w:rsidRPr="00D2146B" w:rsidRDefault="00EA312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A3129" w:rsidRDefault="00EA312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A3129" w:rsidRPr="00D2146B" w:rsidRDefault="00EA3129" w:rsidP="0050082D">
                        <w:pPr>
                          <w:spacing w:before="0" w:after="0" w:line="256" w:lineRule="auto"/>
                          <w:rPr>
                            <w:sz w:val="18"/>
                            <w:szCs w:val="18"/>
                          </w:rPr>
                        </w:pPr>
                        <w:r>
                          <w:rPr>
                            <w:sz w:val="18"/>
                            <w:szCs w:val="18"/>
                          </w:rPr>
                          <w:t>Auto mainChar : char</w:t>
                        </w:r>
                      </w:p>
                      <w:p w14:paraId="302437A3" w14:textId="77777777" w:rsidR="00EA3129" w:rsidRDefault="00EA3129" w:rsidP="0050082D">
                        <w:pPr>
                          <w:spacing w:before="0" w:after="0" w:line="256" w:lineRule="auto"/>
                          <w:rPr>
                            <w:rFonts w:eastAsia="Calibri"/>
                            <w:color w:val="000000"/>
                            <w:sz w:val="18"/>
                            <w:szCs w:val="18"/>
                          </w:rPr>
                        </w:pPr>
                      </w:p>
                      <w:p w14:paraId="71CC6A80" w14:textId="77C30F45" w:rsidR="00EA3129" w:rsidRPr="00D2146B" w:rsidRDefault="00EA3129" w:rsidP="008C458D">
                        <w:pPr>
                          <w:spacing w:before="0" w:after="0" w:line="256" w:lineRule="auto"/>
                          <w:rPr>
                            <w:sz w:val="18"/>
                            <w:szCs w:val="18"/>
                          </w:rPr>
                        </w:pPr>
                        <w:r>
                          <w:rPr>
                            <w:rFonts w:eastAsia="Calibri"/>
                            <w:color w:val="000000"/>
                            <w:sz w:val="18"/>
                            <w:szCs w:val="18"/>
                          </w:rPr>
                          <w:t>m_parentTable</w:t>
                        </w:r>
                      </w:p>
                      <w:p w14:paraId="4A1EB75F" w14:textId="77777777" w:rsidR="00EA3129" w:rsidRPr="00D2146B" w:rsidRDefault="00EA3129" w:rsidP="0050082D">
                        <w:pPr>
                          <w:spacing w:before="0" w:after="0" w:line="256" w:lineRule="auto"/>
                          <w:rPr>
                            <w:sz w:val="18"/>
                            <w:szCs w:val="18"/>
                          </w:rPr>
                        </w:pPr>
                        <w:r w:rsidRPr="00D2146B">
                          <w:rPr>
                            <w:rFonts w:eastAsia="Calibri"/>
                            <w:color w:val="000000"/>
                            <w:sz w:val="18"/>
                            <w:szCs w:val="18"/>
                          </w:rPr>
                          <w:t> </w:t>
                        </w:r>
                      </w:p>
                      <w:p w14:paraId="176D8F8E" w14:textId="77777777" w:rsidR="00EA3129" w:rsidRPr="00D2146B" w:rsidRDefault="00EA312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A3129" w:rsidRPr="00D2146B" w:rsidRDefault="00EA312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A3129" w:rsidRPr="00D2146B" w:rsidRDefault="00EA3129" w:rsidP="0050082D">
                        <w:pPr>
                          <w:spacing w:before="0" w:after="0" w:line="254" w:lineRule="auto"/>
                          <w:rPr>
                            <w:sz w:val="18"/>
                            <w:szCs w:val="18"/>
                          </w:rPr>
                        </w:pPr>
                        <w:r>
                          <w:rPr>
                            <w:rFonts w:eastAsia="Calibri"/>
                            <w:color w:val="000000"/>
                            <w:sz w:val="18"/>
                            <w:szCs w:val="18"/>
                          </w:rPr>
                          <w:t>auto int i</w:t>
                        </w:r>
                      </w:p>
                      <w:p w14:paraId="1EB866A9" w14:textId="57278A33" w:rsidR="00EA3129" w:rsidRDefault="00EA312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A3129" w:rsidRDefault="00EA3129" w:rsidP="00073BF2">
                        <w:pPr>
                          <w:spacing w:before="0" w:after="0" w:line="254" w:lineRule="auto"/>
                          <w:rPr>
                            <w:rFonts w:eastAsia="Calibri"/>
                            <w:color w:val="000000"/>
                            <w:sz w:val="18"/>
                            <w:szCs w:val="18"/>
                          </w:rPr>
                        </w:pPr>
                      </w:p>
                      <w:p w14:paraId="55FF5C13" w14:textId="77777777" w:rsidR="00EA3129" w:rsidRPr="00D2146B" w:rsidRDefault="00EA3129" w:rsidP="00073BF2">
                        <w:pPr>
                          <w:spacing w:before="0" w:after="0" w:line="256" w:lineRule="auto"/>
                          <w:rPr>
                            <w:sz w:val="18"/>
                            <w:szCs w:val="18"/>
                          </w:rPr>
                        </w:pPr>
                        <w:r>
                          <w:rPr>
                            <w:rFonts w:eastAsia="Calibri"/>
                            <w:color w:val="000000"/>
                            <w:sz w:val="18"/>
                            <w:szCs w:val="18"/>
                          </w:rPr>
                          <w:t>m_parentTable</w:t>
                        </w:r>
                      </w:p>
                      <w:p w14:paraId="20CF0F08" w14:textId="77777777" w:rsidR="00EA3129" w:rsidRPr="00D2146B" w:rsidRDefault="00EA3129" w:rsidP="00073BF2">
                        <w:pPr>
                          <w:spacing w:before="0" w:after="0" w:line="254" w:lineRule="auto"/>
                          <w:rPr>
                            <w:sz w:val="18"/>
                            <w:szCs w:val="18"/>
                          </w:rPr>
                        </w:pPr>
                      </w:p>
                      <w:p w14:paraId="2347329E" w14:textId="77777777" w:rsidR="00EA3129" w:rsidRPr="00D2146B" w:rsidRDefault="00EA3129" w:rsidP="0050082D">
                        <w:pPr>
                          <w:spacing w:before="0" w:after="0" w:line="254" w:lineRule="auto"/>
                          <w:rPr>
                            <w:sz w:val="18"/>
                            <w:szCs w:val="18"/>
                          </w:rPr>
                        </w:pPr>
                        <w:r w:rsidRPr="00D2146B">
                          <w:rPr>
                            <w:rFonts w:eastAsia="Calibri"/>
                            <w:color w:val="000000"/>
                            <w:sz w:val="18"/>
                            <w:szCs w:val="18"/>
                          </w:rPr>
                          <w:t> </w:t>
                        </w:r>
                      </w:p>
                      <w:p w14:paraId="7D6DAD56" w14:textId="77777777" w:rsidR="00EA3129" w:rsidRPr="00D2146B" w:rsidRDefault="00EA312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A3129" w:rsidRPr="00D2146B" w:rsidRDefault="00EA312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A3129" w:rsidRPr="00100F82" w:rsidRDefault="00EA3129" w:rsidP="00100F82">
                        <w:pPr>
                          <w:spacing w:before="0" w:after="0"/>
                          <w:rPr>
                            <w:sz w:val="18"/>
                            <w:szCs w:val="18"/>
                          </w:rPr>
                        </w:pPr>
                        <w:r w:rsidRPr="00100F82">
                          <w:rPr>
                            <w:sz w:val="18"/>
                            <w:szCs w:val="18"/>
                          </w:rPr>
                          <w:t>auto int i</w:t>
                        </w:r>
                      </w:p>
                      <w:p w14:paraId="5D0A676C" w14:textId="673BC4F3" w:rsidR="00EA3129" w:rsidRPr="00100F82" w:rsidRDefault="00EA3129" w:rsidP="00100F82">
                        <w:pPr>
                          <w:spacing w:before="0" w:after="0"/>
                          <w:rPr>
                            <w:sz w:val="18"/>
                            <w:szCs w:val="18"/>
                          </w:rPr>
                        </w:pPr>
                        <w:r w:rsidRPr="00100F82">
                          <w:rPr>
                            <w:sz w:val="18"/>
                            <w:szCs w:val="18"/>
                          </w:rPr>
                          <w:t>auto double blockDouble</w:t>
                        </w:r>
                      </w:p>
                      <w:p w14:paraId="5B01AFF6" w14:textId="77777777" w:rsidR="00EA3129" w:rsidRDefault="00EA3129" w:rsidP="00100F82">
                        <w:pPr>
                          <w:spacing w:before="0" w:after="0" w:line="256" w:lineRule="auto"/>
                          <w:rPr>
                            <w:rFonts w:eastAsia="Calibri"/>
                            <w:color w:val="000000"/>
                            <w:sz w:val="18"/>
                            <w:szCs w:val="18"/>
                          </w:rPr>
                        </w:pPr>
                      </w:p>
                      <w:p w14:paraId="35EF25BA" w14:textId="6D9A7EDC" w:rsidR="00EA3129" w:rsidRPr="00D2146B" w:rsidRDefault="00EA3129" w:rsidP="00100F82">
                        <w:pPr>
                          <w:spacing w:before="0" w:after="0" w:line="256" w:lineRule="auto"/>
                          <w:rPr>
                            <w:sz w:val="18"/>
                            <w:szCs w:val="18"/>
                          </w:rPr>
                        </w:pPr>
                        <w:r>
                          <w:rPr>
                            <w:rFonts w:eastAsia="Calibri"/>
                            <w:color w:val="000000"/>
                            <w:sz w:val="18"/>
                            <w:szCs w:val="18"/>
                          </w:rPr>
                          <w:t>m_parentTable</w:t>
                        </w:r>
                      </w:p>
                      <w:p w14:paraId="274031CF" w14:textId="32871C06" w:rsidR="00EA3129" w:rsidRDefault="00EA312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A3129" w:rsidRDefault="00EA312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A3129" w:rsidRDefault="00EA3129" w:rsidP="00D44BB8">
                        <w:pPr>
                          <w:spacing w:line="252" w:lineRule="auto"/>
                        </w:pPr>
                        <w:r>
                          <w:rPr>
                            <w:rFonts w:eastAsia="Calibri"/>
                            <w:color w:val="000000"/>
                            <w:sz w:val="18"/>
                            <w:szCs w:val="18"/>
                          </w:rPr>
                          <w:t>SymbolTable.CurrentTable</w:t>
                        </w:r>
                      </w:p>
                      <w:p w14:paraId="332537CB" w14:textId="66AB52F1" w:rsidR="00EA3129" w:rsidRDefault="00EA3129" w:rsidP="00D44BB8">
                        <w:pPr>
                          <w:spacing w:line="252" w:lineRule="auto"/>
                        </w:pPr>
                      </w:p>
                      <w:p w14:paraId="35DA4169" w14:textId="77777777" w:rsidR="00EA3129" w:rsidRDefault="00EA312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A3129" w:rsidRPr="00610E6C" w:rsidRDefault="00EA312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B024FB" w:rsidRDefault="009F7A62" w:rsidP="00B024FB">
      <w:pPr>
        <w:pStyle w:val="Code"/>
        <w:rPr>
          <w:highlight w:val="white"/>
        </w:rPr>
      </w:pPr>
    </w:p>
    <w:p w14:paraId="57F99740" w14:textId="77777777" w:rsidR="00B024FB" w:rsidRPr="00B024FB" w:rsidRDefault="00B024FB" w:rsidP="00B024FB">
      <w:pPr>
        <w:pStyle w:val="Code"/>
        <w:rPr>
          <w:highlight w:val="white"/>
        </w:rPr>
      </w:pPr>
      <w:r w:rsidRPr="00B024FB">
        <w:rPr>
          <w:highlight w:val="white"/>
        </w:rPr>
        <w:t xml:space="preserve">      m_parameter = parameter;</w:t>
      </w:r>
    </w:p>
    <w:p w14:paraId="1D2C4DAA" w14:textId="77777777" w:rsidR="00B024FB" w:rsidRPr="00B024FB" w:rsidRDefault="00B024FB" w:rsidP="00B024FB">
      <w:pPr>
        <w:pStyle w:val="Code"/>
        <w:rPr>
          <w:highlight w:val="white"/>
        </w:rPr>
      </w:pPr>
      <w:r w:rsidRPr="00B024FB">
        <w:rPr>
          <w:highlight w:val="white"/>
        </w:rPr>
        <w:t xml:space="preserve">      m_value = CheckValue(m_type = type, 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035A8B10" w14:textId="77777777" w:rsidR="00EC19DF" w:rsidRPr="00EC19DF" w:rsidRDefault="00EC19DF" w:rsidP="00EC19DF">
      <w:pPr>
        <w:pStyle w:val="Code"/>
        <w:rPr>
          <w:highlight w:val="white"/>
        </w:rPr>
      </w:pPr>
      <w:r w:rsidRPr="00EC19DF">
        <w:rPr>
          <w:highlight w:val="white"/>
        </w:rPr>
        <w:t xml:space="preserve">    private static object CheckValue(Type type, object value) {</w:t>
      </w:r>
    </w:p>
    <w:p w14:paraId="439585A2" w14:textId="77777777" w:rsidR="00EC19DF" w:rsidRPr="00EC19DF" w:rsidRDefault="00EC19DF" w:rsidP="00EC19DF">
      <w:pPr>
        <w:pStyle w:val="Code"/>
        <w:rPr>
          <w:highlight w:val="white"/>
        </w:rPr>
      </w:pPr>
      <w:r w:rsidRPr="00EC19DF">
        <w:rPr>
          <w:highlight w:val="white"/>
        </w:rPr>
        <w:t xml:space="preserve">      if (value is BigInteger) {</w:t>
      </w:r>
    </w:p>
    <w:p w14:paraId="5A3460C1" w14:textId="77777777" w:rsidR="00EC19DF" w:rsidRPr="00EC19DF" w:rsidRDefault="00EC19DF" w:rsidP="00EC19DF">
      <w:pPr>
        <w:pStyle w:val="Code"/>
        <w:rPr>
          <w:highlight w:val="white"/>
        </w:rPr>
      </w:pPr>
      <w:r w:rsidRPr="00EC19DF">
        <w:rPr>
          <w:highlight w:val="white"/>
        </w:rPr>
        <w:t xml:space="preserve">        BigInteger bigValue = (BigInteger) value;</w:t>
      </w:r>
    </w:p>
    <w:p w14:paraId="2670C234" w14:textId="77777777" w:rsidR="00EC19DF" w:rsidRPr="00EC19DF" w:rsidRDefault="00EC19DF" w:rsidP="00EC19DF">
      <w:pPr>
        <w:pStyle w:val="Code"/>
        <w:rPr>
          <w:highlight w:val="white"/>
        </w:rPr>
      </w:pPr>
    </w:p>
    <w:p w14:paraId="4ED7028E" w14:textId="77777777" w:rsidR="00EC19DF" w:rsidRPr="00EC19DF" w:rsidRDefault="00EC19DF" w:rsidP="00EC19DF">
      <w:pPr>
        <w:pStyle w:val="Code"/>
        <w:rPr>
          <w:highlight w:val="white"/>
        </w:rPr>
      </w:pPr>
      <w:r w:rsidRPr="00EC19DF">
        <w:rPr>
          <w:highlight w:val="white"/>
        </w:rPr>
        <w:t xml:space="preserve">        if (type.IsUnsigned() &amp;&amp; (bigValue &lt; 0)) {</w:t>
      </w:r>
    </w:p>
    <w:p w14:paraId="2989EE3C" w14:textId="77777777" w:rsidR="00EC19DF" w:rsidRPr="00EC19DF" w:rsidRDefault="00EC19DF" w:rsidP="00EC19DF">
      <w:pPr>
        <w:pStyle w:val="Code"/>
        <w:rPr>
          <w:highlight w:val="white"/>
        </w:rPr>
      </w:pPr>
      <w:r w:rsidRPr="00EC19DF">
        <w:rPr>
          <w:highlight w:val="white"/>
        </w:rPr>
        <w:t xml:space="preserve">          bigValue += TypeSize.GetMaxValue(type.Sort) + 1;</w:t>
      </w:r>
    </w:p>
    <w:p w14:paraId="2B8535CF" w14:textId="77777777" w:rsidR="00EC19DF" w:rsidRPr="00EC19DF" w:rsidRDefault="00EC19DF" w:rsidP="00EC19DF">
      <w:pPr>
        <w:pStyle w:val="Code"/>
        <w:rPr>
          <w:highlight w:val="white"/>
        </w:rPr>
      </w:pPr>
      <w:r w:rsidRPr="00EC19DF">
        <w:rPr>
          <w:highlight w:val="white"/>
        </w:rPr>
        <w:t xml:space="preserve">        }</w:t>
      </w:r>
    </w:p>
    <w:p w14:paraId="306E2103" w14:textId="77777777" w:rsidR="00EC19DF" w:rsidRPr="00EC19DF" w:rsidRDefault="00EC19DF" w:rsidP="00EC19DF">
      <w:pPr>
        <w:pStyle w:val="Code"/>
        <w:rPr>
          <w:highlight w:val="white"/>
        </w:rPr>
      </w:pPr>
    </w:p>
    <w:p w14:paraId="0BF54FA0" w14:textId="77777777" w:rsidR="00EC19DF" w:rsidRPr="00EC19DF" w:rsidRDefault="00EC19DF" w:rsidP="00EC19DF">
      <w:pPr>
        <w:pStyle w:val="Code"/>
        <w:rPr>
          <w:highlight w:val="white"/>
        </w:rPr>
      </w:pPr>
      <w:r w:rsidRPr="00EC19DF">
        <w:rPr>
          <w:highlight w:val="white"/>
        </w:rPr>
        <w:t xml:space="preserve">        Assert.Error((bigValue &gt;= TypeSize.GetMinValue(type.Sort)) &amp;&amp;</w:t>
      </w:r>
    </w:p>
    <w:p w14:paraId="5CFC774D" w14:textId="77777777" w:rsidR="00EC19DF" w:rsidRPr="00EC19DF" w:rsidRDefault="00EC19DF" w:rsidP="00EC19DF">
      <w:pPr>
        <w:pStyle w:val="Code"/>
        <w:rPr>
          <w:highlight w:val="white"/>
        </w:rPr>
      </w:pPr>
      <w:r w:rsidRPr="00EC19DF">
        <w:rPr>
          <w:highlight w:val="white"/>
        </w:rPr>
        <w:t xml:space="preserve">                     (bigValue &lt;= TypeSize.GetMaxValue(type.Sort)),</w:t>
      </w:r>
    </w:p>
    <w:p w14:paraId="5C79BE6E" w14:textId="77777777" w:rsidR="00EC19DF" w:rsidRPr="00EC19DF" w:rsidRDefault="00EC19DF" w:rsidP="00EC19DF">
      <w:pPr>
        <w:pStyle w:val="Code"/>
        <w:rPr>
          <w:highlight w:val="white"/>
        </w:rPr>
      </w:pPr>
      <w:r w:rsidRPr="00EC19DF">
        <w:rPr>
          <w:highlight w:val="white"/>
        </w:rPr>
        <w:t xml:space="preserve">                     type + ": " + value, Message.Value_overflow);</w:t>
      </w:r>
    </w:p>
    <w:p w14:paraId="458B6CA9" w14:textId="77777777" w:rsidR="00EC19DF" w:rsidRPr="00EC19DF" w:rsidRDefault="00EC19DF" w:rsidP="00EC19DF">
      <w:pPr>
        <w:pStyle w:val="Code"/>
        <w:rPr>
          <w:highlight w:val="white"/>
        </w:rPr>
      </w:pPr>
      <w:r w:rsidRPr="00EC19DF">
        <w:rPr>
          <w:highlight w:val="white"/>
        </w:rPr>
        <w:t xml:space="preserve">        return bigValue;</w:t>
      </w:r>
    </w:p>
    <w:p w14:paraId="10D45C0D" w14:textId="77777777" w:rsidR="00EC19DF" w:rsidRPr="00EC19DF" w:rsidRDefault="00EC19DF" w:rsidP="00EC19DF">
      <w:pPr>
        <w:pStyle w:val="Code"/>
        <w:rPr>
          <w:highlight w:val="white"/>
        </w:rPr>
      </w:pPr>
      <w:r w:rsidRPr="00EC19DF">
        <w:rPr>
          <w:highlight w:val="white"/>
        </w:rPr>
        <w:t xml:space="preserve">      }</w:t>
      </w:r>
    </w:p>
    <w:p w14:paraId="3DDC0B3B" w14:textId="77777777" w:rsidR="00EC19DF" w:rsidRPr="00EC19DF" w:rsidRDefault="00EC19DF" w:rsidP="00EC19DF">
      <w:pPr>
        <w:pStyle w:val="Code"/>
        <w:rPr>
          <w:highlight w:val="white"/>
        </w:rPr>
      </w:pPr>
    </w:p>
    <w:p w14:paraId="3DA7AC3A" w14:textId="77777777" w:rsidR="00EC19DF" w:rsidRPr="00EC19DF" w:rsidRDefault="00EC19DF" w:rsidP="00EC19DF">
      <w:pPr>
        <w:pStyle w:val="Code"/>
        <w:rPr>
          <w:highlight w:val="white"/>
        </w:rPr>
      </w:pPr>
      <w:r w:rsidRPr="00EC19DF">
        <w:rPr>
          <w:highlight w:val="white"/>
        </w:rPr>
        <w:t xml:space="preserve">      return value;</w:t>
      </w:r>
    </w:p>
    <w:p w14:paraId="64870615" w14:textId="77777777" w:rsidR="00EC19DF" w:rsidRPr="00EC19DF" w:rsidRDefault="00EC19DF" w:rsidP="00EC19DF">
      <w:pPr>
        <w:pStyle w:val="Code"/>
        <w:rPr>
          <w:highlight w:val="white"/>
        </w:rPr>
      </w:pPr>
      <w:r w:rsidRPr="00EC19DF">
        <w:rPr>
          <w:highlight w:val="white"/>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lastRenderedPageBreak/>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2E389C10" w14:textId="77777777" w:rsidR="00EC19DF" w:rsidRPr="00EC19DF" w:rsidRDefault="00EC19DF" w:rsidP="00EC19DF">
      <w:pPr>
        <w:pStyle w:val="Code"/>
        <w:rPr>
          <w:highlight w:val="white"/>
        </w:rPr>
      </w:pPr>
      <w:r w:rsidRPr="00EC19DF">
        <w:rPr>
          <w:highlight w:val="white"/>
        </w:rPr>
        <w:t xml:space="preserve">    public Symbol(Type type, object value) {</w:t>
      </w:r>
    </w:p>
    <w:p w14:paraId="4CC7CB22" w14:textId="77777777" w:rsidR="00EC19DF" w:rsidRPr="00EC19DF" w:rsidRDefault="00EC19DF" w:rsidP="00EC19DF">
      <w:pPr>
        <w:pStyle w:val="Code"/>
        <w:rPr>
          <w:highlight w:val="white"/>
        </w:rPr>
      </w:pPr>
      <w:r w:rsidRPr="00EC19DF">
        <w:rPr>
          <w:highlight w:val="white"/>
        </w:rPr>
        <w:t xml:space="preserve">      Assert.ErrorXXX(!(value is bool));</w:t>
      </w:r>
    </w:p>
    <w:p w14:paraId="27C8AF78" w14:textId="77777777" w:rsidR="00EC19DF" w:rsidRPr="00EC19DF" w:rsidRDefault="00EC19DF" w:rsidP="00EC19DF">
      <w:pPr>
        <w:pStyle w:val="Code"/>
        <w:rPr>
          <w:highlight w:val="white"/>
        </w:rPr>
      </w:pPr>
      <w:r w:rsidRPr="00EC19DF">
        <w:rPr>
          <w:highlight w:val="white"/>
        </w:rPr>
        <w:t xml:space="preserve">      m_uniqueName = ValueName(type, value);</w:t>
      </w:r>
    </w:p>
    <w:p w14:paraId="59005972" w14:textId="77777777" w:rsidR="00EC19DF" w:rsidRPr="00EC19DF" w:rsidRDefault="00EC19DF" w:rsidP="00EC19DF">
      <w:pPr>
        <w:pStyle w:val="Code"/>
        <w:rPr>
          <w:highlight w:val="white"/>
        </w:rPr>
      </w:pPr>
      <w:r w:rsidRPr="00EC19DF">
        <w:rPr>
          <w:highlight w:val="white"/>
        </w:rPr>
        <w:t xml:space="preserve">      m_storage = Storage.Static;</w:t>
      </w:r>
    </w:p>
    <w:p w14:paraId="7D7455DC" w14:textId="77777777" w:rsidR="00EC19DF" w:rsidRPr="00EC19DF" w:rsidRDefault="00EC19DF" w:rsidP="00EC19DF">
      <w:pPr>
        <w:pStyle w:val="Code"/>
        <w:rPr>
          <w:highlight w:val="white"/>
        </w:rPr>
      </w:pPr>
      <w:r w:rsidRPr="00EC19DF">
        <w:rPr>
          <w:highlight w:val="white"/>
        </w:rPr>
        <w:t xml:space="preserve">      m_parameter = false;</w:t>
      </w:r>
    </w:p>
    <w:p w14:paraId="730EC4E4" w14:textId="77777777" w:rsidR="00EC19DF" w:rsidRPr="00EC19DF" w:rsidRDefault="00EC19DF" w:rsidP="00EC19DF">
      <w:pPr>
        <w:pStyle w:val="Code"/>
        <w:rPr>
          <w:highlight w:val="white"/>
        </w:rPr>
      </w:pPr>
      <w:r w:rsidRPr="00EC19DF">
        <w:rPr>
          <w:highlight w:val="white"/>
        </w:rPr>
        <w:t xml:space="preserve">      m_value = CheckValue(m_type = type, value);</w:t>
      </w:r>
    </w:p>
    <w:p w14:paraId="18A4554B" w14:textId="77777777" w:rsidR="00EC19DF" w:rsidRPr="00EC19DF" w:rsidRDefault="00EC19DF" w:rsidP="00EC19DF">
      <w:pPr>
        <w:pStyle w:val="Code"/>
        <w:rPr>
          <w:highlight w:val="white"/>
        </w:rPr>
      </w:pPr>
      <w:r w:rsidRPr="00EC19DF">
        <w:rPr>
          <w:highlight w:val="white"/>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lastRenderedPageBreak/>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lastRenderedPageBreak/>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lastRenderedPageBreak/>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lastRenderedPageBreak/>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b/>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953C3C" w:rsidRDefault="006E1FB9" w:rsidP="00953C3C">
      <w:pPr>
        <w:pStyle w:val="Code"/>
        <w:rPr>
          <w:highlight w:val="white"/>
        </w:rPr>
      </w:pPr>
    </w:p>
    <w:p w14:paraId="5154C40A" w14:textId="77777777" w:rsidR="00953C3C" w:rsidRPr="00953C3C" w:rsidRDefault="00953C3C" w:rsidP="00953C3C">
      <w:pPr>
        <w:pStyle w:val="Code"/>
        <w:rPr>
          <w:highlight w:val="white"/>
        </w:rPr>
      </w:pPr>
      <w:r w:rsidRPr="00953C3C">
        <w:rPr>
          <w:highlight w:val="white"/>
        </w:rPr>
        <w:t xml:space="preserve">        case Sort.Struct:</w:t>
      </w:r>
    </w:p>
    <w:p w14:paraId="3BF18528" w14:textId="77777777" w:rsidR="00953C3C" w:rsidRPr="00953C3C" w:rsidRDefault="00953C3C" w:rsidP="00953C3C">
      <w:pPr>
        <w:pStyle w:val="Code"/>
        <w:rPr>
          <w:highlight w:val="white"/>
        </w:rPr>
      </w:pPr>
      <w:r w:rsidRPr="00953C3C">
        <w:rPr>
          <w:highlight w:val="white"/>
        </w:rPr>
        <w:lastRenderedPageBreak/>
        <w:t xml:space="preserve">            if (m_memberMap != null) {</w:t>
      </w:r>
    </w:p>
    <w:p w14:paraId="3B8E1AFC" w14:textId="77777777" w:rsidR="00953C3C" w:rsidRPr="00953C3C" w:rsidRDefault="00953C3C" w:rsidP="00953C3C">
      <w:pPr>
        <w:pStyle w:val="Code"/>
        <w:rPr>
          <w:highlight w:val="white"/>
        </w:rPr>
      </w:pPr>
      <w:r w:rsidRPr="00953C3C">
        <w:rPr>
          <w:highlight w:val="white"/>
        </w:rPr>
        <w:t xml:space="preserve">              int size = 0;</w:t>
      </w:r>
    </w:p>
    <w:p w14:paraId="55AE0C03" w14:textId="77777777" w:rsidR="00953C3C" w:rsidRPr="00953C3C" w:rsidRDefault="00953C3C" w:rsidP="00953C3C">
      <w:pPr>
        <w:pStyle w:val="Code"/>
        <w:rPr>
          <w:highlight w:val="white"/>
        </w:rPr>
      </w:pPr>
    </w:p>
    <w:p w14:paraId="110FC076"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4571B87" w14:textId="77777777" w:rsidR="00953C3C" w:rsidRPr="00953C3C" w:rsidRDefault="00953C3C" w:rsidP="00953C3C">
      <w:pPr>
        <w:pStyle w:val="Code"/>
        <w:rPr>
          <w:highlight w:val="white"/>
        </w:rPr>
      </w:pPr>
      <w:r w:rsidRPr="00953C3C">
        <w:rPr>
          <w:highlight w:val="white"/>
        </w:rPr>
        <w:t xml:space="preserve">                size += symbol.Type.Size();</w:t>
      </w:r>
    </w:p>
    <w:p w14:paraId="3CC7C769" w14:textId="77777777" w:rsidR="00953C3C" w:rsidRPr="00953C3C" w:rsidRDefault="00953C3C" w:rsidP="00953C3C">
      <w:pPr>
        <w:pStyle w:val="Code"/>
        <w:rPr>
          <w:highlight w:val="white"/>
        </w:rPr>
      </w:pPr>
      <w:r w:rsidRPr="00953C3C">
        <w:rPr>
          <w:highlight w:val="white"/>
        </w:rPr>
        <w:t xml:space="preserve">              }</w:t>
      </w:r>
    </w:p>
    <w:p w14:paraId="5739D7EB" w14:textId="77777777" w:rsidR="00953C3C" w:rsidRPr="00953C3C" w:rsidRDefault="00953C3C" w:rsidP="00953C3C">
      <w:pPr>
        <w:pStyle w:val="Code"/>
        <w:rPr>
          <w:highlight w:val="white"/>
        </w:rPr>
      </w:pPr>
    </w:p>
    <w:p w14:paraId="611D24DE" w14:textId="77777777" w:rsidR="00953C3C" w:rsidRPr="00953C3C" w:rsidRDefault="00953C3C" w:rsidP="00953C3C">
      <w:pPr>
        <w:pStyle w:val="Code"/>
        <w:rPr>
          <w:highlight w:val="white"/>
        </w:rPr>
      </w:pPr>
      <w:r w:rsidRPr="00953C3C">
        <w:rPr>
          <w:highlight w:val="white"/>
        </w:rPr>
        <w:t xml:space="preserve">              return size;</w:t>
      </w:r>
    </w:p>
    <w:p w14:paraId="361C31F7" w14:textId="77777777" w:rsidR="00953C3C" w:rsidRPr="00953C3C" w:rsidRDefault="00953C3C" w:rsidP="00953C3C">
      <w:pPr>
        <w:pStyle w:val="Code"/>
        <w:rPr>
          <w:highlight w:val="white"/>
        </w:rPr>
      </w:pPr>
      <w:r w:rsidRPr="00953C3C">
        <w:rPr>
          <w:highlight w:val="white"/>
        </w:rPr>
        <w:t xml:space="preserve">            }        </w:t>
      </w:r>
    </w:p>
    <w:p w14:paraId="72B597FC" w14:textId="77777777" w:rsidR="00953C3C" w:rsidRPr="00953C3C" w:rsidRDefault="00953C3C" w:rsidP="00953C3C">
      <w:pPr>
        <w:pStyle w:val="Code"/>
        <w:rPr>
          <w:highlight w:val="white"/>
        </w:rPr>
      </w:pPr>
      <w:r w:rsidRPr="00953C3C">
        <w:rPr>
          <w:highlight w:val="white"/>
        </w:rPr>
        <w:t xml:space="preserve">            else {</w:t>
      </w:r>
    </w:p>
    <w:p w14:paraId="3B9494C9" w14:textId="77777777" w:rsidR="00953C3C" w:rsidRPr="00953C3C" w:rsidRDefault="00953C3C" w:rsidP="00953C3C">
      <w:pPr>
        <w:pStyle w:val="Code"/>
        <w:rPr>
          <w:highlight w:val="white"/>
        </w:rPr>
      </w:pPr>
      <w:r w:rsidRPr="00953C3C">
        <w:rPr>
          <w:highlight w:val="white"/>
        </w:rPr>
        <w:t xml:space="preserve">              return 0;</w:t>
      </w:r>
    </w:p>
    <w:p w14:paraId="4E1CAEC6" w14:textId="77777777" w:rsidR="00953C3C" w:rsidRPr="00953C3C" w:rsidRDefault="00953C3C" w:rsidP="00953C3C">
      <w:pPr>
        <w:pStyle w:val="Code"/>
        <w:rPr>
          <w:highlight w:val="white"/>
        </w:rPr>
      </w:pPr>
      <w:r w:rsidRPr="00953C3C">
        <w:rPr>
          <w:highlight w:val="white"/>
        </w:rPr>
        <w:t xml:space="preserve">            }</w:t>
      </w:r>
    </w:p>
    <w:p w14:paraId="3D69ADE8" w14:textId="77777777" w:rsidR="00953C3C" w:rsidRPr="00953C3C" w:rsidRDefault="00953C3C" w:rsidP="00953C3C">
      <w:pPr>
        <w:pStyle w:val="Code"/>
        <w:rPr>
          <w:highlight w:val="white"/>
        </w:rPr>
      </w:pPr>
    </w:p>
    <w:p w14:paraId="1A417E2B" w14:textId="77777777" w:rsidR="00953C3C" w:rsidRPr="00953C3C" w:rsidRDefault="00953C3C" w:rsidP="00953C3C">
      <w:pPr>
        <w:pStyle w:val="Code"/>
        <w:rPr>
          <w:highlight w:val="white"/>
        </w:rPr>
      </w:pPr>
      <w:r w:rsidRPr="00953C3C">
        <w:rPr>
          <w:highlight w:val="white"/>
        </w:rPr>
        <w:t xml:space="preserve">        case Sort.Union:</w:t>
      </w:r>
    </w:p>
    <w:p w14:paraId="5D91E5C7" w14:textId="77777777" w:rsidR="00953C3C" w:rsidRPr="00953C3C" w:rsidRDefault="00953C3C" w:rsidP="00953C3C">
      <w:pPr>
        <w:pStyle w:val="Code"/>
        <w:rPr>
          <w:highlight w:val="white"/>
        </w:rPr>
      </w:pPr>
      <w:r w:rsidRPr="00953C3C">
        <w:rPr>
          <w:highlight w:val="white"/>
        </w:rPr>
        <w:t xml:space="preserve">            if (m_memberMap == null) {</w:t>
      </w:r>
    </w:p>
    <w:p w14:paraId="4128D8F0" w14:textId="77777777" w:rsidR="00953C3C" w:rsidRPr="00953C3C" w:rsidRDefault="00953C3C" w:rsidP="00953C3C">
      <w:pPr>
        <w:pStyle w:val="Code"/>
        <w:rPr>
          <w:highlight w:val="white"/>
        </w:rPr>
      </w:pPr>
      <w:r w:rsidRPr="00953C3C">
        <w:rPr>
          <w:highlight w:val="white"/>
        </w:rPr>
        <w:t xml:space="preserve">              int size = 0;</w:t>
      </w:r>
    </w:p>
    <w:p w14:paraId="57173A44" w14:textId="77777777" w:rsidR="00953C3C" w:rsidRPr="00953C3C" w:rsidRDefault="00953C3C" w:rsidP="00953C3C">
      <w:pPr>
        <w:pStyle w:val="Code"/>
        <w:rPr>
          <w:highlight w:val="white"/>
        </w:rPr>
      </w:pPr>
    </w:p>
    <w:p w14:paraId="31231CB1"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B1091E9" w14:textId="77777777" w:rsidR="00953C3C" w:rsidRPr="00953C3C" w:rsidRDefault="00953C3C" w:rsidP="00953C3C">
      <w:pPr>
        <w:pStyle w:val="Code"/>
        <w:rPr>
          <w:highlight w:val="white"/>
        </w:rPr>
      </w:pPr>
      <w:r w:rsidRPr="00953C3C">
        <w:rPr>
          <w:highlight w:val="white"/>
        </w:rPr>
        <w:t xml:space="preserve">                size = Math.Max(size, symbol.Type.Size());</w:t>
      </w:r>
    </w:p>
    <w:p w14:paraId="35BA68CB" w14:textId="77777777" w:rsidR="00953C3C" w:rsidRPr="00953C3C" w:rsidRDefault="00953C3C" w:rsidP="00953C3C">
      <w:pPr>
        <w:pStyle w:val="Code"/>
        <w:rPr>
          <w:highlight w:val="white"/>
        </w:rPr>
      </w:pPr>
      <w:r w:rsidRPr="00953C3C">
        <w:rPr>
          <w:highlight w:val="white"/>
        </w:rPr>
        <w:t xml:space="preserve">              }</w:t>
      </w:r>
    </w:p>
    <w:p w14:paraId="4B5302B8" w14:textId="77777777" w:rsidR="00953C3C" w:rsidRPr="00953C3C" w:rsidRDefault="00953C3C" w:rsidP="00953C3C">
      <w:pPr>
        <w:pStyle w:val="Code"/>
        <w:rPr>
          <w:highlight w:val="white"/>
        </w:rPr>
      </w:pPr>
    </w:p>
    <w:p w14:paraId="4A9C37EA" w14:textId="77777777" w:rsidR="00953C3C" w:rsidRPr="00953C3C" w:rsidRDefault="00953C3C" w:rsidP="00953C3C">
      <w:pPr>
        <w:pStyle w:val="Code"/>
        <w:rPr>
          <w:highlight w:val="white"/>
        </w:rPr>
      </w:pPr>
      <w:r w:rsidRPr="00953C3C">
        <w:rPr>
          <w:highlight w:val="white"/>
        </w:rPr>
        <w:t xml:space="preserve">              return size;</w:t>
      </w:r>
    </w:p>
    <w:p w14:paraId="6619FB80" w14:textId="77777777" w:rsidR="00953C3C" w:rsidRPr="00953C3C" w:rsidRDefault="00953C3C" w:rsidP="00953C3C">
      <w:pPr>
        <w:pStyle w:val="Code"/>
        <w:rPr>
          <w:highlight w:val="white"/>
        </w:rPr>
      </w:pPr>
      <w:r w:rsidRPr="00953C3C">
        <w:rPr>
          <w:highlight w:val="white"/>
        </w:rPr>
        <w:t xml:space="preserve">            }</w:t>
      </w:r>
    </w:p>
    <w:p w14:paraId="0DD24222" w14:textId="77777777" w:rsidR="00953C3C" w:rsidRPr="00953C3C" w:rsidRDefault="00953C3C" w:rsidP="00953C3C">
      <w:pPr>
        <w:pStyle w:val="Code"/>
        <w:rPr>
          <w:highlight w:val="white"/>
        </w:rPr>
      </w:pPr>
      <w:r w:rsidRPr="00953C3C">
        <w:rPr>
          <w:highlight w:val="white"/>
        </w:rPr>
        <w:t xml:space="preserve">            else {</w:t>
      </w:r>
    </w:p>
    <w:p w14:paraId="563FC3A7" w14:textId="77777777" w:rsidR="00953C3C" w:rsidRPr="00953C3C" w:rsidRDefault="00953C3C" w:rsidP="00953C3C">
      <w:pPr>
        <w:pStyle w:val="Code"/>
        <w:rPr>
          <w:highlight w:val="white"/>
        </w:rPr>
      </w:pPr>
      <w:r w:rsidRPr="00953C3C">
        <w:rPr>
          <w:highlight w:val="white"/>
        </w:rPr>
        <w:t xml:space="preserve">              return 0;</w:t>
      </w:r>
    </w:p>
    <w:p w14:paraId="6741CB70" w14:textId="77777777" w:rsidR="00953C3C" w:rsidRPr="00953C3C" w:rsidRDefault="00953C3C" w:rsidP="00953C3C">
      <w:pPr>
        <w:pStyle w:val="Code"/>
        <w:rPr>
          <w:highlight w:val="white"/>
        </w:rPr>
      </w:pPr>
      <w:r w:rsidRPr="00953C3C">
        <w:rPr>
          <w:highlight w:val="white"/>
        </w:rPr>
        <w:t xml:space="preserve">            }</w:t>
      </w:r>
    </w:p>
    <w:p w14:paraId="755B76EA" w14:textId="77777777" w:rsidR="006E1FB9" w:rsidRPr="00953C3C" w:rsidRDefault="006E1FB9" w:rsidP="00953C3C">
      <w:pPr>
        <w:pStyle w:val="Code"/>
        <w:rPr>
          <w:highlight w:val="white"/>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w:t>
        </w:r>
        <w:r w:rsidRPr="00D822A3">
          <w:rPr>
            <w:noProof/>
            <w:lang w:val="en-GB"/>
          </w:rPr>
          <w:lastRenderedPageBreak/>
          <w:t>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lastRenderedPageBreak/>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636ADF" w:rsidRDefault="006E1FB9" w:rsidP="00636ADF">
      <w:pPr>
        <w:pStyle w:val="Code"/>
        <w:rPr>
          <w:highlight w:val="white"/>
        </w:rPr>
      </w:pPr>
    </w:p>
    <w:p w14:paraId="39085B0D" w14:textId="77777777" w:rsidR="00A17B20" w:rsidRPr="00A17B20" w:rsidRDefault="00A17B20" w:rsidP="00A17B20">
      <w:pPr>
        <w:pStyle w:val="Code"/>
        <w:rPr>
          <w:highlight w:val="white"/>
        </w:rPr>
      </w:pPr>
      <w:r w:rsidRPr="00A17B20">
        <w:rPr>
          <w:highlight w:val="white"/>
        </w:rPr>
        <w:t xml:space="preserve">        if ((m_constant == type.m_constant) &amp;&amp;</w:t>
      </w:r>
    </w:p>
    <w:p w14:paraId="1099E4B5" w14:textId="77777777" w:rsidR="00A17B20" w:rsidRPr="00A17B20" w:rsidRDefault="00A17B20" w:rsidP="00A17B20">
      <w:pPr>
        <w:pStyle w:val="Code"/>
        <w:rPr>
          <w:highlight w:val="white"/>
        </w:rPr>
      </w:pPr>
      <w:r w:rsidRPr="00A17B20">
        <w:rPr>
          <w:highlight w:val="white"/>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46EE63D1" w14:textId="77777777" w:rsidR="00A17B20" w:rsidRPr="00A17B20" w:rsidRDefault="00A17B20" w:rsidP="00A17B20">
      <w:pPr>
        <w:pStyle w:val="Code"/>
        <w:rPr>
          <w:highlight w:val="white"/>
        </w:rPr>
      </w:pPr>
      <w:r w:rsidRPr="00A17B20">
        <w:rPr>
          <w:highlight w:val="white"/>
        </w:rPr>
        <w:t xml:space="preserve">            case Sort.Function:</w:t>
      </w:r>
    </w:p>
    <w:p w14:paraId="42783559" w14:textId="77777777" w:rsidR="00A17B20" w:rsidRPr="00A17B20" w:rsidRDefault="00A17B20" w:rsidP="00A17B20">
      <w:pPr>
        <w:pStyle w:val="Code"/>
        <w:rPr>
          <w:highlight w:val="white"/>
        </w:rPr>
      </w:pPr>
      <w:r w:rsidRPr="00A17B20">
        <w:rPr>
          <w:highlight w:val="white"/>
        </w:rPr>
        <w:t xml:space="preserve">              return m_returnType.Equals(type.m_returnType) &amp;&amp;</w:t>
      </w:r>
    </w:p>
    <w:p w14:paraId="18A36ACE" w14:textId="77777777" w:rsidR="00A17B20" w:rsidRPr="00A17B20" w:rsidRDefault="00A17B20" w:rsidP="00A17B20">
      <w:pPr>
        <w:pStyle w:val="Code"/>
        <w:rPr>
          <w:highlight w:val="white"/>
        </w:rPr>
      </w:pPr>
      <w:r w:rsidRPr="00A17B20">
        <w:rPr>
          <w:highlight w:val="white"/>
        </w:rPr>
        <w:t xml:space="preserve">                     (((m_typeList == null) &amp;&amp; (type.m_typeList == null)) ||</w:t>
      </w:r>
    </w:p>
    <w:p w14:paraId="504521A6" w14:textId="77777777" w:rsidR="00A17B20" w:rsidRPr="00A17B20" w:rsidRDefault="00A17B20" w:rsidP="00A17B20">
      <w:pPr>
        <w:pStyle w:val="Code"/>
        <w:rPr>
          <w:highlight w:val="white"/>
        </w:rPr>
      </w:pPr>
      <w:r w:rsidRPr="00A17B20">
        <w:rPr>
          <w:highlight w:val="white"/>
        </w:rPr>
        <w:t xml:space="preserve">                      ((m_typeList != null) &amp;&amp; (type.m_typeList != null) &amp;&amp;</w:t>
      </w:r>
    </w:p>
    <w:p w14:paraId="0728BBB8" w14:textId="77777777" w:rsidR="00A17B20" w:rsidRPr="00A17B20" w:rsidRDefault="00A17B20" w:rsidP="00A17B20">
      <w:pPr>
        <w:pStyle w:val="Code"/>
        <w:rPr>
          <w:highlight w:val="white"/>
        </w:rPr>
      </w:pPr>
      <w:r w:rsidRPr="00A17B20">
        <w:rPr>
          <w:highlight w:val="white"/>
        </w:rPr>
        <w:t xml:space="preserve">                     m_typeList.SequenceEqual(type.m_typeList))) &amp;&amp;</w:t>
      </w:r>
    </w:p>
    <w:p w14:paraId="40B6303A" w14:textId="6F8B1F86" w:rsidR="00A17B20" w:rsidRPr="00A17B20" w:rsidRDefault="00A17B20" w:rsidP="00A17B20">
      <w:pPr>
        <w:pStyle w:val="Code"/>
        <w:rPr>
          <w:highlight w:val="white"/>
        </w:rPr>
      </w:pPr>
      <w:r w:rsidRPr="00A17B20">
        <w:rPr>
          <w:highlight w:val="white"/>
        </w:rPr>
        <w:t xml:space="preserve">                     (m_ellipse </w:t>
      </w:r>
      <w:r w:rsidR="005A5CE4">
        <w:rPr>
          <w:highlight w:val="white"/>
        </w:rPr>
        <w:t>=</w:t>
      </w:r>
      <w:r w:rsidRPr="00A17B20">
        <w:rPr>
          <w:highlight w:val="white"/>
        </w:rPr>
        <w:t>= type.m_ellipse);</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1D9615DE" w:rsidR="00CF137E" w:rsidRPr="00D822A3" w:rsidRDefault="00CF137E" w:rsidP="00CF137E">
      <w:pPr>
        <w:pStyle w:val="Code"/>
        <w:rPr>
          <w:highlight w:val="white"/>
          <w:lang w:val="en-GB"/>
        </w:rPr>
      </w:pPr>
      <w:r w:rsidRPr="00D822A3">
        <w:rPr>
          <w:highlight w:val="white"/>
          <w:lang w:val="en-GB"/>
        </w:rPr>
        <w:t xml:space="preserve">              return </w:t>
      </w:r>
      <w:r w:rsidR="00DF3E21">
        <w:rPr>
          <w:highlight w:val="white"/>
          <w:lang w:val="en-GB"/>
        </w:rPr>
        <w:t>true;</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lastRenderedPageBreak/>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lastRenderedPageBreak/>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lastRenderedPageBreak/>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lastRenderedPageBreak/>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lastRenderedPageBreak/>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lastRenderedPageBreak/>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lastRenderedPageBreak/>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lastRenderedPageBreak/>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lastRenderedPageBreak/>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lastRenderedPageBreak/>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lastRenderedPageBreak/>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2C456EEA" w:rsidR="00F303A6" w:rsidRPr="00D822A3" w:rsidRDefault="00F303A6" w:rsidP="00F303A6">
      <w:pPr>
        <w:pStyle w:val="Code"/>
        <w:rPr>
          <w:highlight w:val="white"/>
          <w:lang w:val="en-GB"/>
        </w:rPr>
      </w:pPr>
      <w:r w:rsidRPr="00D822A3">
        <w:rPr>
          <w:highlight w:val="white"/>
          <w:lang w:val="en-GB"/>
        </w:rPr>
        <w:t xml:space="preserve">        MergeBinary();</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7FDC7600" w14:textId="63670FC5" w:rsidR="0007123C" w:rsidRDefault="0007123C" w:rsidP="000137CF">
      <w:pPr>
        <w:pStyle w:val="Rubrik3"/>
        <w:rPr>
          <w:highlight w:val="white"/>
          <w:lang w:val="en-GB"/>
        </w:rPr>
      </w:pPr>
      <w:bookmarkStart w:id="400" w:name="_Toc54625102"/>
      <w:r>
        <w:rPr>
          <w:highlight w:val="white"/>
          <w:lang w:val="en-GB"/>
        </w:rPr>
        <w:t>Merge Binary</w:t>
      </w:r>
    </w:p>
    <w:p w14:paraId="093BFA3E" w14:textId="77777777" w:rsidR="00C05019" w:rsidRPr="00C05019" w:rsidRDefault="00C05019" w:rsidP="00C05019">
      <w:pPr>
        <w:pStyle w:val="Code"/>
        <w:rPr>
          <w:highlight w:val="white"/>
        </w:rPr>
      </w:pPr>
      <w:r w:rsidRPr="00C05019">
        <w:rPr>
          <w:highlight w:val="white"/>
        </w:rPr>
        <w:t xml:space="preserve">    private void MergeBinary() {</w:t>
      </w:r>
    </w:p>
    <w:p w14:paraId="5CFBE2CE" w14:textId="77777777" w:rsidR="00C05019" w:rsidRPr="00C05019" w:rsidRDefault="00C05019" w:rsidP="00C05019">
      <w:pPr>
        <w:pStyle w:val="Code"/>
        <w:rPr>
          <w:highlight w:val="white"/>
        </w:rPr>
      </w:pPr>
      <w:r w:rsidRPr="00C05019">
        <w:rPr>
          <w:highlight w:val="white"/>
        </w:rPr>
        <w:t xml:space="preserve">      for (int index = 0; index &lt; (m_middleCodeList.Count - 1); ++index) {</w:t>
      </w:r>
    </w:p>
    <w:p w14:paraId="4638E136" w14:textId="77777777" w:rsidR="00C05019" w:rsidRPr="00C05019" w:rsidRDefault="00C05019" w:rsidP="00C05019">
      <w:pPr>
        <w:pStyle w:val="Code"/>
        <w:rPr>
          <w:highlight w:val="white"/>
        </w:rPr>
      </w:pPr>
      <w:r w:rsidRPr="00C05019">
        <w:rPr>
          <w:highlight w:val="white"/>
        </w:rPr>
        <w:t xml:space="preserve">        MiddleCode thisCode = m_middleCodeList[index],</w:t>
      </w:r>
    </w:p>
    <w:p w14:paraId="0F24AF6F" w14:textId="77777777" w:rsidR="00C05019" w:rsidRPr="00C05019" w:rsidRDefault="00C05019" w:rsidP="00C05019">
      <w:pPr>
        <w:pStyle w:val="Code"/>
        <w:rPr>
          <w:highlight w:val="white"/>
        </w:rPr>
      </w:pPr>
      <w:r w:rsidRPr="00C05019">
        <w:rPr>
          <w:highlight w:val="white"/>
        </w:rPr>
        <w:t xml:space="preserve">                   nextCode = m_middleCodeList[index + 1];</w:t>
      </w:r>
    </w:p>
    <w:p w14:paraId="0D6AEE7F" w14:textId="77777777" w:rsidR="00C05019" w:rsidRPr="00C05019" w:rsidRDefault="00C05019" w:rsidP="00C05019">
      <w:pPr>
        <w:pStyle w:val="Code"/>
        <w:rPr>
          <w:highlight w:val="white"/>
        </w:rPr>
      </w:pPr>
    </w:p>
    <w:p w14:paraId="5A4C4850" w14:textId="77777777" w:rsidR="00C05019" w:rsidRPr="00C05019" w:rsidRDefault="00C05019" w:rsidP="00C05019">
      <w:pPr>
        <w:pStyle w:val="Code"/>
        <w:rPr>
          <w:highlight w:val="white"/>
        </w:rPr>
      </w:pPr>
      <w:r w:rsidRPr="00C05019">
        <w:rPr>
          <w:highlight w:val="white"/>
        </w:rPr>
        <w:t xml:space="preserve">        if ((/*thisCode.IsUnary() ||*/ thisCode.IsBinary()) &amp;&amp;</w:t>
      </w:r>
    </w:p>
    <w:p w14:paraId="3B7F1E86" w14:textId="77777777" w:rsidR="00C05019" w:rsidRPr="00C05019" w:rsidRDefault="00C05019" w:rsidP="00C05019">
      <w:pPr>
        <w:pStyle w:val="Code"/>
        <w:rPr>
          <w:highlight w:val="white"/>
        </w:rPr>
      </w:pPr>
      <w:r w:rsidRPr="00C05019">
        <w:rPr>
          <w:highlight w:val="white"/>
        </w:rPr>
        <w:t xml:space="preserve">            (nextCode.Operator == MiddleOperator.Assign) &amp;&amp;</w:t>
      </w:r>
    </w:p>
    <w:p w14:paraId="16C2BF04" w14:textId="77777777" w:rsidR="00C05019" w:rsidRPr="00C05019" w:rsidRDefault="00C05019" w:rsidP="00C05019">
      <w:pPr>
        <w:pStyle w:val="Code"/>
        <w:rPr>
          <w:highlight w:val="white"/>
        </w:rPr>
      </w:pPr>
      <w:r w:rsidRPr="00C05019">
        <w:rPr>
          <w:highlight w:val="white"/>
        </w:rPr>
        <w:t xml:space="preserve">            ((Symbol) thisCode[0]).IsTemporary() &amp;&amp;</w:t>
      </w:r>
    </w:p>
    <w:p w14:paraId="4826C91B" w14:textId="77777777" w:rsidR="00C05019" w:rsidRPr="00C05019" w:rsidRDefault="00C05019" w:rsidP="00C05019">
      <w:pPr>
        <w:pStyle w:val="Code"/>
        <w:rPr>
          <w:highlight w:val="white"/>
        </w:rPr>
      </w:pPr>
      <w:r w:rsidRPr="00C05019">
        <w:rPr>
          <w:highlight w:val="white"/>
        </w:rPr>
        <w:t xml:space="preserve">            (thisCode[0] == nextCode[1])) {</w:t>
      </w:r>
    </w:p>
    <w:p w14:paraId="12FDE3AF" w14:textId="77777777" w:rsidR="00C05019" w:rsidRPr="00C05019" w:rsidRDefault="00C05019" w:rsidP="00C05019">
      <w:pPr>
        <w:pStyle w:val="Code"/>
        <w:rPr>
          <w:highlight w:val="white"/>
        </w:rPr>
      </w:pPr>
      <w:r w:rsidRPr="00C05019">
        <w:rPr>
          <w:highlight w:val="white"/>
        </w:rPr>
        <w:t xml:space="preserve">          thisCode[0] = nextCode[0];</w:t>
      </w:r>
    </w:p>
    <w:p w14:paraId="31146001" w14:textId="77777777" w:rsidR="00C05019" w:rsidRPr="00C05019" w:rsidRDefault="00C05019" w:rsidP="00C05019">
      <w:pPr>
        <w:pStyle w:val="Code"/>
        <w:rPr>
          <w:highlight w:val="white"/>
        </w:rPr>
      </w:pPr>
      <w:r w:rsidRPr="00C05019">
        <w:rPr>
          <w:highlight w:val="white"/>
        </w:rPr>
        <w:t xml:space="preserve">          nextCode.Clear();</w:t>
      </w:r>
    </w:p>
    <w:p w14:paraId="75B3DF60" w14:textId="77777777" w:rsidR="00C05019" w:rsidRPr="00C05019" w:rsidRDefault="00C05019" w:rsidP="00C05019">
      <w:pPr>
        <w:pStyle w:val="Code"/>
        <w:rPr>
          <w:highlight w:val="white"/>
        </w:rPr>
      </w:pPr>
      <w:r w:rsidRPr="00C05019">
        <w:rPr>
          <w:highlight w:val="white"/>
        </w:rPr>
        <w:t xml:space="preserve">          m_update = true;</w:t>
      </w:r>
    </w:p>
    <w:p w14:paraId="108D5DFD" w14:textId="77777777" w:rsidR="00C05019" w:rsidRPr="00C05019" w:rsidRDefault="00C05019" w:rsidP="00C05019">
      <w:pPr>
        <w:pStyle w:val="Code"/>
        <w:rPr>
          <w:highlight w:val="white"/>
        </w:rPr>
      </w:pPr>
      <w:r w:rsidRPr="00C05019">
        <w:rPr>
          <w:highlight w:val="white"/>
        </w:rPr>
        <w:t xml:space="preserve">        }</w:t>
      </w:r>
    </w:p>
    <w:p w14:paraId="1A5B6CFB" w14:textId="77777777" w:rsidR="00C05019" w:rsidRPr="00C05019" w:rsidRDefault="00C05019" w:rsidP="00C05019">
      <w:pPr>
        <w:pStyle w:val="Code"/>
        <w:rPr>
          <w:highlight w:val="white"/>
        </w:rPr>
      </w:pPr>
      <w:r w:rsidRPr="00C05019">
        <w:rPr>
          <w:highlight w:val="white"/>
        </w:rPr>
        <w:t xml:space="preserve">      }</w:t>
      </w:r>
    </w:p>
    <w:p w14:paraId="03D4E2F9" w14:textId="784EC2FE" w:rsidR="0007123C" w:rsidRPr="00C05019" w:rsidRDefault="00C05019" w:rsidP="00C05019">
      <w:pPr>
        <w:pStyle w:val="Code"/>
        <w:rPr>
          <w:highlight w:val="white"/>
        </w:rPr>
      </w:pPr>
      <w:r w:rsidRPr="00C05019">
        <w:rPr>
          <w:highlight w:val="white"/>
        </w:rPr>
        <w:t xml:space="preserve">    }</w:t>
      </w:r>
    </w:p>
    <w:p w14:paraId="69FA0469" w14:textId="3EFCB5EF" w:rsidR="000137CF" w:rsidRPr="00D822A3" w:rsidRDefault="000137CF" w:rsidP="000137CF">
      <w:pPr>
        <w:pStyle w:val="Rubrik3"/>
        <w:rPr>
          <w:highlight w:val="white"/>
          <w:lang w:val="en-GB"/>
        </w:rPr>
      </w:pPr>
      <w:r w:rsidRPr="00D822A3">
        <w:rPr>
          <w:highlight w:val="white"/>
          <w:lang w:val="en-GB"/>
        </w:rPr>
        <w:t>Sema</w:t>
      </w:r>
      <w:r w:rsidR="0007123C">
        <w:rPr>
          <w:highlight w:val="white"/>
          <w:lang w:val="en-GB"/>
        </w:rPr>
        <w:t>n</w:t>
      </w:r>
      <w:r w:rsidRPr="00D822A3">
        <w:rPr>
          <w:highlight w:val="white"/>
          <w:lang w:val="en-GB"/>
        </w:rPr>
        <w:t>tic Optimization</w:t>
      </w:r>
      <w:bookmarkEnd w:id="400"/>
    </w:p>
    <w:p w14:paraId="08F62FF6" w14:textId="2330DFA0" w:rsidR="00D33BAF" w:rsidRPr="00D822A3" w:rsidRDefault="00D33BAF" w:rsidP="00C858E7">
      <w:pPr>
        <w:rPr>
          <w:highlight w:val="white"/>
          <w:lang w:val="en-GB"/>
        </w:rPr>
      </w:pPr>
      <w:r w:rsidRPr="00D822A3">
        <w:rPr>
          <w:highlight w:val="white"/>
          <w:lang w:val="en-GB"/>
        </w:rPr>
        <w:t xml:space="preserve">The semantic </w:t>
      </w:r>
      <w:r w:rsidR="00267C81" w:rsidRPr="00D822A3">
        <w:rPr>
          <w:highlight w:val="white"/>
          <w:lang w:val="en-GB"/>
        </w:rPr>
        <w:t>optimization</w:t>
      </w:r>
      <w:r w:rsidRPr="00D822A3">
        <w:rPr>
          <w:highlight w:val="white"/>
          <w:lang w:val="en-GB"/>
        </w:rPr>
        <w:t xml:space="preserve">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lastRenderedPageBreak/>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t>i</w:t>
            </w:r>
          </w:p>
          <w:p w14:paraId="65D6F934" w14:textId="20D36A1F" w:rsidR="004975C3" w:rsidRPr="00D822A3" w:rsidRDefault="004975C3" w:rsidP="004975C3">
            <w:pPr>
              <w:rPr>
                <w:highlight w:val="white"/>
                <w:lang w:val="en-GB"/>
              </w:rPr>
            </w:pPr>
            <w:r w:rsidRPr="00D822A3">
              <w:rPr>
                <w:highlight w:val="white"/>
                <w:lang w:val="en-GB"/>
              </w:rPr>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lastRenderedPageBreak/>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lastRenderedPageBreak/>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lastRenderedPageBreak/>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lastRenderedPageBreak/>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EA3129" w:rsidRPr="00D2146B" w:rsidRDefault="00EA312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A3129" w:rsidRPr="00D2146B" w:rsidRDefault="00EA312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A3129" w:rsidRPr="00D2146B" w:rsidRDefault="00EA312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A3129" w:rsidRPr="00D2146B" w:rsidRDefault="00EA312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A3129" w:rsidRPr="00D2146B" w:rsidRDefault="00EA3129" w:rsidP="00D2146B">
                              <w:pPr>
                                <w:spacing w:before="0" w:after="0"/>
                                <w:rPr>
                                  <w:sz w:val="18"/>
                                  <w:szCs w:val="18"/>
                                  <w:lang w:val="sv-SE"/>
                                </w:rPr>
                              </w:pPr>
                              <w:r w:rsidRPr="00D2146B">
                                <w:rPr>
                                  <w:sz w:val="18"/>
                                  <w:szCs w:val="18"/>
                                  <w:lang w:val="sv-SE"/>
                                </w:rPr>
                                <w:t>Ellipse Frame Pointer</w:t>
                              </w:r>
                            </w:p>
                            <w:p w14:paraId="366E1AE1" w14:textId="757FAE9A" w:rsidR="00EA3129" w:rsidRPr="00D2146B" w:rsidRDefault="00EA3129" w:rsidP="00D2146B">
                              <w:pPr>
                                <w:spacing w:before="0" w:after="0"/>
                                <w:rPr>
                                  <w:sz w:val="18"/>
                                  <w:szCs w:val="18"/>
                                  <w:lang w:val="sv-SE"/>
                                </w:rPr>
                              </w:pPr>
                              <w:r w:rsidRPr="00D2146B">
                                <w:rPr>
                                  <w:sz w:val="18"/>
                                  <w:szCs w:val="18"/>
                                  <w:lang w:val="sv-SE"/>
                                </w:rPr>
                                <w:t>Regular Frame Pointer</w:t>
                              </w:r>
                            </w:p>
                            <w:p w14:paraId="3E5A4966" w14:textId="38836501" w:rsidR="00EA3129" w:rsidRPr="00D2146B" w:rsidRDefault="00EA312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A3129" w:rsidRPr="00D2146B" w:rsidRDefault="00EA3129" w:rsidP="00D2146B">
                              <w:pPr>
                                <w:spacing w:before="0" w:after="0"/>
                                <w:rPr>
                                  <w:sz w:val="18"/>
                                  <w:szCs w:val="18"/>
                                  <w:lang w:val="sv-SE"/>
                                </w:rPr>
                              </w:pPr>
                            </w:p>
                            <w:p w14:paraId="48B5950A" w14:textId="77777777" w:rsidR="00EA3129" w:rsidRPr="00D2146B" w:rsidRDefault="00EA312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EA3129" w:rsidRPr="00D2146B" w:rsidRDefault="00EA312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EA3129" w:rsidRPr="00D2146B" w:rsidRDefault="00EA312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A3129" w:rsidRPr="00D2146B" w:rsidRDefault="00EA312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A3129" w:rsidRPr="00D2146B" w:rsidRDefault="00EA312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A3129" w:rsidRPr="00D2146B" w:rsidRDefault="00EA312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A3129" w:rsidRPr="00D2146B" w:rsidRDefault="00EA312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A3129" w:rsidRPr="00D2146B" w:rsidRDefault="00EA312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A3129" w:rsidRPr="00D2146B" w:rsidRDefault="00EA312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A3129" w:rsidRPr="00D2146B" w:rsidRDefault="00EA3129" w:rsidP="00D2146B">
                              <w:pPr>
                                <w:spacing w:before="0" w:after="0" w:line="256" w:lineRule="auto"/>
                                <w:rPr>
                                  <w:sz w:val="18"/>
                                  <w:szCs w:val="18"/>
                                </w:rPr>
                              </w:pPr>
                              <w:r w:rsidRPr="00D2146B">
                                <w:rPr>
                                  <w:rFonts w:eastAsia="Calibri"/>
                                  <w:color w:val="000000"/>
                                  <w:sz w:val="18"/>
                                  <w:szCs w:val="18"/>
                                </w:rPr>
                                <w:t> </w:t>
                              </w:r>
                            </w:p>
                            <w:p w14:paraId="2924CD49" w14:textId="77777777" w:rsidR="00EA3129" w:rsidRPr="00D2146B" w:rsidRDefault="00EA312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EA3129" w:rsidRPr="00D2146B" w:rsidRDefault="00EA312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EA3129" w:rsidRPr="00D2146B" w:rsidRDefault="00EA312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A3129" w:rsidRPr="00D2146B" w:rsidRDefault="00EA312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A3129" w:rsidRPr="00D2146B" w:rsidRDefault="00EA312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A3129" w:rsidRPr="00D2146B" w:rsidRDefault="00EA312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A3129" w:rsidRPr="00D2146B" w:rsidRDefault="00EA312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A3129" w:rsidRPr="00D2146B" w:rsidRDefault="00EA3129" w:rsidP="00D2146B">
                              <w:pPr>
                                <w:spacing w:before="0" w:after="0" w:line="254" w:lineRule="auto"/>
                                <w:rPr>
                                  <w:sz w:val="18"/>
                                  <w:szCs w:val="18"/>
                                </w:rPr>
                              </w:pPr>
                              <w:r w:rsidRPr="00D2146B">
                                <w:rPr>
                                  <w:rFonts w:eastAsia="Calibri"/>
                                  <w:color w:val="000000"/>
                                  <w:sz w:val="18"/>
                                  <w:szCs w:val="18"/>
                                </w:rPr>
                                <w:t> </w:t>
                              </w:r>
                            </w:p>
                            <w:p w14:paraId="1ECBE518" w14:textId="77777777" w:rsidR="00EA3129" w:rsidRPr="00D2146B" w:rsidRDefault="00EA312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EA3129" w:rsidRPr="00D2146B" w:rsidRDefault="00EA312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A3129" w:rsidRPr="00D2146B" w:rsidRDefault="00EA312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A3129" w:rsidRPr="00D2146B" w:rsidRDefault="00EA312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A3129" w:rsidRPr="00D2146B" w:rsidRDefault="00EA312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A3129" w:rsidRPr="00D2146B" w:rsidRDefault="00EA312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A3129" w:rsidRPr="00D2146B" w:rsidRDefault="00EA3129" w:rsidP="00D2146B">
                        <w:pPr>
                          <w:spacing w:before="0" w:after="0"/>
                          <w:rPr>
                            <w:sz w:val="18"/>
                            <w:szCs w:val="18"/>
                            <w:lang w:val="sv-SE"/>
                          </w:rPr>
                        </w:pPr>
                        <w:r w:rsidRPr="00D2146B">
                          <w:rPr>
                            <w:sz w:val="18"/>
                            <w:szCs w:val="18"/>
                            <w:lang w:val="sv-SE"/>
                          </w:rPr>
                          <w:t>Ellipse Frame Pointer</w:t>
                        </w:r>
                      </w:p>
                      <w:p w14:paraId="366E1AE1" w14:textId="757FAE9A" w:rsidR="00EA3129" w:rsidRPr="00D2146B" w:rsidRDefault="00EA3129" w:rsidP="00D2146B">
                        <w:pPr>
                          <w:spacing w:before="0" w:after="0"/>
                          <w:rPr>
                            <w:sz w:val="18"/>
                            <w:szCs w:val="18"/>
                            <w:lang w:val="sv-SE"/>
                          </w:rPr>
                        </w:pPr>
                        <w:r w:rsidRPr="00D2146B">
                          <w:rPr>
                            <w:sz w:val="18"/>
                            <w:szCs w:val="18"/>
                            <w:lang w:val="sv-SE"/>
                          </w:rPr>
                          <w:t>Regular Frame Pointer</w:t>
                        </w:r>
                      </w:p>
                      <w:p w14:paraId="3E5A4966" w14:textId="38836501" w:rsidR="00EA3129" w:rsidRPr="00D2146B" w:rsidRDefault="00EA312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A3129" w:rsidRPr="00D2146B" w:rsidRDefault="00EA3129" w:rsidP="00D2146B">
                        <w:pPr>
                          <w:spacing w:before="0" w:after="0"/>
                          <w:rPr>
                            <w:sz w:val="18"/>
                            <w:szCs w:val="18"/>
                            <w:lang w:val="sv-SE"/>
                          </w:rPr>
                        </w:pPr>
                      </w:p>
                      <w:p w14:paraId="48B5950A" w14:textId="77777777" w:rsidR="00EA3129" w:rsidRPr="00D2146B" w:rsidRDefault="00EA3129"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A3129" w:rsidRPr="00D2146B" w:rsidRDefault="00EA312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A3129" w:rsidRPr="00D2146B" w:rsidRDefault="00EA312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A3129" w:rsidRPr="00D2146B" w:rsidRDefault="00EA312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A3129" w:rsidRPr="00D2146B" w:rsidRDefault="00EA312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A3129" w:rsidRPr="00D2146B" w:rsidRDefault="00EA312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A3129" w:rsidRPr="00D2146B" w:rsidRDefault="00EA312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A3129" w:rsidRPr="00D2146B" w:rsidRDefault="00EA312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A3129" w:rsidRPr="00D2146B" w:rsidRDefault="00EA312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A3129" w:rsidRPr="00D2146B" w:rsidRDefault="00EA3129" w:rsidP="00D2146B">
                        <w:pPr>
                          <w:spacing w:before="0" w:after="0" w:line="256" w:lineRule="auto"/>
                          <w:rPr>
                            <w:sz w:val="18"/>
                            <w:szCs w:val="18"/>
                          </w:rPr>
                        </w:pPr>
                        <w:r w:rsidRPr="00D2146B">
                          <w:rPr>
                            <w:rFonts w:eastAsia="Calibri"/>
                            <w:color w:val="000000"/>
                            <w:sz w:val="18"/>
                            <w:szCs w:val="18"/>
                          </w:rPr>
                          <w:t> </w:t>
                        </w:r>
                      </w:p>
                      <w:p w14:paraId="2924CD49" w14:textId="77777777" w:rsidR="00EA3129" w:rsidRPr="00D2146B" w:rsidRDefault="00EA312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A3129" w:rsidRPr="00D2146B" w:rsidRDefault="00EA312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A3129" w:rsidRPr="00D2146B" w:rsidRDefault="00EA312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A3129" w:rsidRPr="00D2146B" w:rsidRDefault="00EA312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A3129" w:rsidRPr="00D2146B" w:rsidRDefault="00EA312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A3129" w:rsidRPr="00D2146B" w:rsidRDefault="00EA312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A3129" w:rsidRPr="00D2146B" w:rsidRDefault="00EA312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A3129" w:rsidRPr="00D2146B" w:rsidRDefault="00EA3129" w:rsidP="00D2146B">
                        <w:pPr>
                          <w:spacing w:before="0" w:after="0" w:line="254" w:lineRule="auto"/>
                          <w:rPr>
                            <w:sz w:val="18"/>
                            <w:szCs w:val="18"/>
                          </w:rPr>
                        </w:pPr>
                        <w:r w:rsidRPr="00D2146B">
                          <w:rPr>
                            <w:rFonts w:eastAsia="Calibri"/>
                            <w:color w:val="000000"/>
                            <w:sz w:val="18"/>
                            <w:szCs w:val="18"/>
                          </w:rPr>
                          <w:t> </w:t>
                        </w:r>
                      </w:p>
                      <w:p w14:paraId="1ECBE518" w14:textId="77777777" w:rsidR="00EA3129" w:rsidRPr="00D2146B" w:rsidRDefault="00EA312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A3129" w:rsidRPr="00D2146B" w:rsidRDefault="00EA312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A3129" w:rsidRPr="00D2146B" w:rsidRDefault="00EA312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A3129" w:rsidRDefault="00EA312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A3129" w:rsidRDefault="00EA312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A3129" w:rsidRPr="00D2146B" w:rsidRDefault="00EA312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A3129" w:rsidRPr="00D2146B" w:rsidRDefault="00EA312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A3129" w:rsidRPr="00D2146B" w:rsidRDefault="00EA312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A3129" w:rsidRPr="00D2146B" w:rsidRDefault="00EA312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A3129" w:rsidRPr="00D2146B" w:rsidRDefault="00EA3129" w:rsidP="002903DF">
                              <w:pPr>
                                <w:spacing w:before="0" w:after="0"/>
                                <w:rPr>
                                  <w:sz w:val="18"/>
                                  <w:szCs w:val="18"/>
                                  <w:lang w:val="sv-SE"/>
                                </w:rPr>
                              </w:pPr>
                              <w:r w:rsidRPr="00D2146B">
                                <w:rPr>
                                  <w:sz w:val="18"/>
                                  <w:szCs w:val="18"/>
                                  <w:lang w:val="sv-SE"/>
                                </w:rPr>
                                <w:t>Ellipse Frame Pointer</w:t>
                              </w:r>
                            </w:p>
                            <w:p w14:paraId="5718813E" w14:textId="77777777" w:rsidR="00EA3129" w:rsidRPr="00D2146B" w:rsidRDefault="00EA3129" w:rsidP="002903DF">
                              <w:pPr>
                                <w:spacing w:before="0" w:after="0"/>
                                <w:rPr>
                                  <w:sz w:val="18"/>
                                  <w:szCs w:val="18"/>
                                  <w:lang w:val="sv-SE"/>
                                </w:rPr>
                              </w:pPr>
                              <w:r w:rsidRPr="00D2146B">
                                <w:rPr>
                                  <w:sz w:val="18"/>
                                  <w:szCs w:val="18"/>
                                  <w:lang w:val="sv-SE"/>
                                </w:rPr>
                                <w:t>Regular Frame Pointer</w:t>
                              </w:r>
                            </w:p>
                            <w:p w14:paraId="62230721" w14:textId="77777777" w:rsidR="00EA3129" w:rsidRPr="00D2146B" w:rsidRDefault="00EA312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A3129" w:rsidRPr="00D2146B" w:rsidRDefault="00EA3129" w:rsidP="002903DF">
                              <w:pPr>
                                <w:spacing w:before="0" w:after="0"/>
                                <w:rPr>
                                  <w:sz w:val="18"/>
                                  <w:szCs w:val="18"/>
                                  <w:lang w:val="sv-SE"/>
                                </w:rPr>
                              </w:pPr>
                            </w:p>
                            <w:p w14:paraId="3BE3217A" w14:textId="77777777" w:rsidR="00EA3129" w:rsidRPr="00D2146B" w:rsidRDefault="00EA312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A3129" w:rsidRPr="00D2146B" w:rsidRDefault="00EA312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A3129" w:rsidRPr="00D2146B" w:rsidRDefault="00EA312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A3129" w:rsidRDefault="00EA312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A3129" w:rsidRPr="00D2146B" w:rsidRDefault="00EA3129" w:rsidP="002903DF">
                              <w:pPr>
                                <w:spacing w:before="0" w:after="0" w:line="256" w:lineRule="auto"/>
                                <w:rPr>
                                  <w:sz w:val="18"/>
                                  <w:szCs w:val="18"/>
                                </w:rPr>
                              </w:pPr>
                              <w:r>
                                <w:rPr>
                                  <w:rFonts w:eastAsia="Calibri"/>
                                  <w:color w:val="000000"/>
                                  <w:sz w:val="18"/>
                                  <w:szCs w:val="18"/>
                                </w:rPr>
                                <w:t>Elliptic parameter: 21</w:t>
                              </w:r>
                            </w:p>
                            <w:p w14:paraId="0F8126A1" w14:textId="77777777" w:rsidR="00EA3129" w:rsidRPr="00D2146B" w:rsidRDefault="00EA312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A3129" w:rsidRPr="00D2146B" w:rsidRDefault="00EA312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A3129" w:rsidRPr="00D2146B" w:rsidRDefault="00EA312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A3129" w:rsidRPr="00D2146B" w:rsidRDefault="00EA312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A3129" w:rsidRPr="00D2146B" w:rsidRDefault="00EA312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A3129" w:rsidRPr="00D2146B" w:rsidRDefault="00EA3129" w:rsidP="002903DF">
                              <w:pPr>
                                <w:spacing w:before="0" w:after="0" w:line="256" w:lineRule="auto"/>
                                <w:rPr>
                                  <w:sz w:val="18"/>
                                  <w:szCs w:val="18"/>
                                </w:rPr>
                              </w:pPr>
                              <w:r w:rsidRPr="00D2146B">
                                <w:rPr>
                                  <w:rFonts w:eastAsia="Calibri"/>
                                  <w:color w:val="000000"/>
                                  <w:sz w:val="18"/>
                                  <w:szCs w:val="18"/>
                                </w:rPr>
                                <w:t> </w:t>
                              </w:r>
                            </w:p>
                            <w:p w14:paraId="28313E96" w14:textId="77777777" w:rsidR="00EA3129" w:rsidRPr="00D2146B" w:rsidRDefault="00EA312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A3129" w:rsidRPr="00D2146B" w:rsidRDefault="00EA312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A3129" w:rsidRPr="00D2146B" w:rsidRDefault="00EA312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A3129" w:rsidRPr="00D2146B" w:rsidRDefault="00EA312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A3129" w:rsidRPr="00D2146B" w:rsidRDefault="00EA312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A3129" w:rsidRPr="00D2146B" w:rsidRDefault="00EA312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A3129" w:rsidRPr="00D2146B" w:rsidRDefault="00EA312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A3129" w:rsidRPr="00D2146B" w:rsidRDefault="00EA3129" w:rsidP="002903DF">
                              <w:pPr>
                                <w:spacing w:before="0" w:after="0" w:line="254" w:lineRule="auto"/>
                                <w:rPr>
                                  <w:sz w:val="18"/>
                                  <w:szCs w:val="18"/>
                                </w:rPr>
                              </w:pPr>
                              <w:r w:rsidRPr="00D2146B">
                                <w:rPr>
                                  <w:rFonts w:eastAsia="Calibri"/>
                                  <w:color w:val="000000"/>
                                  <w:sz w:val="18"/>
                                  <w:szCs w:val="18"/>
                                </w:rPr>
                                <w:t> </w:t>
                              </w:r>
                            </w:p>
                            <w:p w14:paraId="48FC4ABF" w14:textId="77777777" w:rsidR="00EA3129" w:rsidRPr="00D2146B" w:rsidRDefault="00EA312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A3129" w:rsidRPr="00D2146B" w:rsidRDefault="00EA312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A3129" w:rsidRPr="00D2146B" w:rsidRDefault="00EA312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A3129" w:rsidRDefault="00EA312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A3129" w:rsidRDefault="00EA312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A3129" w:rsidRPr="00D2146B" w:rsidRDefault="00EA312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A3129" w:rsidRPr="00D2146B" w:rsidRDefault="00EA312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A3129" w:rsidRPr="00D2146B" w:rsidRDefault="00EA312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A3129" w:rsidRPr="00D2146B" w:rsidRDefault="00EA312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A3129" w:rsidRPr="00D2146B" w:rsidRDefault="00EA3129" w:rsidP="002903DF">
                        <w:pPr>
                          <w:spacing w:before="0" w:after="0"/>
                          <w:rPr>
                            <w:sz w:val="18"/>
                            <w:szCs w:val="18"/>
                            <w:lang w:val="sv-SE"/>
                          </w:rPr>
                        </w:pPr>
                        <w:r w:rsidRPr="00D2146B">
                          <w:rPr>
                            <w:sz w:val="18"/>
                            <w:szCs w:val="18"/>
                            <w:lang w:val="sv-SE"/>
                          </w:rPr>
                          <w:t>Ellipse Frame Pointer</w:t>
                        </w:r>
                      </w:p>
                      <w:p w14:paraId="5718813E" w14:textId="77777777" w:rsidR="00EA3129" w:rsidRPr="00D2146B" w:rsidRDefault="00EA3129" w:rsidP="002903DF">
                        <w:pPr>
                          <w:spacing w:before="0" w:after="0"/>
                          <w:rPr>
                            <w:sz w:val="18"/>
                            <w:szCs w:val="18"/>
                            <w:lang w:val="sv-SE"/>
                          </w:rPr>
                        </w:pPr>
                        <w:r w:rsidRPr="00D2146B">
                          <w:rPr>
                            <w:sz w:val="18"/>
                            <w:szCs w:val="18"/>
                            <w:lang w:val="sv-SE"/>
                          </w:rPr>
                          <w:t>Regular Frame Pointer</w:t>
                        </w:r>
                      </w:p>
                      <w:p w14:paraId="62230721" w14:textId="77777777" w:rsidR="00EA3129" w:rsidRPr="00D2146B" w:rsidRDefault="00EA312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A3129" w:rsidRPr="00D2146B" w:rsidRDefault="00EA3129" w:rsidP="002903DF">
                        <w:pPr>
                          <w:spacing w:before="0" w:after="0"/>
                          <w:rPr>
                            <w:sz w:val="18"/>
                            <w:szCs w:val="18"/>
                            <w:lang w:val="sv-SE"/>
                          </w:rPr>
                        </w:pPr>
                      </w:p>
                      <w:p w14:paraId="3BE3217A" w14:textId="77777777" w:rsidR="00EA3129" w:rsidRPr="00D2146B" w:rsidRDefault="00EA312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A3129" w:rsidRPr="00D2146B" w:rsidRDefault="00EA312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A3129" w:rsidRPr="00D2146B" w:rsidRDefault="00EA312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A3129" w:rsidRDefault="00EA312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A3129" w:rsidRPr="00D2146B" w:rsidRDefault="00EA3129" w:rsidP="002903DF">
                        <w:pPr>
                          <w:spacing w:before="0" w:after="0" w:line="256" w:lineRule="auto"/>
                          <w:rPr>
                            <w:sz w:val="18"/>
                            <w:szCs w:val="18"/>
                          </w:rPr>
                        </w:pPr>
                        <w:r>
                          <w:rPr>
                            <w:rFonts w:eastAsia="Calibri"/>
                            <w:color w:val="000000"/>
                            <w:sz w:val="18"/>
                            <w:szCs w:val="18"/>
                          </w:rPr>
                          <w:t>Elliptic parameter: 21</w:t>
                        </w:r>
                      </w:p>
                      <w:p w14:paraId="0F8126A1" w14:textId="77777777" w:rsidR="00EA3129" w:rsidRPr="00D2146B" w:rsidRDefault="00EA312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A3129" w:rsidRPr="00D2146B" w:rsidRDefault="00EA312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A3129" w:rsidRPr="00D2146B" w:rsidRDefault="00EA312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A3129" w:rsidRPr="00D2146B" w:rsidRDefault="00EA312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A3129" w:rsidRPr="00D2146B" w:rsidRDefault="00EA312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A3129" w:rsidRPr="00D2146B" w:rsidRDefault="00EA3129" w:rsidP="002903DF">
                        <w:pPr>
                          <w:spacing w:before="0" w:after="0" w:line="256" w:lineRule="auto"/>
                          <w:rPr>
                            <w:sz w:val="18"/>
                            <w:szCs w:val="18"/>
                          </w:rPr>
                        </w:pPr>
                        <w:r w:rsidRPr="00D2146B">
                          <w:rPr>
                            <w:rFonts w:eastAsia="Calibri"/>
                            <w:color w:val="000000"/>
                            <w:sz w:val="18"/>
                            <w:szCs w:val="18"/>
                          </w:rPr>
                          <w:t> </w:t>
                        </w:r>
                      </w:p>
                      <w:p w14:paraId="28313E96" w14:textId="77777777" w:rsidR="00EA3129" w:rsidRPr="00D2146B" w:rsidRDefault="00EA312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A3129" w:rsidRPr="00D2146B" w:rsidRDefault="00EA312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A3129" w:rsidRPr="00D2146B" w:rsidRDefault="00EA312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A3129" w:rsidRPr="00D2146B" w:rsidRDefault="00EA312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A3129" w:rsidRPr="00D2146B" w:rsidRDefault="00EA312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A3129" w:rsidRPr="00D2146B" w:rsidRDefault="00EA312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A3129" w:rsidRPr="00D2146B" w:rsidRDefault="00EA312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A3129" w:rsidRPr="00D2146B" w:rsidRDefault="00EA3129" w:rsidP="002903DF">
                        <w:pPr>
                          <w:spacing w:before="0" w:after="0" w:line="254" w:lineRule="auto"/>
                          <w:rPr>
                            <w:sz w:val="18"/>
                            <w:szCs w:val="18"/>
                          </w:rPr>
                        </w:pPr>
                        <w:r w:rsidRPr="00D2146B">
                          <w:rPr>
                            <w:rFonts w:eastAsia="Calibri"/>
                            <w:color w:val="000000"/>
                            <w:sz w:val="18"/>
                            <w:szCs w:val="18"/>
                          </w:rPr>
                          <w:t> </w:t>
                        </w:r>
                      </w:p>
                      <w:p w14:paraId="48FC4ABF" w14:textId="77777777" w:rsidR="00EA3129" w:rsidRPr="00D2146B" w:rsidRDefault="00EA312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A3129" w:rsidRPr="00D2146B" w:rsidRDefault="00EA312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17500405"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w:t>
      </w:r>
      <w:r w:rsidR="00291B13">
        <w:rPr>
          <w:highlight w:val="white"/>
          <w:lang w:val="en-GB"/>
        </w:rPr>
        <w:t>Return</w:t>
      </w:r>
      <w:r w:rsidR="001D0D41">
        <w:rPr>
          <w:highlight w:val="white"/>
          <w:lang w:val="en-GB"/>
        </w:rPr>
        <w:t>Size</w:t>
      </w:r>
      <w:r w:rsidRPr="00D822A3">
        <w:rPr>
          <w:highlight w:val="white"/>
          <w:lang w:val="en-GB"/>
        </w:rPr>
        <w:t>();</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0B3A7FAA" w:rsidR="00D851A7" w:rsidRPr="00D822A3" w:rsidRDefault="00D851A7" w:rsidP="00D851A7">
      <w:pPr>
        <w:pStyle w:val="Code"/>
        <w:rPr>
          <w:highlight w:val="white"/>
          <w:lang w:val="en-GB"/>
        </w:rPr>
      </w:pPr>
      <w:r w:rsidRPr="00D822A3">
        <w:rPr>
          <w:highlight w:val="white"/>
          <w:lang w:val="en-GB"/>
        </w:rPr>
        <w:t xml:space="preserve">              Symbol paramSymbol = (Symbol) middleCode[</w:t>
      </w:r>
      <w:r w:rsidR="00D75130">
        <w:rPr>
          <w:highlight w:val="white"/>
          <w:lang w:val="en-GB"/>
        </w:rPr>
        <w:t>2</w:t>
      </w:r>
      <w:r w:rsidRPr="00D822A3">
        <w:rPr>
          <w:highlight w:val="white"/>
          <w:lang w:val="en-GB"/>
        </w:rPr>
        <w:t>];</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4D1B1757" w14:textId="345B1765" w:rsidR="0043182A" w:rsidRPr="00D822A3" w:rsidRDefault="0043182A" w:rsidP="0043182A">
      <w:pPr>
        <w:pStyle w:val="Code"/>
        <w:rPr>
          <w:highlight w:val="white"/>
          <w:lang w:val="en-GB"/>
        </w:rPr>
      </w:pPr>
      <w:r w:rsidRPr="00D822A3">
        <w:rPr>
          <w:highlight w:val="white"/>
          <w:lang w:val="en-GB"/>
        </w:rPr>
        <w:t xml:space="preserve">      int recordSize = ((int) middleCode[</w:t>
      </w:r>
      <w:r w:rsidR="00984453">
        <w:rPr>
          <w:highlight w:val="white"/>
          <w:lang w:val="en-GB"/>
        </w:rPr>
        <w:t>0</w:t>
      </w:r>
      <w:r w:rsidRPr="00D822A3">
        <w:rPr>
          <w:highlight w:val="white"/>
          <w:lang w:val="en-GB"/>
        </w:rPr>
        <w:t>]) +</w:t>
      </w:r>
      <w:r w:rsidR="00AA79D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483D04AB" w:rsidR="0043182A" w:rsidRPr="00D822A3" w:rsidRDefault="0043182A" w:rsidP="0043182A">
      <w:pPr>
        <w:pStyle w:val="Code"/>
        <w:rPr>
          <w:highlight w:val="white"/>
          <w:lang w:val="en-GB"/>
        </w:rPr>
      </w:pPr>
      <w:r w:rsidRPr="00D822A3">
        <w:rPr>
          <w:highlight w:val="white"/>
          <w:lang w:val="en-GB"/>
        </w:rPr>
        <w:t xml:space="preserve">      Symbol calleeSymbol = (Symbol) middleCode[</w:t>
      </w:r>
      <w:r w:rsidR="00984453">
        <w:rPr>
          <w:highlight w:val="white"/>
          <w:lang w:val="en-GB"/>
        </w:rPr>
        <w:t>1</w:t>
      </w:r>
      <w:r w:rsidRPr="00D822A3">
        <w:rPr>
          <w:highlight w:val="white"/>
          <w:lang w:val="en-GB"/>
        </w:rPr>
        <w:t>];</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7ACBE9E1" w:rsidR="00C13A3B" w:rsidRDefault="00C13A3B" w:rsidP="00C13A3B">
      <w:pPr>
        <w:pStyle w:val="Code"/>
        <w:rPr>
          <w:highlight w:val="white"/>
          <w:lang w:val="en-GB"/>
        </w:rPr>
      </w:pPr>
      <w:r w:rsidRPr="00D822A3">
        <w:rPr>
          <w:highlight w:val="white"/>
          <w:lang w:val="en-GB"/>
        </w:rPr>
        <w:t xml:space="preserve">        int recordOffset = (int) middleCode[</w:t>
      </w:r>
      <w:r w:rsidR="00AA79D3">
        <w:rPr>
          <w:highlight w:val="white"/>
          <w:lang w:val="en-GB"/>
        </w:rPr>
        <w:t>0</w:t>
      </w:r>
      <w:r w:rsidRPr="00D822A3">
        <w:rPr>
          <w:highlight w:val="white"/>
          <w:lang w:val="en-GB"/>
        </w:rPr>
        <w:t>];</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625FC43" w:rsidR="002F73EF" w:rsidRPr="00D822A3" w:rsidRDefault="002F73EF" w:rsidP="002F73EF">
      <w:pPr>
        <w:pStyle w:val="Code"/>
        <w:rPr>
          <w:highlight w:val="white"/>
          <w:lang w:val="en-GB"/>
        </w:rPr>
      </w:pPr>
      <w:r w:rsidRPr="00D822A3">
        <w:rPr>
          <w:highlight w:val="white"/>
          <w:lang w:val="en-GB"/>
        </w:rPr>
        <w:t xml:space="preserve">      Type toType = (Type) middleCode[</w:t>
      </w:r>
      <w:r w:rsidR="005020B9">
        <w:rPr>
          <w:highlight w:val="white"/>
          <w:lang w:val="en-GB"/>
        </w:rPr>
        <w:t>1</w:t>
      </w:r>
      <w:r w:rsidRPr="00D822A3">
        <w:rPr>
          <w:highlight w:val="white"/>
          <w:lang w:val="en-GB"/>
        </w:rPr>
        <w:t>];</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2CE751C4" w:rsidR="002F73EF" w:rsidRPr="00D822A3" w:rsidRDefault="002F73EF" w:rsidP="002F73EF">
      <w:pPr>
        <w:pStyle w:val="Code"/>
        <w:rPr>
          <w:highlight w:val="white"/>
          <w:lang w:val="en-GB"/>
        </w:rPr>
      </w:pPr>
      <w:r w:rsidRPr="00D822A3">
        <w:rPr>
          <w:highlight w:val="white"/>
          <w:lang w:val="en-GB"/>
        </w:rPr>
        <w:t xml:space="preserve">      Symbol fromSymbol = (Symbol) middleCode[</w:t>
      </w:r>
      <w:r w:rsidR="005020B9">
        <w:rPr>
          <w:highlight w:val="white"/>
          <w:lang w:val="en-GB"/>
        </w:rPr>
        <w:t>2</w:t>
      </w:r>
      <w:r w:rsidRPr="00D822A3">
        <w:rPr>
          <w:highlight w:val="white"/>
          <w:lang w:val="en-GB"/>
        </w:rPr>
        <w:t>];</w:t>
      </w:r>
    </w:p>
    <w:p w14:paraId="5E3359B9" w14:textId="1F633FFE" w:rsidR="002F73EF" w:rsidRPr="00D822A3" w:rsidRDefault="002F73EF" w:rsidP="002F73EF">
      <w:pPr>
        <w:pStyle w:val="Code"/>
        <w:rPr>
          <w:highlight w:val="white"/>
          <w:lang w:val="en-GB"/>
        </w:rPr>
      </w:pPr>
      <w:r w:rsidRPr="00D822A3">
        <w:rPr>
          <w:highlight w:val="white"/>
          <w:lang w:val="en-GB"/>
        </w:rPr>
        <w:t xml:space="preserve">      int parameterOffset = (int) middleCode[</w:t>
      </w:r>
      <w:r w:rsidR="005020B9">
        <w:rPr>
          <w:highlight w:val="white"/>
          <w:lang w:val="en-GB"/>
        </w:rPr>
        <w:t>0</w:t>
      </w:r>
      <w:r w:rsidRPr="00D822A3">
        <w:rPr>
          <w:highlight w:val="white"/>
          <w:lang w:val="en-GB"/>
        </w:rPr>
        <w:t>];</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If the assign symbol is an array, function, string, or static address, we move its address rather than ist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lastRenderedPageBreak/>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lastRenderedPageBreak/>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lastRenderedPageBreak/>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lastRenderedPageBreak/>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lastRenderedPageBreak/>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DF4C459" w:rsidR="00372133" w:rsidRPr="00D822A3" w:rsidRDefault="00372133" w:rsidP="00372133">
      <w:pPr>
        <w:pStyle w:val="Code"/>
        <w:rPr>
          <w:highlight w:val="white"/>
          <w:lang w:val="en-GB"/>
        </w:rPr>
      </w:pPr>
      <w:r w:rsidRPr="00D822A3">
        <w:rPr>
          <w:highlight w:val="white"/>
          <w:lang w:val="en-GB"/>
        </w:rPr>
        <w:t xml:space="preserve">      Type paramType = (Type) middleCode[</w:t>
      </w:r>
      <w:r w:rsidR="005020B9">
        <w:rPr>
          <w:highlight w:val="white"/>
          <w:lang w:val="en-GB"/>
        </w:rPr>
        <w:t>1</w:t>
      </w:r>
      <w:r w:rsidRPr="00D822A3">
        <w:rPr>
          <w:highlight w:val="white"/>
          <w:lang w:val="en-GB"/>
        </w:rPr>
        <w:t>];</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3013D5A4" w:rsidR="00372133" w:rsidRPr="00D822A3" w:rsidRDefault="00372133" w:rsidP="00372133">
      <w:pPr>
        <w:pStyle w:val="Code"/>
        <w:rPr>
          <w:highlight w:val="white"/>
          <w:lang w:val="en-GB"/>
        </w:rPr>
      </w:pPr>
      <w:r w:rsidRPr="00D822A3">
        <w:rPr>
          <w:highlight w:val="white"/>
          <w:lang w:val="en-GB"/>
        </w:rPr>
        <w:t xml:space="preserve">      int paramOffset = (int) middleCode[</w:t>
      </w:r>
      <w:r w:rsidR="005020B9">
        <w:rPr>
          <w:highlight w:val="white"/>
          <w:lang w:val="en-GB"/>
        </w:rPr>
        <w:t>0</w:t>
      </w:r>
      <w:r w:rsidRPr="00D822A3">
        <w:rPr>
          <w:highlight w:val="white"/>
          <w:lang w:val="en-GB"/>
        </w:rPr>
        <w:t>];</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lastRenderedPageBreak/>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lastRenderedPageBreak/>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lastRenderedPageBreak/>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2B9C9536" w14:textId="77777777" w:rsidR="00C25B4C" w:rsidRPr="00C25B4C" w:rsidRDefault="00C25B4C" w:rsidP="00C25B4C">
      <w:pPr>
        <w:pStyle w:val="Code"/>
        <w:rPr>
          <w:highlight w:val="white"/>
        </w:rPr>
      </w:pPr>
      <w:r w:rsidRPr="00C25B4C">
        <w:rPr>
          <w:highlight w:val="white"/>
        </w:rPr>
        <w:t xml:space="preserve">    public void StructUnionParameterInit(MiddleCode middleCode) {</w:t>
      </w:r>
    </w:p>
    <w:p w14:paraId="3115142E" w14:textId="77777777" w:rsidR="00C25B4C" w:rsidRPr="00C25B4C" w:rsidRDefault="00C25B4C" w:rsidP="00C25B4C">
      <w:pPr>
        <w:pStyle w:val="Code"/>
        <w:rPr>
          <w:highlight w:val="white"/>
        </w:rPr>
      </w:pPr>
      <w:r w:rsidRPr="00C25B4C">
        <w:rPr>
          <w:highlight w:val="white"/>
        </w:rPr>
        <w:t xml:space="preserve">      int paramOffset = (int) middleCode[0];</w:t>
      </w:r>
    </w:p>
    <w:p w14:paraId="10B40134" w14:textId="77777777" w:rsidR="00C25B4C" w:rsidRPr="00C25B4C" w:rsidRDefault="00C25B4C" w:rsidP="00C25B4C">
      <w:pPr>
        <w:pStyle w:val="Code"/>
        <w:rPr>
          <w:highlight w:val="white"/>
        </w:rPr>
      </w:pPr>
      <w:r w:rsidRPr="00C25B4C">
        <w:rPr>
          <w:highlight w:val="white"/>
        </w:rPr>
        <w:t xml:space="preserve">      Symbol sourceSymbol = (Symbol) middleCode[2];</w:t>
      </w:r>
    </w:p>
    <w:p w14:paraId="649EEF38" w14:textId="77777777" w:rsidR="00C25B4C" w:rsidRPr="00C25B4C" w:rsidRDefault="00C25B4C" w:rsidP="00C25B4C">
      <w:pPr>
        <w:pStyle w:val="Code"/>
        <w:rPr>
          <w:highlight w:val="white"/>
        </w:rPr>
      </w:pPr>
      <w:r w:rsidRPr="00C25B4C">
        <w:rPr>
          <w:highlight w:val="white"/>
        </w:rPr>
        <w:t xml:space="preserve">      Symbol targetSymbol = new Symbol(Type.IntegerPointerType);</w:t>
      </w:r>
    </w:p>
    <w:p w14:paraId="404C348D" w14:textId="77777777" w:rsidR="00C25B4C" w:rsidRPr="00C25B4C" w:rsidRDefault="00C25B4C" w:rsidP="00C25B4C">
      <w:pPr>
        <w:pStyle w:val="Code"/>
        <w:rPr>
          <w:highlight w:val="white"/>
        </w:rPr>
      </w:pPr>
      <w:r w:rsidRPr="00C25B4C">
        <w:rPr>
          <w:highlight w:val="white"/>
        </w:rPr>
        <w:t xml:space="preserve">      targetSymbol.Offset = m_totalExtraSize + paramOffset;</w:t>
      </w:r>
    </w:p>
    <w:p w14:paraId="4688CCB4" w14:textId="77777777" w:rsidR="00C25B4C" w:rsidRPr="00C25B4C" w:rsidRDefault="00C25B4C" w:rsidP="00C25B4C">
      <w:pPr>
        <w:pStyle w:val="Code"/>
        <w:rPr>
          <w:highlight w:val="white"/>
        </w:rPr>
      </w:pPr>
      <w:r w:rsidRPr="00C25B4C">
        <w:rPr>
          <w:highlight w:val="white"/>
        </w:rPr>
        <w:t xml:space="preserve">      MemoryCopyInit(targetSymbol, sourceSymbol);</w:t>
      </w:r>
    </w:p>
    <w:p w14:paraId="0921FA2C" w14:textId="77777777" w:rsidR="00C25B4C" w:rsidRPr="00C25B4C" w:rsidRDefault="00C25B4C" w:rsidP="00C25B4C">
      <w:pPr>
        <w:pStyle w:val="Code"/>
        <w:rPr>
          <w:highlight w:val="white"/>
        </w:rPr>
      </w:pPr>
      <w:r w:rsidRPr="00C25B4C">
        <w:rPr>
          <w:highlight w:val="white"/>
        </w:rPr>
        <w:t xml:space="preserve">    }</w:t>
      </w:r>
    </w:p>
    <w:p w14:paraId="6C3AE6AA" w14:textId="77777777" w:rsidR="005B3B4D" w:rsidRPr="00C25B4C" w:rsidRDefault="005B3B4D" w:rsidP="00C25B4C">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lastRenderedPageBreak/>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lastRenderedPageBreak/>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lastRenderedPageBreak/>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A3129" w:rsidRPr="00DF14A9" w:rsidRDefault="00EA312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A3129" w:rsidRPr="00490BCB" w:rsidRDefault="00EA312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A3129" w:rsidRPr="00490BCB" w:rsidRDefault="00EA312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A3129" w:rsidRPr="00490BCB" w:rsidRDefault="00EA312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A3129" w:rsidRPr="00490BCB" w:rsidRDefault="00EA312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A3129" w:rsidRPr="00490BCB" w:rsidRDefault="00EA312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A3129" w:rsidRPr="00490BCB" w:rsidRDefault="00EA312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A3129" w:rsidRPr="00090144" w:rsidRDefault="00EA312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A3129" w:rsidRPr="00090144" w:rsidRDefault="00EA3129" w:rsidP="00B70491">
                              <w:pPr>
                                <w:spacing w:before="0" w:after="0" w:line="240" w:lineRule="auto"/>
                                <w:rPr>
                                  <w:rFonts w:eastAsia="Calibri"/>
                                  <w:color w:val="000000"/>
                                </w:rPr>
                              </w:pPr>
                              <w:r w:rsidRPr="00090144">
                                <w:rPr>
                                  <w:rFonts w:eastAsia="Calibri"/>
                                  <w:color w:val="000000"/>
                                </w:rPr>
                                <w:t>Frame pointer of</w:t>
                              </w:r>
                            </w:p>
                            <w:p w14:paraId="77E191A3" w14:textId="77777777" w:rsidR="00EA3129" w:rsidRPr="00090144" w:rsidRDefault="00EA312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A3129" w:rsidRPr="00090144" w:rsidRDefault="00EA312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A3129" w:rsidRPr="00090144" w:rsidRDefault="00EA312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A3129" w:rsidRPr="00090144" w:rsidRDefault="00EA312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A3129" w:rsidRPr="00090144" w:rsidRDefault="00EA312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A3129" w:rsidRDefault="00EA312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A3129" w:rsidRDefault="00EA312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A3129" w:rsidRDefault="00EA312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A3129" w:rsidRDefault="00EA312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A3129" w:rsidRPr="00DF14A9" w:rsidRDefault="00EA312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A3129" w:rsidRPr="00490BCB" w:rsidRDefault="00EA312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A3129" w:rsidRPr="00490BCB" w:rsidRDefault="00EA312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A3129" w:rsidRPr="00490BCB" w:rsidRDefault="00EA312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A3129" w:rsidRPr="00490BCB" w:rsidRDefault="00EA312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A3129" w:rsidRPr="00490BCB" w:rsidRDefault="00EA312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A3129" w:rsidRPr="00490BCB" w:rsidRDefault="00EA312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A3129" w:rsidRPr="00490BCB" w:rsidRDefault="00EA312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A3129" w:rsidRPr="00090144" w:rsidRDefault="00EA312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A3129" w:rsidRPr="00090144" w:rsidRDefault="00EA3129" w:rsidP="00B70491">
                        <w:pPr>
                          <w:spacing w:before="0" w:after="0" w:line="240" w:lineRule="auto"/>
                          <w:rPr>
                            <w:rFonts w:eastAsia="Calibri"/>
                            <w:color w:val="000000"/>
                          </w:rPr>
                        </w:pPr>
                        <w:r w:rsidRPr="00090144">
                          <w:rPr>
                            <w:rFonts w:eastAsia="Calibri"/>
                            <w:color w:val="000000"/>
                          </w:rPr>
                          <w:t>Frame pointer of</w:t>
                        </w:r>
                      </w:p>
                      <w:p w14:paraId="77E191A3" w14:textId="77777777" w:rsidR="00EA3129" w:rsidRPr="00090144" w:rsidRDefault="00EA312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A3129" w:rsidRPr="00090144" w:rsidRDefault="00EA312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A3129" w:rsidRPr="00090144" w:rsidRDefault="00EA312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A3129" w:rsidRPr="00090144" w:rsidRDefault="00EA312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A3129" w:rsidRPr="00090144" w:rsidRDefault="00EA312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A3129" w:rsidRDefault="00EA312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A3129" w:rsidRDefault="00EA312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A3129" w:rsidRDefault="00EA312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A3129" w:rsidRDefault="00EA312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lastRenderedPageBreak/>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lastRenderedPageBreak/>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lastRenderedPageBreak/>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lastRenderedPageBreak/>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A3129" w:rsidRPr="00DF14A9" w:rsidRDefault="00EA312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A3129" w:rsidRPr="00490BCB" w:rsidRDefault="00EA312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A3129" w:rsidRPr="00490BCB" w:rsidRDefault="00EA312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A3129" w:rsidRPr="00490BCB" w:rsidRDefault="00EA312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A3129" w:rsidRPr="00490BCB" w:rsidRDefault="00EA312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A3129" w:rsidRPr="00090144" w:rsidRDefault="00EA312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A3129" w:rsidRPr="00090144" w:rsidRDefault="00EA3129" w:rsidP="00605AE9">
                              <w:pPr>
                                <w:spacing w:before="0" w:after="0" w:line="240" w:lineRule="auto"/>
                                <w:rPr>
                                  <w:rFonts w:eastAsia="Calibri"/>
                                  <w:color w:val="000000"/>
                                </w:rPr>
                              </w:pPr>
                              <w:r w:rsidRPr="00090144">
                                <w:rPr>
                                  <w:rFonts w:eastAsia="Calibri"/>
                                  <w:color w:val="000000"/>
                                </w:rPr>
                                <w:t>Frame pointer of</w:t>
                              </w:r>
                            </w:p>
                            <w:p w14:paraId="68E90914" w14:textId="77777777" w:rsidR="00EA3129" w:rsidRPr="00090144" w:rsidRDefault="00EA312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A3129" w:rsidRPr="00090144" w:rsidRDefault="00EA312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A3129" w:rsidRPr="00090144" w:rsidRDefault="00EA312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A3129" w:rsidRPr="00090144" w:rsidRDefault="00EA312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A3129" w:rsidRPr="00090144" w:rsidRDefault="00EA312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A3129" w:rsidRDefault="00EA312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A3129" w:rsidRDefault="00EA312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A3129" w:rsidRDefault="00EA312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A3129" w:rsidRDefault="00EA312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A3129" w:rsidRDefault="00EA312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A3129" w:rsidRDefault="00EA312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A3129" w:rsidRPr="00582B75" w:rsidRDefault="00EA312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A3129" w:rsidRPr="00490BCB" w:rsidRDefault="00EA312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A3129" w:rsidRPr="00490BCB" w:rsidRDefault="00EA312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A3129" w:rsidRDefault="00EA312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A3129" w:rsidRPr="00E55D4A" w:rsidRDefault="00EA312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A3129" w:rsidRDefault="00EA312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A3129" w:rsidRDefault="00EA312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A3129" w:rsidRDefault="00EA312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A3129" w:rsidRDefault="00EA312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A3129" w:rsidRDefault="00EA312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A3129" w:rsidRDefault="00EA312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A3129" w:rsidRDefault="00EA312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A3129" w:rsidRDefault="00EA312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A3129" w:rsidRDefault="00EA312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A3129" w:rsidRDefault="00EA312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A3129" w:rsidRDefault="00EA312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A3129" w:rsidRDefault="00EA312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A3129" w:rsidRDefault="00EA312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A3129" w:rsidRDefault="00EA312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A3129" w:rsidRDefault="00EA3129" w:rsidP="00496983">
                              <w:pPr>
                                <w:spacing w:before="0" w:line="257" w:lineRule="auto"/>
                                <w:jc w:val="center"/>
                                <w:rPr>
                                  <w:sz w:val="24"/>
                                  <w:szCs w:val="24"/>
                                </w:rPr>
                              </w:pPr>
                              <w:r>
                                <w:rPr>
                                  <w:rFonts w:eastAsia="Calibri"/>
                                  <w:color w:val="000000"/>
                                  <w:sz w:val="16"/>
                                  <w:szCs w:val="16"/>
                                </w:rPr>
                                <w:t>129</w:t>
                              </w:r>
                            </w:p>
                            <w:p w14:paraId="3E4A06D3" w14:textId="77777777" w:rsidR="00EA3129" w:rsidRDefault="00EA312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A3129" w:rsidRDefault="00EA312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A3129" w:rsidRDefault="00EA312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A3129" w:rsidRDefault="00EA312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A3129" w:rsidRDefault="00EA3129" w:rsidP="006A7496">
                              <w:pPr>
                                <w:spacing w:before="100" w:line="257" w:lineRule="auto"/>
                                <w:jc w:val="left"/>
                                <w:rPr>
                                  <w:sz w:val="24"/>
                                  <w:szCs w:val="24"/>
                                </w:rPr>
                              </w:pPr>
                              <w:r>
                                <w:rPr>
                                  <w:rFonts w:eastAsia="Calibri"/>
                                  <w:color w:val="000000"/>
                                  <w:sz w:val="16"/>
                                  <w:szCs w:val="16"/>
                                </w:rPr>
                                <w:t>Before</w:t>
                              </w:r>
                            </w:p>
                            <w:p w14:paraId="6B197F32" w14:textId="77777777" w:rsidR="00EA3129" w:rsidRDefault="00EA312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A3129" w:rsidRDefault="00EA3129" w:rsidP="006A7496">
                              <w:pPr>
                                <w:spacing w:before="100" w:line="256" w:lineRule="auto"/>
                                <w:rPr>
                                  <w:sz w:val="24"/>
                                  <w:szCs w:val="24"/>
                                </w:rPr>
                              </w:pPr>
                              <w:r>
                                <w:rPr>
                                  <w:rFonts w:eastAsia="Calibri"/>
                                  <w:color w:val="000000"/>
                                  <w:sz w:val="16"/>
                                  <w:szCs w:val="16"/>
                                </w:rPr>
                                <w:t>After</w:t>
                              </w:r>
                            </w:p>
                            <w:p w14:paraId="7E3E04C8" w14:textId="77777777" w:rsidR="00EA3129" w:rsidRDefault="00EA312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A3129" w:rsidRPr="00DF14A9" w:rsidRDefault="00EA312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A3129" w:rsidRPr="00490BCB" w:rsidRDefault="00EA312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A3129" w:rsidRPr="00490BCB" w:rsidRDefault="00EA312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A3129" w:rsidRPr="00490BCB" w:rsidRDefault="00EA312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A3129" w:rsidRPr="00490BCB" w:rsidRDefault="00EA312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A3129" w:rsidRPr="00490BCB" w:rsidRDefault="00EA312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A3129" w:rsidRPr="00090144" w:rsidRDefault="00EA312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A3129" w:rsidRPr="00090144" w:rsidRDefault="00EA3129" w:rsidP="00605AE9">
                        <w:pPr>
                          <w:spacing w:before="0" w:after="0" w:line="240" w:lineRule="auto"/>
                          <w:rPr>
                            <w:rFonts w:eastAsia="Calibri"/>
                            <w:color w:val="000000"/>
                          </w:rPr>
                        </w:pPr>
                        <w:r w:rsidRPr="00090144">
                          <w:rPr>
                            <w:rFonts w:eastAsia="Calibri"/>
                            <w:color w:val="000000"/>
                          </w:rPr>
                          <w:t>Frame pointer of</w:t>
                        </w:r>
                      </w:p>
                      <w:p w14:paraId="68E90914" w14:textId="77777777" w:rsidR="00EA3129" w:rsidRPr="00090144" w:rsidRDefault="00EA312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A3129" w:rsidRPr="00090144" w:rsidRDefault="00EA312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A3129" w:rsidRPr="00090144" w:rsidRDefault="00EA312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A3129" w:rsidRPr="00090144" w:rsidRDefault="00EA312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A3129" w:rsidRPr="00090144" w:rsidRDefault="00EA312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A3129" w:rsidRDefault="00EA312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A3129" w:rsidRDefault="00EA312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A3129" w:rsidRDefault="00EA312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A3129" w:rsidRDefault="00EA312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A3129" w:rsidRDefault="00EA312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A3129" w:rsidRDefault="00EA312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A3129" w:rsidRPr="00582B75" w:rsidRDefault="00EA312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A3129" w:rsidRPr="00490BCB" w:rsidRDefault="00EA312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A3129" w:rsidRPr="00490BCB" w:rsidRDefault="00EA312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A3129" w:rsidRDefault="00EA312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A3129" w:rsidRPr="00E55D4A" w:rsidRDefault="00EA312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A3129" w:rsidRDefault="00EA312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A3129" w:rsidRDefault="00EA312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A3129" w:rsidRDefault="00EA312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A3129" w:rsidRDefault="00EA312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A3129" w:rsidRDefault="00EA312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A3129" w:rsidRDefault="00EA312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A3129" w:rsidRDefault="00EA312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A3129" w:rsidRDefault="00EA312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A3129" w:rsidRDefault="00EA312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A3129" w:rsidRDefault="00EA312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A3129" w:rsidRDefault="00EA312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A3129" w:rsidRDefault="00EA312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A3129" w:rsidRDefault="00EA312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A3129" w:rsidRDefault="00EA312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A3129" w:rsidRDefault="00EA3129" w:rsidP="00496983">
                        <w:pPr>
                          <w:spacing w:before="0" w:line="257" w:lineRule="auto"/>
                          <w:jc w:val="center"/>
                          <w:rPr>
                            <w:sz w:val="24"/>
                            <w:szCs w:val="24"/>
                          </w:rPr>
                        </w:pPr>
                        <w:r>
                          <w:rPr>
                            <w:rFonts w:eastAsia="Calibri"/>
                            <w:color w:val="000000"/>
                            <w:sz w:val="16"/>
                            <w:szCs w:val="16"/>
                          </w:rPr>
                          <w:t>129</w:t>
                        </w:r>
                      </w:p>
                      <w:p w14:paraId="3E4A06D3" w14:textId="77777777" w:rsidR="00EA3129" w:rsidRDefault="00EA312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A3129" w:rsidRDefault="00EA312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A3129" w:rsidRDefault="00EA312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A3129" w:rsidRDefault="00EA312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A3129" w:rsidRDefault="00EA3129" w:rsidP="006A7496">
                        <w:pPr>
                          <w:spacing w:before="100" w:line="257" w:lineRule="auto"/>
                          <w:jc w:val="left"/>
                          <w:rPr>
                            <w:sz w:val="24"/>
                            <w:szCs w:val="24"/>
                          </w:rPr>
                        </w:pPr>
                        <w:r>
                          <w:rPr>
                            <w:rFonts w:eastAsia="Calibri"/>
                            <w:color w:val="000000"/>
                            <w:sz w:val="16"/>
                            <w:szCs w:val="16"/>
                          </w:rPr>
                          <w:t>Before</w:t>
                        </w:r>
                      </w:p>
                      <w:p w14:paraId="6B197F32" w14:textId="77777777" w:rsidR="00EA3129" w:rsidRDefault="00EA312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A3129" w:rsidRDefault="00EA3129" w:rsidP="006A7496">
                        <w:pPr>
                          <w:spacing w:before="100" w:line="256" w:lineRule="auto"/>
                          <w:rPr>
                            <w:sz w:val="24"/>
                            <w:szCs w:val="24"/>
                          </w:rPr>
                        </w:pPr>
                        <w:r>
                          <w:rPr>
                            <w:rFonts w:eastAsia="Calibri"/>
                            <w:color w:val="000000"/>
                            <w:sz w:val="16"/>
                            <w:szCs w:val="16"/>
                          </w:rPr>
                          <w:t>After</w:t>
                        </w:r>
                      </w:p>
                      <w:p w14:paraId="7E3E04C8" w14:textId="77777777" w:rsidR="00EA3129" w:rsidRDefault="00EA312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lastRenderedPageBreak/>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The file limits.h holds limits for integral values for the Linux and Windows environment.</w:t>
      </w:r>
    </w:p>
    <w:p w14:paraId="2F6FA423" w14:textId="6AFA7B16"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The file float.h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r w:rsidRPr="00D822A3">
        <w:rPr>
          <w:lang w:val="en-GB"/>
        </w:rPr>
        <w:lastRenderedPageBreak/>
        <w:t>f</w:t>
      </w:r>
      <w:r w:rsidR="003D1398" w:rsidRPr="00D822A3">
        <w:rPr>
          <w:lang w:val="en-GB"/>
        </w:rPr>
        <w:t>loat.h</w:t>
      </w:r>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The ctype.h and ctyp.c files hold a set functions that test certain character conditions.</w:t>
      </w:r>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r w:rsidRPr="00D822A3">
        <w:rPr>
          <w:lang w:val="en-GB"/>
        </w:rPr>
        <w:t>ct</w:t>
      </w:r>
      <w:r w:rsidR="00FD2002" w:rsidRPr="00D822A3">
        <w:rPr>
          <w:lang w:val="en-GB"/>
        </w:rPr>
        <w:t>ype.c</w:t>
      </w:r>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a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32</w:t>
      </w:r>
      <w:r w:rsidR="00F86BCF">
        <w:rPr>
          <w:highlight w:val="white"/>
        </w:rPr>
        <w:t>, sinc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r w:rsidRPr="00D822A3">
        <w:rPr>
          <w:lang w:val="en-GB"/>
        </w:rPr>
        <w:t>s</w:t>
      </w:r>
      <w:r w:rsidR="0078214F" w:rsidRPr="00D822A3">
        <w:rPr>
          <w:lang w:val="en-GB"/>
        </w:rPr>
        <w:t>tring.c</w:t>
      </w:r>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setjmp.h and setjmp.c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r>
        <w:rPr>
          <w:lang w:val="en-GB"/>
        </w:rPr>
        <w:t>setjmp.h</w:t>
      </w:r>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The code for the Windows environment is similar to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r>
        <w:t>setjmptest.c</w:t>
      </w:r>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ator, we return the quitent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114470"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114470"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114470"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114470"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114470"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114470"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114470"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114470"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a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114470"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114470"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114470"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114470"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114470"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114470"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114470"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114470"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114470"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114470"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114470"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114470"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114470"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114470"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114470"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r w:rsidRPr="00D822A3">
        <w:rPr>
          <w:lang w:val="en-GB"/>
        </w:rPr>
        <w:t>p</w:t>
      </w:r>
      <w:r w:rsidR="006048AF" w:rsidRPr="00D822A3">
        <w:rPr>
          <w:lang w:val="en-GB"/>
        </w:rPr>
        <w:t>rintf.c</w:t>
      </w:r>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77777777" w:rsidR="00442030" w:rsidRPr="00442030" w:rsidRDefault="00442030" w:rsidP="00442030">
      <w:pPr>
        <w:pStyle w:val="Code"/>
        <w:rPr>
          <w:highlight w:val="white"/>
        </w:rPr>
      </w:pPr>
      <w:r w:rsidRPr="00442030">
        <w:rPr>
          <w:highlight w:val="white"/>
        </w:rPr>
        <w:lastRenderedPageBreak/>
        <w:t xml:space="preserve">        register_ah = 0x40s;</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77777777" w:rsidR="00442030" w:rsidRPr="00442030" w:rsidRDefault="00442030" w:rsidP="00442030">
      <w:pPr>
        <w:pStyle w:val="Code"/>
        <w:rPr>
          <w:highlight w:val="white"/>
        </w:rPr>
      </w:pPr>
      <w:r w:rsidRPr="00442030">
        <w:rPr>
          <w:highlight w:val="white"/>
        </w:rPr>
        <w:t xml:space="preserve">        register_rax = 0x01L;</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298C3955" w14:textId="77777777" w:rsidR="00442030" w:rsidRPr="00442030" w:rsidRDefault="00442030" w:rsidP="00442030">
      <w:pPr>
        <w:pStyle w:val="Code"/>
        <w:rPr>
          <w:highlight w:val="white"/>
        </w:rPr>
      </w:pPr>
      <w:r w:rsidRPr="00442030">
        <w:rPr>
          <w:highlight w:val="white"/>
        </w:rPr>
        <w:t xml:space="preserve">      printUnsignedLong((unsigned long) ptrValue, FALSE,</w:t>
      </w:r>
    </w:p>
    <w:p w14:paraId="03804BB9" w14:textId="77777777" w:rsidR="00442030" w:rsidRPr="00442030" w:rsidRDefault="00442030" w:rsidP="00442030">
      <w:pPr>
        <w:pStyle w:val="Code"/>
        <w:rPr>
          <w:highlight w:val="white"/>
        </w:rPr>
      </w:pPr>
      <w:r w:rsidRPr="00442030">
        <w:rPr>
          <w:highlight w:val="white"/>
        </w:rPr>
        <w:t xml:space="preserve">                        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lastRenderedPageBreak/>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lastRenderedPageBreak/>
        <w:t xml:space="preserve">                else if (plus) {</w:t>
      </w:r>
    </w:p>
    <w:p w14:paraId="1E1CAE11" w14:textId="77777777" w:rsidR="00442030" w:rsidRPr="00442030" w:rsidRDefault="00442030" w:rsidP="00442030">
      <w:pPr>
        <w:pStyle w:val="Code"/>
        <w:rPr>
          <w:highlight w:val="white"/>
        </w:rPr>
      </w:pPr>
      <w:r w:rsidRPr="00442030">
        <w:rPr>
          <w:highlight w:val="white"/>
        </w:rPr>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lastRenderedPageBreak/>
        <w:t xml:space="preserve">              precision = value;</w:t>
      </w:r>
    </w:p>
    <w:p w14:paraId="7189C063" w14:textId="77777777" w:rsidR="00442030" w:rsidRDefault="00442030" w:rsidP="00442030">
      <w:pPr>
        <w:pStyle w:val="Code"/>
        <w:rPr>
          <w:highlight w:val="white"/>
          <w:lang w:val="sv-SE"/>
        </w:rPr>
      </w:pPr>
      <w:r>
        <w:rPr>
          <w:highlight w:val="white"/>
          <w:lang w:val="sv-SE"/>
        </w:rPr>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lastRenderedPageBreak/>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r w:rsidRPr="00D822A3">
        <w:rPr>
          <w:lang w:val="en-GB"/>
        </w:rPr>
        <w:t>s</w:t>
      </w:r>
      <w:r w:rsidR="008361EE" w:rsidRPr="00D822A3">
        <w:rPr>
          <w:lang w:val="en-GB"/>
        </w:rPr>
        <w:t>canf.c</w:t>
      </w:r>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lastRenderedPageBreak/>
        <w:t>char scanChar(void) {</w:t>
      </w:r>
    </w:p>
    <w:p w14:paraId="723F6DC9" w14:textId="77777777" w:rsidR="00442030" w:rsidRPr="00A15E99" w:rsidRDefault="00442030" w:rsidP="00A15E99">
      <w:pPr>
        <w:pStyle w:val="Code"/>
        <w:rPr>
          <w:highlight w:val="white"/>
        </w:rPr>
      </w:pPr>
      <w:r w:rsidRPr="00A15E99">
        <w:rPr>
          <w:highlight w:val="white"/>
        </w:rPr>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A15E99" w:rsidRDefault="00442030" w:rsidP="00A15E99">
      <w:pPr>
        <w:pStyle w:val="Code"/>
        <w:rPr>
          <w:highlight w:val="white"/>
        </w:rPr>
      </w:pPr>
    </w:p>
    <w:p w14:paraId="63FA27D3" w14:textId="77777777" w:rsidR="00442030" w:rsidRPr="00A15E99" w:rsidRDefault="00442030" w:rsidP="00A15E99">
      <w:pPr>
        <w:pStyle w:val="Code"/>
        <w:rPr>
          <w:highlight w:val="white"/>
        </w:rPr>
      </w:pPr>
      <w:r w:rsidRPr="00A15E99">
        <w:rPr>
          <w:highlight w:val="white"/>
        </w:rPr>
        <w:t>void scanPattern(char* string, char* pattern, BOOL not) {</w:t>
      </w:r>
    </w:p>
    <w:p w14:paraId="0ED6B182" w14:textId="77777777" w:rsidR="00442030" w:rsidRPr="00A15E99" w:rsidRDefault="00442030" w:rsidP="00A15E99">
      <w:pPr>
        <w:pStyle w:val="Code"/>
        <w:rPr>
          <w:highlight w:val="white"/>
        </w:rPr>
      </w:pPr>
      <w:r w:rsidRPr="00A15E99">
        <w:rPr>
          <w:highlight w:val="white"/>
        </w:rPr>
        <w:t xml:space="preserve">  int index = 0;</w:t>
      </w:r>
    </w:p>
    <w:p w14:paraId="5D647243" w14:textId="77777777" w:rsidR="00442030" w:rsidRPr="00A15E99" w:rsidRDefault="00442030" w:rsidP="00A15E99">
      <w:pPr>
        <w:pStyle w:val="Code"/>
        <w:rPr>
          <w:highlight w:val="white"/>
        </w:rPr>
      </w:pPr>
      <w:r w:rsidRPr="00A15E99">
        <w:rPr>
          <w:highlight w:val="white"/>
        </w:rPr>
        <w:t xml:space="preserve">  char input = scanChar();</w:t>
      </w:r>
    </w:p>
    <w:p w14:paraId="71804A5B" w14:textId="77777777" w:rsidR="00442030" w:rsidRPr="00A15E99" w:rsidRDefault="00442030" w:rsidP="00A15E99">
      <w:pPr>
        <w:pStyle w:val="Code"/>
        <w:rPr>
          <w:highlight w:val="white"/>
        </w:rPr>
      </w:pPr>
    </w:p>
    <w:p w14:paraId="61B172FA" w14:textId="77777777" w:rsidR="00442030" w:rsidRPr="00A15E99" w:rsidRDefault="00442030" w:rsidP="00A15E99">
      <w:pPr>
        <w:pStyle w:val="Code"/>
        <w:rPr>
          <w:highlight w:val="white"/>
        </w:rPr>
      </w:pPr>
      <w:r w:rsidRPr="00A15E99">
        <w:rPr>
          <w:highlight w:val="white"/>
        </w:rPr>
        <w:t xml:space="preserve">  while (isspace(input)) {</w:t>
      </w:r>
    </w:p>
    <w:p w14:paraId="6F94CCA4" w14:textId="77777777" w:rsidR="00442030" w:rsidRPr="00A15E99" w:rsidRDefault="00442030" w:rsidP="00A15E99">
      <w:pPr>
        <w:pStyle w:val="Code"/>
        <w:rPr>
          <w:highlight w:val="white"/>
        </w:rPr>
      </w:pPr>
      <w:r w:rsidRPr="00A15E99">
        <w:rPr>
          <w:highlight w:val="white"/>
        </w:rPr>
        <w:t xml:space="preserve">    input = scanChar();</w:t>
      </w:r>
    </w:p>
    <w:p w14:paraId="3A7B9807" w14:textId="77777777" w:rsidR="00442030" w:rsidRPr="00A15E99" w:rsidRDefault="00442030" w:rsidP="00A15E99">
      <w:pPr>
        <w:pStyle w:val="Code"/>
        <w:rPr>
          <w:highlight w:val="white"/>
        </w:rPr>
      </w:pPr>
      <w:r w:rsidRPr="00A15E99">
        <w:rPr>
          <w:highlight w:val="white"/>
        </w:rPr>
        <w:lastRenderedPageBreak/>
        <w:t xml:space="preserve">  }</w:t>
      </w:r>
    </w:p>
    <w:p w14:paraId="3284267A" w14:textId="77777777" w:rsidR="00442030" w:rsidRPr="00A15E99" w:rsidRDefault="00442030" w:rsidP="00A15E99">
      <w:pPr>
        <w:pStyle w:val="Code"/>
        <w:rPr>
          <w:highlight w:val="white"/>
        </w:rPr>
      </w:pPr>
    </w:p>
    <w:p w14:paraId="12C4D94F" w14:textId="77777777" w:rsidR="00442030" w:rsidRPr="00A15E99" w:rsidRDefault="00442030" w:rsidP="00A15E99">
      <w:pPr>
        <w:pStyle w:val="Code"/>
        <w:rPr>
          <w:highlight w:val="white"/>
        </w:rPr>
      </w:pPr>
      <w:r w:rsidRPr="00A15E99">
        <w:rPr>
          <w:highlight w:val="white"/>
        </w:rPr>
        <w:t xml:space="preserve">  if (string != NULL) {</w:t>
      </w:r>
    </w:p>
    <w:p w14:paraId="24D16E03" w14:textId="77777777" w:rsidR="00442030" w:rsidRPr="00A15E99" w:rsidRDefault="00442030" w:rsidP="00A15E99">
      <w:pPr>
        <w:pStyle w:val="Code"/>
        <w:rPr>
          <w:highlight w:val="white"/>
        </w:rPr>
      </w:pPr>
      <w:r w:rsidRPr="00A15E99">
        <w:rPr>
          <w:highlight w:val="white"/>
        </w:rPr>
        <w:t xml:space="preserve">    while ((!not &amp;&amp; strchr(pattern, input)) ||</w:t>
      </w:r>
    </w:p>
    <w:p w14:paraId="1176396B" w14:textId="77777777" w:rsidR="00442030" w:rsidRPr="00A15E99" w:rsidRDefault="00442030" w:rsidP="00A15E99">
      <w:pPr>
        <w:pStyle w:val="Code"/>
        <w:rPr>
          <w:highlight w:val="white"/>
        </w:rPr>
      </w:pPr>
      <w:r w:rsidRPr="00A15E99">
        <w:rPr>
          <w:highlight w:val="white"/>
        </w:rPr>
        <w:t xml:space="preserve">           (not &amp;&amp; !strchr(pattern, input))) {</w:t>
      </w:r>
    </w:p>
    <w:p w14:paraId="7F85668E" w14:textId="77777777" w:rsidR="00442030" w:rsidRPr="00A15E99" w:rsidRDefault="00442030" w:rsidP="00A15E99">
      <w:pPr>
        <w:pStyle w:val="Code"/>
        <w:rPr>
          <w:highlight w:val="white"/>
        </w:rPr>
      </w:pPr>
      <w:r w:rsidRPr="00A15E99">
        <w:rPr>
          <w:highlight w:val="white"/>
        </w:rPr>
        <w:t xml:space="preserve">      string[index++] = input;</w:t>
      </w:r>
    </w:p>
    <w:p w14:paraId="3BBC47A1" w14:textId="77777777" w:rsidR="00442030" w:rsidRPr="00A15E99" w:rsidRDefault="00442030" w:rsidP="00A15E99">
      <w:pPr>
        <w:pStyle w:val="Code"/>
        <w:rPr>
          <w:highlight w:val="white"/>
        </w:rPr>
      </w:pPr>
      <w:r w:rsidRPr="00A15E99">
        <w:rPr>
          <w:highlight w:val="white"/>
        </w:rPr>
        <w:t xml:space="preserve">      input = scanChar();</w:t>
      </w:r>
    </w:p>
    <w:p w14:paraId="4114B0A6" w14:textId="77777777" w:rsidR="00442030" w:rsidRPr="00A15E99" w:rsidRDefault="00442030" w:rsidP="00A15E99">
      <w:pPr>
        <w:pStyle w:val="Code"/>
        <w:rPr>
          <w:highlight w:val="white"/>
        </w:rPr>
      </w:pPr>
      <w:r w:rsidRPr="00A15E99">
        <w:rPr>
          <w:highlight w:val="white"/>
        </w:rPr>
        <w:t xml:space="preserve">    }</w:t>
      </w:r>
    </w:p>
    <w:p w14:paraId="51C99CE1" w14:textId="77777777" w:rsidR="00442030" w:rsidRPr="00A15E99" w:rsidRDefault="00442030" w:rsidP="00A15E99">
      <w:pPr>
        <w:pStyle w:val="Code"/>
        <w:rPr>
          <w:highlight w:val="white"/>
        </w:rPr>
      </w:pPr>
    </w:p>
    <w:p w14:paraId="3E945601" w14:textId="77777777" w:rsidR="00442030" w:rsidRPr="00A15E99" w:rsidRDefault="00442030" w:rsidP="00A15E99">
      <w:pPr>
        <w:pStyle w:val="Code"/>
        <w:rPr>
          <w:highlight w:val="white"/>
        </w:rPr>
      </w:pPr>
      <w:r w:rsidRPr="00A15E99">
        <w:rPr>
          <w:highlight w:val="white"/>
        </w:rPr>
        <w:t xml:space="preserve">    string[index] = '\0';</w:t>
      </w:r>
    </w:p>
    <w:p w14:paraId="5BB43E47" w14:textId="77777777" w:rsidR="00442030" w:rsidRPr="00A15E99" w:rsidRDefault="00442030" w:rsidP="00A15E99">
      <w:pPr>
        <w:pStyle w:val="Code"/>
        <w:rPr>
          <w:highlight w:val="white"/>
        </w:rPr>
      </w:pPr>
      <w:r w:rsidRPr="00A15E99">
        <w:rPr>
          <w:highlight w:val="white"/>
        </w:rPr>
        <w:t xml:space="preserve">  }</w:t>
      </w:r>
    </w:p>
    <w:p w14:paraId="2CC6026F" w14:textId="77777777" w:rsidR="00442030" w:rsidRPr="00A15E99" w:rsidRDefault="00442030" w:rsidP="00A15E99">
      <w:pPr>
        <w:pStyle w:val="Code"/>
        <w:rPr>
          <w:highlight w:val="white"/>
        </w:rPr>
      </w:pPr>
      <w:r w:rsidRPr="00A15E99">
        <w:rPr>
          <w:highlight w:val="white"/>
        </w:rPr>
        <w:t xml:space="preserve">  else {</w:t>
      </w:r>
    </w:p>
    <w:p w14:paraId="43583198" w14:textId="77777777" w:rsidR="00442030" w:rsidRPr="00A15E99" w:rsidRDefault="00442030" w:rsidP="00A15E99">
      <w:pPr>
        <w:pStyle w:val="Code"/>
        <w:rPr>
          <w:highlight w:val="white"/>
        </w:rPr>
      </w:pPr>
      <w:r w:rsidRPr="00A15E99">
        <w:rPr>
          <w:highlight w:val="white"/>
        </w:rPr>
        <w:t xml:space="preserve">    while ((!not &amp;&amp; strchr(pattern, input)) ||</w:t>
      </w:r>
    </w:p>
    <w:p w14:paraId="297362D2" w14:textId="77777777" w:rsidR="00442030" w:rsidRPr="00A15E99" w:rsidRDefault="00442030" w:rsidP="00A15E99">
      <w:pPr>
        <w:pStyle w:val="Code"/>
        <w:rPr>
          <w:highlight w:val="white"/>
        </w:rPr>
      </w:pPr>
      <w:r w:rsidRPr="00A15E99">
        <w:rPr>
          <w:highlight w:val="white"/>
        </w:rPr>
        <w:t xml:space="preserve">           (not &amp;&amp; !strchr(pattern, input))) {</w:t>
      </w:r>
    </w:p>
    <w:p w14:paraId="4AA2DA85" w14:textId="77777777" w:rsidR="00442030" w:rsidRPr="00A15E99" w:rsidRDefault="00442030" w:rsidP="00A15E99">
      <w:pPr>
        <w:pStyle w:val="Code"/>
        <w:rPr>
          <w:highlight w:val="white"/>
        </w:rPr>
      </w:pPr>
      <w:r w:rsidRPr="00A15E99">
        <w:rPr>
          <w:highlight w:val="white"/>
        </w:rPr>
        <w:t xml:space="preserve">      input = scanChar();</w:t>
      </w:r>
    </w:p>
    <w:p w14:paraId="64A5FE0D" w14:textId="77777777" w:rsidR="00442030" w:rsidRPr="00A15E99" w:rsidRDefault="00442030" w:rsidP="00A15E99">
      <w:pPr>
        <w:pStyle w:val="Code"/>
        <w:rPr>
          <w:highlight w:val="white"/>
        </w:rPr>
      </w:pPr>
      <w:r w:rsidRPr="00A15E99">
        <w:rPr>
          <w:highlight w:val="white"/>
        </w:rPr>
        <w:t xml:space="preserve">    }</w:t>
      </w:r>
    </w:p>
    <w:p w14:paraId="4F101B7A" w14:textId="77777777" w:rsidR="00442030" w:rsidRPr="00A15E99" w:rsidRDefault="00442030" w:rsidP="00A15E99">
      <w:pPr>
        <w:pStyle w:val="Code"/>
        <w:rPr>
          <w:highlight w:val="white"/>
        </w:rPr>
      </w:pPr>
      <w:r w:rsidRPr="00A15E99">
        <w:rPr>
          <w:highlight w:val="white"/>
        </w:rPr>
        <w:t xml:space="preserve">  }</w:t>
      </w:r>
    </w:p>
    <w:p w14:paraId="37FB0098" w14:textId="77777777" w:rsidR="00442030" w:rsidRPr="00A15E99" w:rsidRDefault="00442030" w:rsidP="00A15E99">
      <w:pPr>
        <w:pStyle w:val="Code"/>
        <w:rPr>
          <w:highlight w:val="white"/>
        </w:rPr>
      </w:pPr>
      <w:r w:rsidRPr="00A15E99">
        <w:rPr>
          <w:highlight w:val="white"/>
        </w:rPr>
        <w:t>}</w:t>
      </w:r>
    </w:p>
    <w:p w14:paraId="3352A8ED" w14:textId="77777777" w:rsidR="00442030" w:rsidRPr="00A15E99" w:rsidRDefault="00442030" w:rsidP="00A15E99">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lastRenderedPageBreak/>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lastRenderedPageBreak/>
        <w:t xml:space="preserve">    return 0;</w:t>
      </w:r>
    </w:p>
    <w:p w14:paraId="3C37FD5D" w14:textId="77777777" w:rsidR="00442030" w:rsidRPr="00A15E99" w:rsidRDefault="00442030" w:rsidP="00A15E99">
      <w:pPr>
        <w:pStyle w:val="Code"/>
        <w:rPr>
          <w:highlight w:val="white"/>
        </w:rPr>
      </w:pPr>
      <w:r w:rsidRPr="00A15E99">
        <w:rPr>
          <w:highlight w:val="white"/>
        </w:rPr>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lastRenderedPageBreak/>
        <w:t>unsigned long scanUnsignedLongInt(int base) {</w:t>
      </w:r>
    </w:p>
    <w:p w14:paraId="4727FF49" w14:textId="77777777" w:rsidR="00442030" w:rsidRPr="00A15E99" w:rsidRDefault="00442030" w:rsidP="00A15E99">
      <w:pPr>
        <w:pStyle w:val="Code"/>
        <w:rPr>
          <w:highlight w:val="white"/>
        </w:rPr>
      </w:pPr>
      <w:r w:rsidRPr="00A15E99">
        <w:rPr>
          <w:highlight w:val="white"/>
        </w:rPr>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lastRenderedPageBreak/>
        <w:t xml:space="preserve">  else if (input == '-') {</w:t>
      </w:r>
    </w:p>
    <w:p w14:paraId="56AFD53F" w14:textId="77777777" w:rsidR="00442030" w:rsidRPr="00A15E99" w:rsidRDefault="00442030" w:rsidP="00A15E99">
      <w:pPr>
        <w:pStyle w:val="Code"/>
        <w:rPr>
          <w:highlight w:val="white"/>
        </w:rPr>
      </w:pPr>
      <w:r w:rsidRPr="00A15E99">
        <w:rPr>
          <w:highlight w:val="white"/>
        </w:rPr>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lastRenderedPageBreak/>
        <w:t xml:space="preserve">                shortPtr = va_arg(arg_list, short*);</w:t>
      </w:r>
    </w:p>
    <w:p w14:paraId="563DC891" w14:textId="77777777" w:rsidR="00BF42E7" w:rsidRPr="00BF42E7" w:rsidRDefault="00BF42E7" w:rsidP="00BF42E7">
      <w:pPr>
        <w:pStyle w:val="Code"/>
        <w:rPr>
          <w:highlight w:val="white"/>
        </w:rPr>
      </w:pPr>
      <w:r w:rsidRPr="00BF42E7">
        <w:rPr>
          <w:highlight w:val="white"/>
        </w:rPr>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BF42E7" w:rsidRDefault="00BF42E7" w:rsidP="00BF42E7">
      <w:pPr>
        <w:pStyle w:val="Code"/>
        <w:rPr>
          <w:highlight w:val="white"/>
        </w:rPr>
      </w:pPr>
    </w:p>
    <w:p w14:paraId="4CFD4547" w14:textId="77777777" w:rsidR="00BF42E7" w:rsidRPr="00BF42E7" w:rsidRDefault="00BF42E7" w:rsidP="00BF42E7">
      <w:pPr>
        <w:pStyle w:val="Code"/>
        <w:rPr>
          <w:highlight w:val="white"/>
        </w:rPr>
      </w:pPr>
      <w:r w:rsidRPr="00BF42E7">
        <w:rPr>
          <w:highlight w:val="white"/>
        </w:rPr>
        <w:t xml:space="preserve">          case '[': {</w:t>
      </w:r>
    </w:p>
    <w:p w14:paraId="2B57A51D" w14:textId="77777777" w:rsidR="00BF42E7" w:rsidRPr="00BF42E7" w:rsidRDefault="00BF42E7" w:rsidP="00BF42E7">
      <w:pPr>
        <w:pStyle w:val="Code"/>
        <w:rPr>
          <w:highlight w:val="white"/>
        </w:rPr>
      </w:pPr>
      <w:r w:rsidRPr="00BF42E7">
        <w:rPr>
          <w:highlight w:val="white"/>
        </w:rPr>
        <w:t xml:space="preserve">              BOOL not = FALSE;</w:t>
      </w:r>
    </w:p>
    <w:p w14:paraId="5C6607B9" w14:textId="77777777" w:rsidR="00BF42E7" w:rsidRPr="00BF42E7" w:rsidRDefault="00BF42E7" w:rsidP="00BF42E7">
      <w:pPr>
        <w:pStyle w:val="Code"/>
        <w:rPr>
          <w:highlight w:val="white"/>
        </w:rPr>
      </w:pPr>
      <w:r w:rsidRPr="00BF42E7">
        <w:rPr>
          <w:highlight w:val="white"/>
        </w:rPr>
        <w:t xml:space="preserve">              ++index;</w:t>
      </w:r>
    </w:p>
    <w:p w14:paraId="51433B44" w14:textId="77777777" w:rsidR="00BF42E7" w:rsidRPr="00BF42E7" w:rsidRDefault="00BF42E7" w:rsidP="00BF42E7">
      <w:pPr>
        <w:pStyle w:val="Code"/>
        <w:rPr>
          <w:highlight w:val="white"/>
        </w:rPr>
      </w:pPr>
    </w:p>
    <w:p w14:paraId="1B459199" w14:textId="77777777" w:rsidR="00BF42E7" w:rsidRPr="00BF42E7" w:rsidRDefault="00BF42E7" w:rsidP="00BF42E7">
      <w:pPr>
        <w:pStyle w:val="Code"/>
        <w:rPr>
          <w:highlight w:val="white"/>
        </w:rPr>
      </w:pPr>
      <w:r w:rsidRPr="00BF42E7">
        <w:rPr>
          <w:highlight w:val="white"/>
        </w:rPr>
        <w:t xml:space="preserve">              if (format[index] == '^') {</w:t>
      </w:r>
    </w:p>
    <w:p w14:paraId="56EF51A7" w14:textId="77777777" w:rsidR="00BF42E7" w:rsidRPr="00BF42E7" w:rsidRDefault="00BF42E7" w:rsidP="00BF42E7">
      <w:pPr>
        <w:pStyle w:val="Code"/>
        <w:rPr>
          <w:highlight w:val="white"/>
        </w:rPr>
      </w:pPr>
      <w:r w:rsidRPr="00BF42E7">
        <w:rPr>
          <w:highlight w:val="white"/>
        </w:rPr>
        <w:t xml:space="preserve">                not = TRUE;</w:t>
      </w:r>
    </w:p>
    <w:p w14:paraId="361C60EA" w14:textId="77777777" w:rsidR="00BF42E7" w:rsidRPr="00BF42E7" w:rsidRDefault="00BF42E7" w:rsidP="00BF42E7">
      <w:pPr>
        <w:pStyle w:val="Code"/>
        <w:rPr>
          <w:highlight w:val="white"/>
        </w:rPr>
      </w:pPr>
      <w:r w:rsidRPr="00BF42E7">
        <w:rPr>
          <w:highlight w:val="white"/>
        </w:rPr>
        <w:t xml:space="preserve">                ++index;</w:t>
      </w:r>
    </w:p>
    <w:p w14:paraId="79BEC466" w14:textId="77777777" w:rsidR="00BF42E7" w:rsidRPr="00BF42E7" w:rsidRDefault="00BF42E7" w:rsidP="00BF42E7">
      <w:pPr>
        <w:pStyle w:val="Code"/>
        <w:rPr>
          <w:highlight w:val="white"/>
        </w:rPr>
      </w:pPr>
      <w:r w:rsidRPr="00BF42E7">
        <w:rPr>
          <w:highlight w:val="white"/>
        </w:rPr>
        <w:t xml:space="preserve">              }</w:t>
      </w:r>
    </w:p>
    <w:p w14:paraId="268183A1" w14:textId="77777777" w:rsidR="00BF42E7" w:rsidRPr="00BF42E7" w:rsidRDefault="00BF42E7" w:rsidP="00BF42E7">
      <w:pPr>
        <w:pStyle w:val="Code"/>
        <w:rPr>
          <w:highlight w:val="white"/>
        </w:rPr>
      </w:pPr>
    </w:p>
    <w:p w14:paraId="51A373A8" w14:textId="77777777" w:rsidR="00BF42E7" w:rsidRPr="00BF42E7" w:rsidRDefault="00BF42E7" w:rsidP="00BF42E7">
      <w:pPr>
        <w:pStyle w:val="Code"/>
        <w:rPr>
          <w:highlight w:val="white"/>
        </w:rPr>
      </w:pPr>
      <w:r w:rsidRPr="00BF42E7">
        <w:rPr>
          <w:highlight w:val="white"/>
        </w:rPr>
        <w:t xml:space="preserve">              { int startIndex = index;</w:t>
      </w:r>
    </w:p>
    <w:p w14:paraId="0698C868" w14:textId="77777777" w:rsidR="00BF42E7" w:rsidRPr="00BF42E7" w:rsidRDefault="00BF42E7" w:rsidP="00BF42E7">
      <w:pPr>
        <w:pStyle w:val="Code"/>
        <w:rPr>
          <w:highlight w:val="white"/>
        </w:rPr>
      </w:pPr>
      <w:r w:rsidRPr="00BF42E7">
        <w:rPr>
          <w:highlight w:val="white"/>
        </w:rPr>
        <w:t xml:space="preserve">                while (format[index] != ']') {</w:t>
      </w:r>
    </w:p>
    <w:p w14:paraId="2E4CDF20" w14:textId="77777777" w:rsidR="00BF42E7" w:rsidRPr="00BF42E7" w:rsidRDefault="00BF42E7" w:rsidP="00BF42E7">
      <w:pPr>
        <w:pStyle w:val="Code"/>
        <w:rPr>
          <w:highlight w:val="white"/>
        </w:rPr>
      </w:pPr>
      <w:r w:rsidRPr="00BF42E7">
        <w:rPr>
          <w:highlight w:val="white"/>
        </w:rPr>
        <w:t xml:space="preserve">                  ++index;</w:t>
      </w:r>
    </w:p>
    <w:p w14:paraId="5618A1F2" w14:textId="77777777" w:rsidR="00BF42E7" w:rsidRPr="00BF42E7" w:rsidRDefault="00BF42E7" w:rsidP="00BF42E7">
      <w:pPr>
        <w:pStyle w:val="Code"/>
        <w:rPr>
          <w:highlight w:val="white"/>
        </w:rPr>
      </w:pPr>
      <w:r w:rsidRPr="00BF42E7">
        <w:rPr>
          <w:highlight w:val="white"/>
        </w:rPr>
        <w:lastRenderedPageBreak/>
        <w:t xml:space="preserve">                }</w:t>
      </w:r>
    </w:p>
    <w:p w14:paraId="0A099A28" w14:textId="77777777" w:rsidR="00BF42E7" w:rsidRPr="00BF42E7" w:rsidRDefault="00BF42E7" w:rsidP="00BF42E7">
      <w:pPr>
        <w:pStyle w:val="Code"/>
        <w:rPr>
          <w:highlight w:val="white"/>
        </w:rPr>
      </w:pPr>
      <w:r w:rsidRPr="00BF42E7">
        <w:rPr>
          <w:highlight w:val="white"/>
        </w:rPr>
        <w:t xml:space="preserve">                format[index] = '\0';</w:t>
      </w:r>
    </w:p>
    <w:p w14:paraId="2D6BB0D2" w14:textId="77777777" w:rsidR="00BF42E7" w:rsidRPr="00BF42E7" w:rsidRDefault="00BF42E7" w:rsidP="00BF42E7">
      <w:pPr>
        <w:pStyle w:val="Code"/>
        <w:rPr>
          <w:highlight w:val="white"/>
        </w:rPr>
      </w:pPr>
    </w:p>
    <w:p w14:paraId="176B3C49" w14:textId="77777777" w:rsidR="00BF42E7" w:rsidRPr="00BF42E7" w:rsidRDefault="00BF42E7" w:rsidP="00BF42E7">
      <w:pPr>
        <w:pStyle w:val="Code"/>
        <w:rPr>
          <w:highlight w:val="white"/>
        </w:rPr>
      </w:pPr>
      <w:r w:rsidRPr="00BF42E7">
        <w:rPr>
          <w:highlight w:val="white"/>
        </w:rPr>
        <w:t xml:space="preserve">                if (!star) {</w:t>
      </w:r>
    </w:p>
    <w:p w14:paraId="07F487C0" w14:textId="77777777" w:rsidR="00BF42E7" w:rsidRPr="00BF42E7" w:rsidRDefault="00BF42E7" w:rsidP="00BF42E7">
      <w:pPr>
        <w:pStyle w:val="Code"/>
        <w:rPr>
          <w:highlight w:val="white"/>
        </w:rPr>
      </w:pPr>
      <w:r w:rsidRPr="00BF42E7">
        <w:rPr>
          <w:highlight w:val="white"/>
        </w:rPr>
        <w:t xml:space="preserve">                  char* string = va_arg(arg_list, char*);</w:t>
      </w:r>
    </w:p>
    <w:p w14:paraId="4B089250" w14:textId="77777777" w:rsidR="00BF42E7" w:rsidRPr="00BF42E7" w:rsidRDefault="00BF42E7" w:rsidP="00BF42E7">
      <w:pPr>
        <w:pStyle w:val="Code"/>
        <w:rPr>
          <w:highlight w:val="white"/>
        </w:rPr>
      </w:pPr>
      <w:r w:rsidRPr="00BF42E7">
        <w:rPr>
          <w:highlight w:val="white"/>
        </w:rPr>
        <w:t xml:space="preserve">                  scanPattern(string, &amp;format[startIndex], not);</w:t>
      </w:r>
    </w:p>
    <w:p w14:paraId="22E1DE6E" w14:textId="77777777" w:rsidR="00BF42E7" w:rsidRPr="00BF42E7" w:rsidRDefault="00BF42E7" w:rsidP="00BF42E7">
      <w:pPr>
        <w:pStyle w:val="Code"/>
        <w:rPr>
          <w:highlight w:val="white"/>
        </w:rPr>
      </w:pPr>
      <w:r w:rsidRPr="00BF42E7">
        <w:rPr>
          <w:highlight w:val="white"/>
        </w:rPr>
        <w:t xml:space="preserve">                }</w:t>
      </w:r>
    </w:p>
    <w:p w14:paraId="4E1EF3DB" w14:textId="77777777" w:rsidR="00BF42E7" w:rsidRPr="00BF42E7" w:rsidRDefault="00BF42E7" w:rsidP="00BF42E7">
      <w:pPr>
        <w:pStyle w:val="Code"/>
        <w:rPr>
          <w:highlight w:val="white"/>
        </w:rPr>
      </w:pPr>
      <w:r w:rsidRPr="00BF42E7">
        <w:rPr>
          <w:highlight w:val="white"/>
        </w:rPr>
        <w:t xml:space="preserve">                else {</w:t>
      </w:r>
    </w:p>
    <w:p w14:paraId="147E06DB" w14:textId="77777777" w:rsidR="00BF42E7" w:rsidRPr="00BF42E7" w:rsidRDefault="00BF42E7" w:rsidP="00BF42E7">
      <w:pPr>
        <w:pStyle w:val="Code"/>
        <w:rPr>
          <w:highlight w:val="white"/>
        </w:rPr>
      </w:pPr>
      <w:r w:rsidRPr="00BF42E7">
        <w:rPr>
          <w:highlight w:val="white"/>
        </w:rPr>
        <w:t xml:space="preserve">                  scanPattern(NULL, &amp;format[startIndex], not);</w:t>
      </w:r>
    </w:p>
    <w:p w14:paraId="41D9C16C" w14:textId="77777777" w:rsidR="00BF42E7" w:rsidRPr="00BF42E7" w:rsidRDefault="00BF42E7" w:rsidP="00BF42E7">
      <w:pPr>
        <w:pStyle w:val="Code"/>
        <w:rPr>
          <w:highlight w:val="white"/>
        </w:rPr>
      </w:pPr>
      <w:r w:rsidRPr="00BF42E7">
        <w:rPr>
          <w:highlight w:val="white"/>
        </w:rPr>
        <w:t xml:space="preserve">                }</w:t>
      </w:r>
    </w:p>
    <w:p w14:paraId="59DE191C" w14:textId="77777777" w:rsidR="00BF42E7" w:rsidRPr="00BF42E7" w:rsidRDefault="00BF42E7" w:rsidP="00BF42E7">
      <w:pPr>
        <w:pStyle w:val="Code"/>
        <w:rPr>
          <w:highlight w:val="white"/>
        </w:rPr>
      </w:pPr>
      <w:r w:rsidRPr="00BF42E7">
        <w:rPr>
          <w:highlight w:val="white"/>
        </w:rPr>
        <w:t xml:space="preserve">              }</w:t>
      </w:r>
    </w:p>
    <w:p w14:paraId="38762EF3" w14:textId="77777777" w:rsidR="00BF42E7" w:rsidRPr="00BF42E7" w:rsidRDefault="00BF42E7" w:rsidP="00BF42E7">
      <w:pPr>
        <w:pStyle w:val="Code"/>
        <w:rPr>
          <w:highlight w:val="white"/>
        </w:rPr>
      </w:pPr>
      <w:r w:rsidRPr="00BF42E7">
        <w:rPr>
          <w:highlight w:val="white"/>
        </w:rPr>
        <w:t xml:space="preserve">            }</w:t>
      </w:r>
    </w:p>
    <w:p w14:paraId="28F3E9B5" w14:textId="77777777" w:rsidR="00BF42E7" w:rsidRPr="00BF42E7" w:rsidRDefault="00BF42E7" w:rsidP="00BF42E7">
      <w:pPr>
        <w:pStyle w:val="Code"/>
        <w:rPr>
          <w:highlight w:val="white"/>
        </w:rPr>
      </w:pPr>
      <w:r w:rsidRPr="00BF42E7">
        <w:rPr>
          <w:highlight w:val="white"/>
        </w:rPr>
        <w:t xml:space="preserve">            break;</w:t>
      </w:r>
    </w:p>
    <w:p w14:paraId="30599EE5" w14:textId="77777777" w:rsidR="00BF42E7" w:rsidRPr="00BF42E7" w:rsidRDefault="00BF42E7" w:rsidP="00BF42E7">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lastRenderedPageBreak/>
        <w:t xml:space="preserve">  g_inStatus = DEVICE;</w:t>
      </w:r>
    </w:p>
    <w:p w14:paraId="7A7F44A1" w14:textId="77777777" w:rsidR="00442030" w:rsidRPr="00442030" w:rsidRDefault="00442030" w:rsidP="00442030">
      <w:pPr>
        <w:pStyle w:val="Code"/>
        <w:rPr>
          <w:highlight w:val="white"/>
        </w:rPr>
      </w:pPr>
      <w:r w:rsidRPr="00442030">
        <w:rPr>
          <w:highlight w:val="white"/>
        </w:rPr>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lastRenderedPageBreak/>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lastRenderedPageBreak/>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lastRenderedPageBreak/>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lastRenderedPageBreak/>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lastRenderedPageBreak/>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lastRenderedPageBreak/>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796DC71F" w14:textId="77777777" w:rsidR="00B07509" w:rsidRPr="00B07509" w:rsidRDefault="00B07509" w:rsidP="00B07509">
      <w:pPr>
        <w:pStyle w:val="Code"/>
        <w:rPr>
          <w:highlight w:val="white"/>
        </w:rPr>
      </w:pPr>
      <w:r w:rsidRPr="00B07509">
        <w:rPr>
          <w:highlight w:val="white"/>
        </w:rPr>
        <w:lastRenderedPageBreak/>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807BB7" w:rsidRDefault="00B07509" w:rsidP="00807BB7">
      <w:pPr>
        <w:pStyle w:val="Code"/>
        <w:rPr>
          <w:highlight w:val="white"/>
        </w:rPr>
      </w:pPr>
    </w:p>
    <w:p w14:paraId="19F92251" w14:textId="77777777" w:rsidR="00636ADF" w:rsidRPr="00636ADF" w:rsidRDefault="00636ADF" w:rsidP="00636ADF">
      <w:pPr>
        <w:pStyle w:val="Code"/>
        <w:rPr>
          <w:highlight w:val="white"/>
        </w:rPr>
      </w:pPr>
      <w:r w:rsidRPr="00636ADF">
        <w:rPr>
          <w:highlight w:val="white"/>
        </w:rPr>
        <w:t>void qsort(void* valueList, size_t listSize, size_t valueSize,</w:t>
      </w:r>
    </w:p>
    <w:p w14:paraId="05A64656" w14:textId="77777777" w:rsidR="00636ADF" w:rsidRPr="00636ADF" w:rsidRDefault="00636ADF" w:rsidP="00636ADF">
      <w:pPr>
        <w:pStyle w:val="Code"/>
        <w:rPr>
          <w:highlight w:val="white"/>
        </w:rPr>
      </w:pPr>
      <w:r w:rsidRPr="00636ADF">
        <w:rPr>
          <w:highlight w:val="white"/>
        </w:rPr>
        <w:t xml:space="preserve">           int (*compare)(const void*, const void*));</w:t>
      </w:r>
    </w:p>
    <w:p w14:paraId="3ABFC7D2" w14:textId="77777777" w:rsidR="00636ADF" w:rsidRDefault="00B07509" w:rsidP="00B07509">
      <w:pPr>
        <w:pStyle w:val="Code"/>
        <w:rPr>
          <w:highlight w:val="white"/>
        </w:rPr>
      </w:pPr>
      <w:r w:rsidRPr="00B07509">
        <w:rPr>
          <w:highlight w:val="white"/>
        </w:rPr>
        <w:t>void* bsearch(const void* key, const void* valueList,</w:t>
      </w:r>
    </w:p>
    <w:p w14:paraId="3B2747D7" w14:textId="7E3A59FE" w:rsidR="00B07509" w:rsidRPr="00B07509" w:rsidRDefault="00636ADF" w:rsidP="00B07509">
      <w:pPr>
        <w:pStyle w:val="Code"/>
        <w:rPr>
          <w:highlight w:val="white"/>
        </w:rPr>
      </w:pPr>
      <w:r>
        <w:rPr>
          <w:highlight w:val="white"/>
        </w:rPr>
        <w:t xml:space="preserve">             </w:t>
      </w:r>
      <w:r w:rsidR="00B07509" w:rsidRPr="00B07509">
        <w:rPr>
          <w:highlight w:val="white"/>
        </w:rPr>
        <w:t xml:space="preserve"> size_t listSize, size_t valueSize,</w:t>
      </w:r>
    </w:p>
    <w:p w14:paraId="6CFBE0D7" w14:textId="225E736C" w:rsidR="00B07509" w:rsidRPr="00B07509" w:rsidRDefault="00636ADF" w:rsidP="00B07509">
      <w:pPr>
        <w:pStyle w:val="Code"/>
        <w:rPr>
          <w:highlight w:val="white"/>
        </w:rPr>
      </w:pPr>
      <w:r>
        <w:rPr>
          <w:highlight w:val="white"/>
        </w:rPr>
        <w:t xml:space="preserve">              </w:t>
      </w:r>
      <w:r w:rsidR="00B07509"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r w:rsidRPr="00D822A3">
        <w:rPr>
          <w:lang w:val="en-GB"/>
        </w:rPr>
        <w:lastRenderedPageBreak/>
        <w:t>s</w:t>
      </w:r>
      <w:r w:rsidR="008977FB" w:rsidRPr="00D822A3">
        <w:rPr>
          <w:lang w:val="en-GB"/>
        </w:rPr>
        <w:t>td</w:t>
      </w:r>
      <w:r w:rsidRPr="00D822A3">
        <w:rPr>
          <w:lang w:val="en-GB"/>
        </w:rPr>
        <w:t>l</w:t>
      </w:r>
      <w:r w:rsidR="008977FB" w:rsidRPr="00D822A3">
        <w:rPr>
          <w:lang w:val="en-GB"/>
        </w:rPr>
        <w:t>ib.c</w:t>
      </w:r>
      <w:bookmarkStart w:id="481" w:name="_Toc54625170"/>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t xml:space="preserve">  }</w:t>
      </w:r>
    </w:p>
    <w:p w14:paraId="1662232B" w14:textId="77777777" w:rsidR="00042CD9" w:rsidRPr="00042CD9" w:rsidRDefault="00042CD9" w:rsidP="00042CD9">
      <w:pPr>
        <w:pStyle w:val="Code"/>
        <w:rPr>
          <w:highlight w:val="white"/>
        </w:rPr>
      </w:pPr>
      <w:r w:rsidRPr="00042CD9">
        <w:rPr>
          <w:highlight w:val="white"/>
        </w:rPr>
        <w:lastRenderedPageBreak/>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lastRenderedPageBreak/>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lastRenderedPageBreak/>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lastRenderedPageBreak/>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lastRenderedPageBreak/>
        <w:t>T</w:t>
      </w:r>
      <w:r w:rsidR="00D62A8B" w:rsidRPr="00D822A3">
        <w:rPr>
          <w:lang w:val="en-GB"/>
        </w:rPr>
        <w:t>ime</w:t>
      </w:r>
      <w:bookmarkEnd w:id="481"/>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lastRenderedPageBreak/>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lastRenderedPageBreak/>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lastRenderedPageBreak/>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lastRenderedPageBreak/>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lastRenderedPageBreak/>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lastRenderedPageBreak/>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The Preprocessor</w:t>
      </w:r>
      <w:bookmarkEnd w:id="482"/>
      <w:bookmarkEnd w:id="483"/>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The Preprocessor</w:t>
      </w:r>
      <w:bookmarkEnd w:id="492"/>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lastRenderedPageBreak/>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r w:rsidRPr="00D822A3">
        <w:lastRenderedPageBreak/>
        <w:t>GPPG and GPLEX</w:t>
      </w:r>
      <w:bookmarkEnd w:id="505"/>
      <w:bookmarkEnd w:id="510"/>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r w:rsidRPr="00D822A3">
        <w:rPr>
          <w:lang w:val="en-GB"/>
        </w:rPr>
        <w:t>GPPG</w:t>
      </w:r>
      <w:bookmarkEnd w:id="513"/>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r w:rsidRPr="00D822A3">
        <w:rPr>
          <w:lang w:val="en-GB"/>
        </w:rPr>
        <w:lastRenderedPageBreak/>
        <w:t>JPlex</w:t>
      </w:r>
      <w:bookmarkEnd w:id="514"/>
      <w:bookmarkEnd w:id="515"/>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A3129" w:rsidRPr="003F7CF1" w:rsidRDefault="00EA312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A3129" w:rsidRPr="003F7CF1" w:rsidRDefault="00EA312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A3129" w:rsidRPr="003F7CF1" w:rsidRDefault="00EA312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EA3129" w:rsidRPr="003F7CF1" w:rsidRDefault="00EA312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A3129" w:rsidRPr="003F7CF1" w:rsidRDefault="00EA312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EA3129" w:rsidRPr="003F7CF1" w:rsidRDefault="00EA3129"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A3129" w:rsidRPr="003F7CF1" w:rsidRDefault="00EA312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A3129" w:rsidRPr="003F7CF1" w:rsidRDefault="00EA312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A3129" w:rsidRPr="003F7CF1" w:rsidRDefault="00EA312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A3129" w:rsidRPr="003F7CF1" w:rsidRDefault="00EA3129"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A3129" w:rsidRPr="003F7CF1" w:rsidRDefault="00EA312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A3129" w:rsidRPr="003F7CF1" w:rsidRDefault="00EA3129"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EA3129" w:rsidRPr="003F7CF1" w:rsidRDefault="00EA312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A3129" w:rsidRPr="003F7CF1" w:rsidRDefault="00EA312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EA3129" w:rsidRPr="003F7CF1" w:rsidRDefault="00EA3129"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A3129" w:rsidRPr="003F7CF1" w:rsidRDefault="00EA3129"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A3129" w:rsidRPr="003F7CF1" w:rsidRDefault="00EA3129"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A3129" w:rsidRPr="003F7CF1" w:rsidRDefault="00EA312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A3129" w:rsidRPr="003F7CF1" w:rsidRDefault="00EA312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A3129" w:rsidRPr="003F7CF1" w:rsidRDefault="00EA312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A3129" w:rsidRPr="003F7CF1" w:rsidRDefault="00EA312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A3129" w:rsidRPr="003F7CF1" w:rsidRDefault="00EA312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A3129" w:rsidRPr="003F7CF1" w:rsidRDefault="00EA312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A3129" w:rsidRPr="003F7CF1" w:rsidRDefault="00EA312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A3129" w:rsidRPr="003F7CF1" w:rsidRDefault="00EA312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A3129" w:rsidRPr="003F7CF1" w:rsidRDefault="00EA312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A3129" w:rsidRPr="003F7CF1" w:rsidRDefault="00EA3129"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A3129" w:rsidRPr="003F7CF1" w:rsidRDefault="00EA3129"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A3129" w:rsidRPr="003F7CF1" w:rsidRDefault="00EA3129"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A3129" w:rsidRPr="003F7CF1" w:rsidRDefault="00EA3129"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A3129" w:rsidRPr="003F7CF1" w:rsidRDefault="00EA3129"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A3129" w:rsidRPr="003F7CF1" w:rsidRDefault="00EA3129"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A3129" w:rsidRPr="003F7CF1" w:rsidRDefault="00EA3129"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A3129" w:rsidRPr="003F7CF1" w:rsidRDefault="00EA312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A3129" w:rsidRPr="003F7CF1" w:rsidRDefault="00EA312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EA3129" w:rsidRPr="003F7CF1" w:rsidRDefault="00EA3129"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A3129" w:rsidRPr="003F7CF1" w:rsidRDefault="00EA312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A3129" w:rsidRPr="003F7CF1" w:rsidRDefault="00EA312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A3129" w:rsidRPr="003F7CF1" w:rsidRDefault="00EA312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A3129" w:rsidRPr="003F7CF1" w:rsidRDefault="00EA312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A3129" w:rsidRPr="003F7CF1" w:rsidRDefault="00EA312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A3129" w:rsidRPr="003F7CF1" w:rsidRDefault="00EA312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A3129" w:rsidRPr="003F7CF1" w:rsidRDefault="00EA312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A3129" w:rsidRPr="003F7CF1" w:rsidRDefault="00EA312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A3129" w:rsidRPr="003F7CF1" w:rsidRDefault="00EA312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A3129" w:rsidRPr="003F7CF1" w:rsidRDefault="00EA312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A3129" w:rsidRPr="003F7CF1" w:rsidRDefault="00EA312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A3129" w:rsidRPr="003F7CF1" w:rsidRDefault="00EA312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A3129" w:rsidRPr="003F7CF1" w:rsidRDefault="00EA312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A3129" w:rsidRPr="003F7CF1" w:rsidRDefault="00EA312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A3129" w:rsidRPr="003F7CF1" w:rsidRDefault="00EA312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A3129" w:rsidRPr="003F7CF1" w:rsidRDefault="00EA312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A3129" w:rsidRPr="003F7CF1" w:rsidRDefault="00EA312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A3129" w:rsidRPr="003F7CF1" w:rsidRDefault="00EA312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A3129" w:rsidRPr="003F7CF1" w:rsidRDefault="00EA312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A3129" w:rsidRPr="003F7CF1" w:rsidRDefault="00EA312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A3129" w:rsidRPr="003F7CF1" w:rsidRDefault="00EA312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A3129" w:rsidRPr="003F7CF1" w:rsidRDefault="00EA312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A3129" w:rsidRPr="003F7CF1" w:rsidRDefault="00EA312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A3129" w:rsidRPr="003F7CF1" w:rsidRDefault="00EA312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A3129" w:rsidRPr="003F7CF1" w:rsidRDefault="00EA312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A3129" w:rsidRPr="003F7CF1" w:rsidRDefault="00EA312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A3129" w:rsidRPr="003F7CF1" w:rsidRDefault="00EA312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A3129" w:rsidRPr="003F7CF1" w:rsidRDefault="00EA3129"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A3129" w:rsidRPr="003F7CF1" w:rsidRDefault="00EA3129"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A3129" w:rsidRPr="003F7CF1" w:rsidRDefault="00EA3129"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A3129" w:rsidRPr="003F7CF1" w:rsidRDefault="00EA3129"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A3129" w:rsidRPr="003F7CF1" w:rsidRDefault="00EA3129"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A3129" w:rsidRPr="003F7CF1" w:rsidRDefault="00EA3129"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A3129" w:rsidRPr="003F7CF1" w:rsidRDefault="00EA3129"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A3129" w:rsidRPr="003F7CF1" w:rsidRDefault="00EA3129"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A3129" w:rsidRPr="003F7CF1" w:rsidRDefault="00EA3129"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A3129" w:rsidRPr="003F7CF1" w:rsidRDefault="00EA3129"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A3129" w:rsidRPr="003F7CF1" w:rsidRDefault="00EA3129"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A3129" w:rsidRPr="003F7CF1" w:rsidRDefault="00EA3129"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A3129" w:rsidRPr="003F7CF1" w:rsidRDefault="00EA3129"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A3129" w:rsidRPr="003F7CF1" w:rsidRDefault="00EA3129"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A3129" w:rsidRPr="003F7CF1" w:rsidRDefault="00EA3129"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A3129" w:rsidRPr="003F7CF1" w:rsidRDefault="00EA3129"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A3129" w:rsidRPr="003F7CF1" w:rsidRDefault="00EA3129"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A3129" w:rsidRPr="003F7CF1" w:rsidRDefault="00EA3129"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A3129" w:rsidRPr="003F7CF1" w:rsidRDefault="00EA3129"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A3129" w:rsidRPr="003F7CF1" w:rsidRDefault="00EA3129"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A3129" w:rsidRPr="003F7CF1" w:rsidRDefault="00EA3129"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A3129" w:rsidRPr="003F7CF1" w:rsidRDefault="00EA3129"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A3129" w:rsidRPr="003F7CF1" w:rsidRDefault="00EA3129"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A3129" w:rsidRPr="003F7CF1" w:rsidRDefault="00EA3129"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A3129" w:rsidRPr="003F7CF1" w:rsidRDefault="00EA3129"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A3129" w:rsidRPr="003F7CF1" w:rsidRDefault="00EA3129"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A3129" w:rsidRPr="003F7CF1" w:rsidRDefault="00EA312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A3129" w:rsidRPr="003F7CF1" w:rsidRDefault="00EA312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A3129" w:rsidRPr="003F7CF1" w:rsidRDefault="00EA312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A3129" w:rsidRPr="003F7CF1" w:rsidRDefault="00EA312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A3129" w:rsidRPr="003F7CF1" w:rsidRDefault="00EA312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A3129" w:rsidRPr="003F7CF1" w:rsidRDefault="00EA312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A3129" w:rsidRPr="003F7CF1" w:rsidRDefault="00EA312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A3129" w:rsidRPr="003F7CF1" w:rsidRDefault="00EA3129"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A3129" w:rsidRPr="003F7CF1" w:rsidRDefault="00EA3129"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A3129" w:rsidRPr="003F7CF1" w:rsidRDefault="00EA3129"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A3129" w:rsidRPr="003F7CF1" w:rsidRDefault="00EA3129"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A3129" w:rsidRPr="003F7CF1" w:rsidRDefault="00EA3129"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A3129" w:rsidRPr="003F7CF1" w:rsidRDefault="00EA312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A3129" w:rsidRPr="003F7CF1" w:rsidRDefault="00EA312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A3129" w:rsidRPr="003F7CF1" w:rsidRDefault="00EA312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A3129" w:rsidRPr="003F7CF1" w:rsidRDefault="00EA312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A3129" w:rsidRPr="003F7CF1" w:rsidRDefault="00EA312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A3129" w:rsidRPr="003F7CF1" w:rsidRDefault="00EA3129"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A3129" w:rsidRPr="003F7CF1" w:rsidRDefault="00EA3129"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A3129" w:rsidRPr="003F7CF1" w:rsidRDefault="00EA3129"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A3129" w:rsidRPr="003F7CF1" w:rsidRDefault="00EA312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A3129" w:rsidRPr="003F7CF1" w:rsidRDefault="00EA312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A3129" w:rsidRPr="003F7CF1" w:rsidRDefault="00EA312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A3129" w:rsidRPr="003F7CF1" w:rsidRDefault="00EA312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A3129" w:rsidRPr="003F7CF1" w:rsidRDefault="00EA312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A3129" w:rsidRPr="003F7CF1" w:rsidRDefault="00EA312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A3129" w:rsidRPr="003F7CF1" w:rsidRDefault="00EA312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A3129" w:rsidRPr="003F7CF1" w:rsidRDefault="00EA312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A3129" w:rsidRPr="003F7CF1" w:rsidRDefault="00EA3129"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A3129" w:rsidRPr="003F7CF1" w:rsidRDefault="00EA3129"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A3129" w:rsidRPr="003F7CF1" w:rsidRDefault="00EA3129"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A3129" w:rsidRPr="003F7CF1" w:rsidRDefault="00EA3129"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A3129" w:rsidRPr="003F7CF1" w:rsidRDefault="00EA3129"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A3129" w:rsidRPr="003F7CF1" w:rsidRDefault="00EA3129"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A3129" w:rsidRPr="003F7CF1" w:rsidRDefault="00EA3129"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A3129" w:rsidRPr="003F7CF1" w:rsidRDefault="00EA312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A3129" w:rsidRPr="003F7CF1" w:rsidRDefault="00EA312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A3129" w:rsidRPr="003F7CF1" w:rsidRDefault="00EA312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A3129" w:rsidRPr="003F7CF1" w:rsidRDefault="00EA312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A3129" w:rsidRPr="003F7CF1" w:rsidRDefault="00EA312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A3129" w:rsidRPr="003F7CF1" w:rsidRDefault="00EA312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A3129" w:rsidRPr="003F7CF1" w:rsidRDefault="00EA3129"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A3129" w:rsidRPr="003F7CF1" w:rsidRDefault="00EA3129"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A3129" w:rsidRPr="003F7CF1" w:rsidRDefault="00EA3129"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A3129" w:rsidRPr="003F7CF1" w:rsidRDefault="00EA312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A3129" w:rsidRPr="003F7CF1" w:rsidRDefault="00EA312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A3129" w:rsidRPr="003F7CF1" w:rsidRDefault="00EA312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A3129" w:rsidRPr="003F7CF1" w:rsidRDefault="00EA3129"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A3129" w:rsidRPr="003F7CF1" w:rsidRDefault="00EA3129"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A3129" w:rsidRPr="003F7CF1" w:rsidRDefault="00EA3129"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A3129" w:rsidRPr="003F7CF1" w:rsidRDefault="00EA312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A3129" w:rsidRPr="003F7CF1" w:rsidRDefault="00EA312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A3129" w:rsidRPr="003F7CF1" w:rsidRDefault="00EA312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A3129" w:rsidRPr="003F7CF1" w:rsidRDefault="00EA312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A3129" w:rsidRPr="003F7CF1" w:rsidRDefault="00EA312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A3129" w:rsidRPr="003F7CF1" w:rsidRDefault="00EA312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A3129" w:rsidRPr="003F7CF1" w:rsidRDefault="00EA312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A3129" w:rsidRPr="003F7CF1" w:rsidRDefault="00EA3129"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A3129" w:rsidRPr="003F7CF1" w:rsidRDefault="00EA3129"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A3129" w:rsidRPr="003F7CF1" w:rsidRDefault="00EA3129"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A3129" w:rsidRPr="003F7CF1" w:rsidRDefault="00EA3129"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A3129" w:rsidRPr="003F7CF1" w:rsidRDefault="00EA3129"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A3129" w:rsidRPr="003F7CF1" w:rsidRDefault="00EA3129"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A3129" w:rsidRPr="003F7CF1" w:rsidRDefault="00EA3129"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A3129" w:rsidRPr="003F7CF1" w:rsidRDefault="00EA312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A3129" w:rsidRPr="003F7CF1" w:rsidRDefault="00EA312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A3129" w:rsidRPr="003F7CF1" w:rsidRDefault="00EA312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A3129" w:rsidRPr="003F7CF1" w:rsidRDefault="00EA312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A3129" w:rsidRPr="003F7CF1" w:rsidRDefault="00EA312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A3129" w:rsidRPr="003F7CF1" w:rsidRDefault="00EA312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A3129" w:rsidRPr="003F7CF1" w:rsidRDefault="00EA3129"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A3129" w:rsidRPr="003F7CF1" w:rsidRDefault="00EA3129"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A3129" w:rsidRPr="003F7CF1" w:rsidRDefault="00EA3129"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A3129" w:rsidRPr="003F7CF1" w:rsidRDefault="00EA3129"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A3129" w:rsidRPr="003F7CF1" w:rsidRDefault="00EA3129"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A3129" w:rsidRPr="003F7CF1" w:rsidRDefault="00EA312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A3129" w:rsidRPr="003F7CF1" w:rsidRDefault="00EA312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A3129" w:rsidRPr="003F7CF1" w:rsidRDefault="00EA312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A3129" w:rsidRPr="003F7CF1" w:rsidRDefault="00EA3129"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A3129" w:rsidRPr="003F7CF1" w:rsidRDefault="00EA3129"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A3129" w:rsidRPr="003F7CF1" w:rsidRDefault="00EA3129"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A3129" w:rsidRPr="003F7CF1" w:rsidRDefault="00EA312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A3129" w:rsidRPr="003F7CF1" w:rsidRDefault="00EA3129"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A3129" w:rsidRPr="003F7CF1" w:rsidRDefault="00EA3129"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A3129" w:rsidRPr="003F7CF1" w:rsidRDefault="00EA312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A3129" w:rsidRPr="003F7CF1" w:rsidRDefault="00EA312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A3129" w:rsidRPr="003F7CF1" w:rsidRDefault="00EA3129"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A3129" w:rsidRPr="003F7CF1" w:rsidRDefault="00EA3129"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A3129" w:rsidRPr="003F7CF1" w:rsidRDefault="00EA312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A3129" w:rsidRPr="003F7CF1" w:rsidRDefault="00EA312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A3129" w:rsidRPr="003F7CF1" w:rsidRDefault="00EA312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A3129" w:rsidRPr="003F7CF1" w:rsidRDefault="00EA312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A3129" w:rsidRPr="003F7CF1" w:rsidRDefault="00EA312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A3129" w:rsidRPr="003F7CF1" w:rsidRDefault="00EA312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A3129" w:rsidRPr="003F7CF1" w:rsidRDefault="00EA312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A3129" w:rsidRPr="003F7CF1" w:rsidRDefault="00EA312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A3129" w:rsidRPr="003F7CF1" w:rsidRDefault="00EA312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A3129" w:rsidRPr="003F7CF1" w:rsidRDefault="00EA312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A3129" w:rsidRPr="003F7CF1" w:rsidRDefault="00EA312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A3129" w:rsidRPr="003F7CF1" w:rsidRDefault="00EA3129"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A3129" w:rsidRPr="003F7CF1" w:rsidRDefault="00EA3129"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A3129" w:rsidRPr="003F7CF1" w:rsidRDefault="00EA3129"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A3129" w:rsidRPr="003F7CF1" w:rsidRDefault="00EA3129"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A3129" w:rsidRPr="003F7CF1" w:rsidRDefault="00EA3129"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A3129" w:rsidRPr="003F7CF1" w:rsidRDefault="00EA3129"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A3129" w:rsidRPr="003F7CF1" w:rsidRDefault="00EA3129"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A3129" w:rsidRPr="003F7CF1" w:rsidRDefault="00EA3129"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A3129" w:rsidRPr="003F7CF1" w:rsidRDefault="00EA3129"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A3129" w:rsidRPr="003F7CF1" w:rsidRDefault="00EA3129"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A3129" w:rsidRPr="003F7CF1" w:rsidRDefault="00EA3129"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A3129" w:rsidRPr="003F7CF1" w:rsidRDefault="00EA3129"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A3129" w:rsidRPr="003F7CF1" w:rsidRDefault="00EA3129"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A3129" w:rsidRPr="003F7CF1" w:rsidRDefault="00EA3129"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A3129" w:rsidRPr="003F7CF1" w:rsidRDefault="00EA312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715471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A3129" w:rsidRPr="003F7CF1" w:rsidRDefault="00EA312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A3129" w:rsidRPr="003F7CF1" w:rsidRDefault="00EA312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A3129" w:rsidRPr="003F7CF1" w:rsidRDefault="00EA312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A3129" w:rsidRPr="003F7CF1" w:rsidRDefault="00EA312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7154713"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A3129" w:rsidRPr="003F7CF1" w:rsidRDefault="00EA3129"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A3129" w:rsidRPr="003F7CF1" w:rsidRDefault="00EA3129"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A3129" w:rsidRPr="003F7CF1" w:rsidRDefault="00EA312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A3129" w:rsidRPr="003F7CF1" w:rsidRDefault="00EA312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A3129" w:rsidRPr="003F7CF1" w:rsidRDefault="00EA312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A3129" w:rsidRPr="003F7CF1" w:rsidRDefault="00EA312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A3129" w:rsidRPr="003F7CF1" w:rsidRDefault="00EA312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A3129" w:rsidRPr="003F7CF1" w:rsidRDefault="00EA312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A3129" w:rsidRPr="003F7CF1" w:rsidRDefault="00EA312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A3129" w:rsidRPr="003F7CF1" w:rsidRDefault="00EA312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A3129" w:rsidRPr="003F7CF1" w:rsidRDefault="00EA312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A3129" w:rsidRPr="003F7CF1" w:rsidRDefault="00EA312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A3129" w:rsidRPr="003F7CF1" w:rsidRDefault="00EA3129"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A3129" w:rsidRPr="003F7CF1" w:rsidRDefault="00EA3129"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A3129" w:rsidRPr="003F7CF1" w:rsidRDefault="00EA3129"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A3129" w:rsidRPr="003F7CF1" w:rsidRDefault="00EA3129"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A3129" w:rsidRPr="003F7CF1" w:rsidRDefault="00EA3129"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A3129" w:rsidRPr="003F7CF1" w:rsidRDefault="00EA3129"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A3129" w:rsidRPr="003F7CF1" w:rsidRDefault="00EA3129"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A3129" w:rsidRPr="003F7CF1" w:rsidRDefault="00EA3129"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A3129" w:rsidRPr="003F7CF1" w:rsidRDefault="00EA3129"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A3129" w:rsidRPr="003F7CF1" w:rsidRDefault="00EA3129"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7154708"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7154709"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A3129" w:rsidRPr="003F7CF1" w:rsidRDefault="00EA312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A3129" w:rsidRPr="003F7CF1" w:rsidRDefault="00EA312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A3129" w:rsidRPr="003F7CF1" w:rsidRDefault="00EA312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A3129" w:rsidRPr="003F7CF1" w:rsidRDefault="00EA312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A3129" w:rsidRPr="003F7CF1" w:rsidRDefault="00EA3129"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A3129" w:rsidRPr="003F7CF1" w:rsidRDefault="00EA312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A3129" w:rsidRPr="003F7CF1" w:rsidRDefault="00EA312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A3129" w:rsidRPr="003F7CF1" w:rsidRDefault="00EA312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A3129" w:rsidRPr="003F7CF1" w:rsidRDefault="00EA312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A3129" w:rsidRPr="003F7CF1" w:rsidRDefault="00EA3129"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A3129" w:rsidRPr="003F7CF1" w:rsidRDefault="00EA3129"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A3129" w:rsidRPr="003F7CF1" w:rsidRDefault="00EA312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A3129" w:rsidRPr="003F7CF1" w:rsidRDefault="00EA312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A3129" w:rsidRPr="003F7CF1" w:rsidRDefault="00EA312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A3129" w:rsidRPr="003F7CF1" w:rsidRDefault="00EA312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A3129" w:rsidRPr="003F7CF1" w:rsidRDefault="00EA312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A3129" w:rsidRPr="003F7CF1" w:rsidRDefault="00EA312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A3129" w:rsidRPr="003F7CF1" w:rsidRDefault="00EA312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A3129" w:rsidRPr="003F7CF1" w:rsidRDefault="00EA312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A3129" w:rsidRPr="003F7CF1" w:rsidRDefault="00EA312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A3129" w:rsidRPr="003F7CF1" w:rsidRDefault="00EA312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A3129" w:rsidRPr="003F7CF1" w:rsidRDefault="00EA312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A3129" w:rsidRPr="003F7CF1" w:rsidRDefault="00EA312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A3129" w:rsidRPr="003F7CF1" w:rsidRDefault="00EA312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A3129" w:rsidRPr="003F7CF1" w:rsidRDefault="00EA312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A3129" w:rsidRPr="003F7CF1" w:rsidRDefault="00EA312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A3129" w:rsidRPr="003F7CF1" w:rsidRDefault="00EA312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A3129" w:rsidRPr="003F7CF1" w:rsidRDefault="00EA312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A3129" w:rsidRPr="003F7CF1" w:rsidRDefault="00EA312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A3129" w:rsidRPr="003F7CF1" w:rsidRDefault="00EA312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A3129" w:rsidRPr="003F7CF1" w:rsidRDefault="00EA312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A3129" w:rsidRPr="003F7CF1" w:rsidRDefault="00EA312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A3129" w:rsidRPr="003F7CF1" w:rsidRDefault="00EA312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A3129" w:rsidRPr="003F7CF1" w:rsidRDefault="00EA312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A3129" w:rsidRPr="003F7CF1" w:rsidRDefault="00EA312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A3129" w:rsidRPr="003F7CF1" w:rsidRDefault="00EA312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A3129" w:rsidRPr="003F7CF1" w:rsidRDefault="00EA312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A3129" w:rsidRPr="003F7CF1" w:rsidRDefault="00EA312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A3129" w:rsidRPr="003F7CF1" w:rsidRDefault="00EA312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A3129" w:rsidRPr="003F7CF1" w:rsidRDefault="00EA3129"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A3129" w:rsidRPr="003F7CF1" w:rsidRDefault="00EA3129"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A3129" w:rsidRPr="003F7CF1" w:rsidRDefault="00EA3129"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A3129" w:rsidRPr="003F7CF1" w:rsidRDefault="00EA3129"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A3129" w:rsidRPr="003F7CF1" w:rsidRDefault="00EA3129"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A3129" w:rsidRPr="003F7CF1" w:rsidRDefault="00EA3129"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A3129" w:rsidRPr="003F7CF1" w:rsidRDefault="00EA3129"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A3129" w:rsidRPr="003F7CF1" w:rsidRDefault="00EA3129"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A3129" w:rsidRPr="003F7CF1" w:rsidRDefault="00EA3129"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A3129" w:rsidRPr="003F7CF1" w:rsidRDefault="00EA3129"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A3129" w:rsidRPr="003F7CF1" w:rsidRDefault="00EA3129"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A3129" w:rsidRPr="003F7CF1" w:rsidRDefault="00EA3129"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A3129" w:rsidRPr="003F7CF1" w:rsidRDefault="00EA3129"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A3129" w:rsidRPr="003F7CF1" w:rsidRDefault="00EA3129"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A3129" w:rsidRPr="003F7CF1" w:rsidRDefault="00EA3129"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A3129" w:rsidRPr="003F7CF1" w:rsidRDefault="00EA3129"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A3129" w:rsidRPr="003F7CF1" w:rsidRDefault="00EA3129"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A3129" w:rsidRPr="003F7CF1" w:rsidRDefault="00EA3129"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A3129" w:rsidRPr="003F7CF1" w:rsidRDefault="00EA3129"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A3129" w:rsidRPr="003F7CF1" w:rsidRDefault="00EA3129"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A3129" w:rsidRPr="003F7CF1" w:rsidRDefault="00EA3129"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A3129" w:rsidRPr="003F7CF1" w:rsidRDefault="00EA3129"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A3129" w:rsidRPr="003F7CF1" w:rsidRDefault="00EA3129"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A3129" w:rsidRPr="003F7CF1" w:rsidRDefault="00EA3129"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A3129" w:rsidRPr="003F7CF1" w:rsidRDefault="00EA3129"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A3129" w:rsidRPr="003F7CF1" w:rsidRDefault="00EA3129"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A3129" w:rsidRPr="003F7CF1" w:rsidRDefault="00EA312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A3129" w:rsidRPr="003F7CF1" w:rsidRDefault="00EA312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A3129" w:rsidRPr="003F7CF1" w:rsidRDefault="00EA312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A3129" w:rsidRPr="003F7CF1" w:rsidRDefault="00EA312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A3129" w:rsidRPr="003F7CF1" w:rsidRDefault="00EA312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A3129" w:rsidRPr="003F7CF1" w:rsidRDefault="00EA312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A3129" w:rsidRPr="003F7CF1" w:rsidRDefault="00EA312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A3129" w:rsidRPr="003F7CF1" w:rsidRDefault="00EA312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A3129" w:rsidRPr="003F7CF1" w:rsidRDefault="00EA312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A3129" w:rsidRPr="003F7CF1" w:rsidRDefault="00EA312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A3129" w:rsidRPr="003F7CF1" w:rsidRDefault="00EA312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A3129" w:rsidRPr="003F7CF1" w:rsidRDefault="00EA312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A3129" w:rsidRPr="003F7CF1" w:rsidRDefault="00EA312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A3129" w:rsidRPr="003F7CF1" w:rsidRDefault="00EA312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A3129" w:rsidRPr="003F7CF1" w:rsidRDefault="00EA312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A3129" w:rsidRPr="003F7CF1" w:rsidRDefault="00EA312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A3129" w:rsidRPr="003F7CF1" w:rsidRDefault="00EA312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A3129" w:rsidRPr="003F7CF1" w:rsidRDefault="00EA312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A3129" w:rsidRPr="003F7CF1" w:rsidRDefault="00EA312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A3129" w:rsidRPr="003F7CF1" w:rsidRDefault="00EA312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A3129" w:rsidRPr="003F7CF1" w:rsidRDefault="00EA312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A3129" w:rsidRPr="003F7CF1" w:rsidRDefault="00EA312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A3129" w:rsidRPr="003F7CF1" w:rsidRDefault="00EA312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A3129" w:rsidRPr="003F7CF1" w:rsidRDefault="00EA312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A3129" w:rsidRPr="003F7CF1" w:rsidRDefault="00EA312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A3129" w:rsidRPr="003F7CF1" w:rsidRDefault="00EA312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A3129" w:rsidRPr="003F7CF1" w:rsidRDefault="00EA312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A3129" w:rsidRPr="003F7CF1" w:rsidRDefault="00EA3129"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A3129" w:rsidRPr="003F7CF1" w:rsidRDefault="00EA3129"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A3129" w:rsidRPr="003F7CF1" w:rsidRDefault="00EA3129"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A3129" w:rsidRPr="003F7CF1" w:rsidRDefault="00EA3129"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A3129" w:rsidRPr="003F7CF1" w:rsidRDefault="00EA3129"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A3129" w:rsidRPr="003F7CF1" w:rsidRDefault="00EA3129"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A3129" w:rsidRPr="003F7CF1" w:rsidRDefault="00EA3129"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A3129" w:rsidRPr="003F7CF1" w:rsidRDefault="00EA3129"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A3129" w:rsidRPr="003F7CF1" w:rsidRDefault="00EA3129"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A3129" w:rsidRPr="003F7CF1" w:rsidRDefault="00EA3129"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A3129" w:rsidRPr="003F7CF1" w:rsidRDefault="00EA3129"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A3129" w:rsidRPr="003F7CF1" w:rsidRDefault="00EA3129"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A3129" w:rsidRPr="003F7CF1" w:rsidRDefault="00EA3129"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A3129" w:rsidRPr="003F7CF1" w:rsidRDefault="00EA3129"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A3129" w:rsidRPr="003F7CF1" w:rsidRDefault="00EA3129"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A3129" w:rsidRPr="003F7CF1" w:rsidRDefault="00EA3129"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A3129" w:rsidRPr="003F7CF1" w:rsidRDefault="00EA3129"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A3129" w:rsidRPr="003F7CF1" w:rsidRDefault="00EA3129"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A3129" w:rsidRPr="003F7CF1" w:rsidRDefault="00EA3129"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A3129" w:rsidRPr="003F7CF1" w:rsidRDefault="00EA3129"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A3129" w:rsidRPr="003F7CF1" w:rsidRDefault="00EA3129"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A3129" w:rsidRPr="003F7CF1" w:rsidRDefault="00EA3129"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A3129" w:rsidRPr="003F7CF1" w:rsidRDefault="00EA3129"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A3129" w:rsidRPr="003F7CF1" w:rsidRDefault="00EA3129"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A3129" w:rsidRPr="003F7CF1" w:rsidRDefault="00EA3129"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A3129" w:rsidRPr="003F7CF1" w:rsidRDefault="00EA3129"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A3129" w:rsidRPr="003F7CF1" w:rsidRDefault="00EA3129"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A3129" w:rsidRPr="003F7CF1" w:rsidRDefault="00EA3129"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A3129" w:rsidRPr="003F7CF1" w:rsidRDefault="00EA3129"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A3129" w:rsidRPr="003F7CF1" w:rsidRDefault="00EA3129"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A3129" w:rsidRPr="003F7CF1" w:rsidRDefault="00EA3129"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7154710"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7154711"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7154712"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A3129" w:rsidRPr="003F7CF1" w:rsidRDefault="00EA312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A3129" w:rsidRPr="003F7CF1" w:rsidRDefault="00EA312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A3129" w:rsidRPr="003F7CF1" w:rsidRDefault="00EA312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A3129" w:rsidRPr="003F7CF1" w:rsidRDefault="00EA312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A3129" w:rsidRPr="003F7CF1" w:rsidRDefault="00EA312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A3129" w:rsidRPr="003F7CF1" w:rsidRDefault="00EA312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A3129" w:rsidRPr="003F7CF1" w:rsidRDefault="00EA312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A3129" w:rsidRPr="003F7CF1" w:rsidRDefault="00EA312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A3129" w:rsidRPr="003F7CF1" w:rsidRDefault="00EA312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A3129" w:rsidRPr="003F7CF1" w:rsidRDefault="00EA312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A3129" w:rsidRPr="003F7CF1" w:rsidRDefault="00EA312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A3129" w:rsidRPr="003F7CF1" w:rsidRDefault="00EA312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A3129" w:rsidRPr="003F7CF1" w:rsidRDefault="00EA312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A3129" w:rsidRPr="003F7CF1" w:rsidRDefault="00EA3129"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A3129" w:rsidRPr="003F7CF1" w:rsidRDefault="00EA3129"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A3129" w:rsidRPr="003F7CF1" w:rsidRDefault="00EA3129"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A3129" w:rsidRPr="003F7CF1" w:rsidRDefault="00EA3129"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A3129" w:rsidRPr="003F7CF1" w:rsidRDefault="00EA3129"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A3129" w:rsidRPr="003F7CF1" w:rsidRDefault="00EA3129"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A3129" w:rsidRPr="003F7CF1" w:rsidRDefault="00EA3129"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A3129" w:rsidRPr="003F7CF1" w:rsidRDefault="00EA3129"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A3129" w:rsidRPr="003F7CF1" w:rsidRDefault="00EA3129"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A3129" w:rsidRPr="003F7CF1" w:rsidRDefault="00EA3129"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A3129" w:rsidRPr="003F7CF1" w:rsidRDefault="00EA3129"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A3129" w:rsidRPr="003F7CF1" w:rsidRDefault="00EA3129"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A3129" w:rsidRPr="003F7CF1" w:rsidRDefault="00EA312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A3129" w:rsidRPr="003F7CF1" w:rsidRDefault="00EA312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A3129" w:rsidRPr="003F7CF1" w:rsidRDefault="00EA312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A3129" w:rsidRPr="003F7CF1" w:rsidRDefault="00EA312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A3129" w:rsidRPr="003F7CF1" w:rsidRDefault="00EA3129" w:rsidP="00E80032">
                              <w:pPr>
                                <w:pStyle w:val="SourceCodeBoxText"/>
                                <w:rPr>
                                  <w:sz w:val="19"/>
                                  <w:szCs w:val="19"/>
                                  <w:lang w:val="en-US"/>
                                </w:rPr>
                              </w:pPr>
                              <w:r w:rsidRPr="003F7CF1">
                                <w:rPr>
                                  <w:sz w:val="19"/>
                                  <w:szCs w:val="19"/>
                                  <w:lang w:val="en-US"/>
                                </w:rPr>
                                <w:t>push 1</w:t>
                              </w:r>
                            </w:p>
                            <w:p w14:paraId="3C159322" w14:textId="77777777" w:rsidR="00EA3129" w:rsidRPr="003F7CF1" w:rsidRDefault="00EA3129" w:rsidP="00E80032">
                              <w:pPr>
                                <w:pStyle w:val="SourceCodeBoxText"/>
                                <w:rPr>
                                  <w:sz w:val="19"/>
                                  <w:szCs w:val="19"/>
                                  <w:lang w:val="en-US"/>
                                </w:rPr>
                              </w:pPr>
                              <w:r w:rsidRPr="003F7CF1">
                                <w:rPr>
                                  <w:sz w:val="19"/>
                                  <w:szCs w:val="19"/>
                                  <w:lang w:val="en-US"/>
                                </w:rPr>
                                <w:t>push 2</w:t>
                              </w:r>
                            </w:p>
                            <w:p w14:paraId="22BA48C9" w14:textId="77777777" w:rsidR="00EA3129" w:rsidRPr="003F7CF1" w:rsidRDefault="00EA3129" w:rsidP="00E80032">
                              <w:pPr>
                                <w:pStyle w:val="SourceCodeBoxText"/>
                                <w:rPr>
                                  <w:sz w:val="19"/>
                                  <w:szCs w:val="19"/>
                                  <w:lang w:val="en-US"/>
                                </w:rPr>
                              </w:pPr>
                              <w:r w:rsidRPr="003F7CF1">
                                <w:rPr>
                                  <w:sz w:val="19"/>
                                  <w:szCs w:val="19"/>
                                  <w:lang w:val="en-US"/>
                                </w:rPr>
                                <w:t>push 3</w:t>
                              </w:r>
                            </w:p>
                            <w:p w14:paraId="5F86FACB" w14:textId="77777777" w:rsidR="00EA3129" w:rsidRPr="003F7CF1" w:rsidRDefault="00EA312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A3129" w:rsidRPr="003F7CF1" w:rsidRDefault="00EA3129"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A3129" w:rsidRPr="003F7CF1" w:rsidRDefault="00EA3129"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A3129" w:rsidRPr="003F7CF1" w:rsidRDefault="00EA3129"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A3129" w:rsidRPr="003F7CF1" w:rsidRDefault="00EA3129" w:rsidP="00E80032">
                        <w:pPr>
                          <w:pStyle w:val="SourceCodeBoxText"/>
                          <w:rPr>
                            <w:sz w:val="19"/>
                            <w:szCs w:val="19"/>
                            <w:lang w:val="en-US"/>
                          </w:rPr>
                        </w:pPr>
                        <w:r w:rsidRPr="003F7CF1">
                          <w:rPr>
                            <w:sz w:val="19"/>
                            <w:szCs w:val="19"/>
                            <w:lang w:val="en-US"/>
                          </w:rPr>
                          <w:t>push 1</w:t>
                        </w:r>
                      </w:p>
                      <w:p w14:paraId="3C159322" w14:textId="77777777" w:rsidR="00EA3129" w:rsidRPr="003F7CF1" w:rsidRDefault="00EA3129" w:rsidP="00E80032">
                        <w:pPr>
                          <w:pStyle w:val="SourceCodeBoxText"/>
                          <w:rPr>
                            <w:sz w:val="19"/>
                            <w:szCs w:val="19"/>
                            <w:lang w:val="en-US"/>
                          </w:rPr>
                        </w:pPr>
                        <w:r w:rsidRPr="003F7CF1">
                          <w:rPr>
                            <w:sz w:val="19"/>
                            <w:szCs w:val="19"/>
                            <w:lang w:val="en-US"/>
                          </w:rPr>
                          <w:t>push 2</w:t>
                        </w:r>
                      </w:p>
                      <w:p w14:paraId="22BA48C9" w14:textId="77777777" w:rsidR="00EA3129" w:rsidRPr="003F7CF1" w:rsidRDefault="00EA3129" w:rsidP="00E80032">
                        <w:pPr>
                          <w:pStyle w:val="SourceCodeBoxText"/>
                          <w:rPr>
                            <w:sz w:val="19"/>
                            <w:szCs w:val="19"/>
                            <w:lang w:val="en-US"/>
                          </w:rPr>
                        </w:pPr>
                        <w:r w:rsidRPr="003F7CF1">
                          <w:rPr>
                            <w:sz w:val="19"/>
                            <w:szCs w:val="19"/>
                            <w:lang w:val="en-US"/>
                          </w:rPr>
                          <w:t>push 3</w:t>
                        </w:r>
                      </w:p>
                      <w:p w14:paraId="5F86FACB" w14:textId="77777777" w:rsidR="00EA3129" w:rsidRPr="003F7CF1" w:rsidRDefault="00EA3129"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A3129" w:rsidRPr="003F7CF1" w:rsidRDefault="00EA312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A3129" w:rsidRPr="003F7CF1" w:rsidRDefault="00EA312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A3129" w:rsidRPr="003F7CF1" w:rsidRDefault="00EA312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A3129" w:rsidRPr="003F7CF1" w:rsidRDefault="00EA312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A3129" w:rsidRPr="003F7CF1" w:rsidRDefault="00EA312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A3129" w:rsidRPr="003F7CF1" w:rsidRDefault="00EA312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A3129" w:rsidRPr="003F7CF1" w:rsidRDefault="00EA312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A3129" w:rsidRPr="003F7CF1" w:rsidRDefault="00EA312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A3129" w:rsidRPr="003F7CF1" w:rsidRDefault="00EA312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A3129" w:rsidRPr="003F7CF1" w:rsidRDefault="00EA312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A3129" w:rsidRPr="003F7CF1" w:rsidRDefault="00EA312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A3129" w:rsidRPr="003F7CF1" w:rsidRDefault="00EA312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A3129" w:rsidRPr="003F7CF1" w:rsidRDefault="00EA312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A3129" w:rsidRPr="003F7CF1" w:rsidRDefault="00EA312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A3129" w:rsidRPr="003F7CF1" w:rsidRDefault="00EA312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A3129" w:rsidRPr="003F7CF1" w:rsidRDefault="00EA312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A3129" w:rsidRPr="003F7CF1" w:rsidRDefault="00EA312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A3129" w:rsidRPr="003F7CF1" w:rsidRDefault="00EA312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A3129" w:rsidRPr="003F7CF1" w:rsidRDefault="00EA312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A3129" w:rsidRPr="003F7CF1" w:rsidRDefault="00EA3129"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A3129" w:rsidRPr="003F7CF1" w:rsidRDefault="00EA3129"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A3129" w:rsidRPr="003F7CF1" w:rsidRDefault="00EA3129"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A3129" w:rsidRPr="003F7CF1" w:rsidRDefault="00EA3129"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A3129" w:rsidRPr="003F7CF1" w:rsidRDefault="00EA3129"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A3129" w:rsidRPr="003F7CF1" w:rsidRDefault="00EA3129"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A3129" w:rsidRPr="003F7CF1" w:rsidRDefault="00EA3129"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A3129" w:rsidRPr="003F7CF1" w:rsidRDefault="00EA3129"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A3129" w:rsidRPr="003F7CF1" w:rsidRDefault="00EA3129"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A3129" w:rsidRPr="003F7CF1" w:rsidRDefault="00EA3129"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A3129" w:rsidRPr="003F7CF1" w:rsidRDefault="00EA3129"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A3129" w:rsidRPr="003F7CF1" w:rsidRDefault="00EA3129"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A3129" w:rsidRPr="003F7CF1" w:rsidRDefault="00EA3129"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A3129" w:rsidRPr="003F7CF1" w:rsidRDefault="00EA3129"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A3129" w:rsidRPr="003F7CF1" w:rsidRDefault="00EA3129"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A3129" w:rsidRPr="003F7CF1" w:rsidRDefault="00EA3129"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A3129" w:rsidRPr="003F7CF1" w:rsidRDefault="00EA3129"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A3129" w:rsidRPr="003F7CF1" w:rsidRDefault="00EA3129"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A3129" w:rsidRPr="003F7CF1" w:rsidRDefault="00EA312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A3129" w:rsidRPr="003F7CF1" w:rsidRDefault="00EA312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EA3129" w:rsidRPr="003F7CF1" w:rsidRDefault="00EA312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A3129" w:rsidRPr="003F7CF1" w:rsidRDefault="00EA3129" w:rsidP="00E80032">
                              <w:pPr>
                                <w:pStyle w:val="SourceCodeBoxText"/>
                                <w:rPr>
                                  <w:sz w:val="19"/>
                                  <w:szCs w:val="19"/>
                                  <w:lang w:val="en-US"/>
                                </w:rPr>
                              </w:pPr>
                              <w:r w:rsidRPr="003F7CF1">
                                <w:rPr>
                                  <w:sz w:val="19"/>
                                  <w:szCs w:val="19"/>
                                  <w:lang w:val="en-US"/>
                                </w:rPr>
                                <w:t>3</w:t>
                              </w:r>
                            </w:p>
                            <w:p w14:paraId="40F6D3AC" w14:textId="77777777" w:rsidR="00EA3129" w:rsidRPr="003F7CF1" w:rsidRDefault="00EA312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A3129" w:rsidRPr="003F7CF1" w:rsidRDefault="00EA312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A3129" w:rsidRPr="003F7CF1" w:rsidRDefault="00EA312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A3129" w:rsidRPr="003F7CF1" w:rsidRDefault="00EA312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A3129" w:rsidRPr="003F7CF1" w:rsidRDefault="00EA312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A3129" w:rsidRPr="003F7CF1" w:rsidRDefault="00EA312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A3129" w:rsidRPr="003F7CF1" w:rsidRDefault="00EA312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A3129" w:rsidRPr="003F7CF1" w:rsidRDefault="00EA312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A3129" w:rsidRPr="003F7CF1" w:rsidRDefault="00EA312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A3129" w:rsidRPr="003F7CF1" w:rsidRDefault="00EA312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A3129" w:rsidRPr="003F7CF1" w:rsidRDefault="00EA312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A3129" w:rsidRPr="003F7CF1" w:rsidRDefault="00EA312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A3129" w:rsidRPr="003F7CF1" w:rsidRDefault="00EA312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A3129" w:rsidRPr="003F7CF1" w:rsidRDefault="00EA312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A3129" w:rsidRPr="003F7CF1" w:rsidRDefault="00EA3129" w:rsidP="00E80032">
                        <w:pPr>
                          <w:pStyle w:val="SourceCodeBoxText"/>
                          <w:rPr>
                            <w:sz w:val="19"/>
                            <w:szCs w:val="19"/>
                            <w:lang w:val="en-US"/>
                          </w:rPr>
                        </w:pPr>
                        <w:r w:rsidRPr="003F7CF1">
                          <w:rPr>
                            <w:sz w:val="19"/>
                            <w:szCs w:val="19"/>
                            <w:lang w:val="en-US"/>
                          </w:rPr>
                          <w:t>3</w:t>
                        </w:r>
                      </w:p>
                      <w:p w14:paraId="40F6D3AC" w14:textId="77777777" w:rsidR="00EA3129" w:rsidRPr="003F7CF1" w:rsidRDefault="00EA3129"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A3129" w:rsidRPr="003F7CF1" w:rsidRDefault="00EA3129"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A3129" w:rsidRPr="003F7CF1" w:rsidRDefault="00EA3129"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A3129" w:rsidRPr="003F7CF1" w:rsidRDefault="00EA3129"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A3129" w:rsidRPr="003F7CF1" w:rsidRDefault="00EA3129"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A3129" w:rsidRPr="003F7CF1" w:rsidRDefault="00EA3129"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A3129" w:rsidRPr="003F7CF1" w:rsidRDefault="00EA3129"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A3129" w:rsidRPr="003F7CF1" w:rsidRDefault="00EA3129"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A3129" w:rsidRPr="003F7CF1" w:rsidRDefault="00EA3129"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A3129" w:rsidRPr="003F7CF1" w:rsidRDefault="00EA3129"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A3129" w:rsidRPr="003F7CF1" w:rsidRDefault="00EA3129"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A3129" w:rsidRPr="003F7CF1" w:rsidRDefault="00EA3129"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A3129" w:rsidRPr="003F7CF1" w:rsidRDefault="00EA3129"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A3129" w:rsidRPr="003F7CF1" w:rsidRDefault="00EA312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The Preprocessor</w:t>
      </w:r>
      <w:bookmarkEnd w:id="780"/>
      <w:bookmarkEnd w:id="781"/>
      <w:bookmarkEnd w:id="782"/>
      <w:bookmarkEnd w:id="783"/>
      <w:bookmarkEnd w:id="784"/>
      <w:bookmarkEnd w:id="785"/>
      <w:bookmarkEnd w:id="786"/>
      <w:bookmarkEnd w:id="787"/>
      <w:bookmarkEnd w:id="78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r w:rsidRPr="00D822A3">
              <w:rPr>
                <w:b/>
                <w:sz w:val="21"/>
                <w:szCs w:val="21"/>
                <w:lang w:val="en-GB"/>
              </w:rPr>
              <w:t>Isalnum</w:t>
            </w:r>
            <w:commentRangeEnd w:id="905"/>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A3129" w:rsidRDefault="00EA3129" w:rsidP="005F7461">
                              <w:pPr>
                                <w:spacing w:before="60" w:after="0"/>
                                <w:jc w:val="center"/>
                                <w:rPr>
                                  <w:lang w:val="sv-SE"/>
                                </w:rPr>
                              </w:pPr>
                              <w:r>
                                <w:rPr>
                                  <w:lang w:val="sv-SE"/>
                                </w:rPr>
                                <w:t>Preprocessor</w:t>
                              </w:r>
                            </w:p>
                            <w:p w14:paraId="04F32221" w14:textId="77777777" w:rsidR="00EA3129" w:rsidRPr="00C7380D" w:rsidRDefault="00EA312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A3129" w:rsidRPr="008541FD" w:rsidRDefault="00EA3129" w:rsidP="005F7461">
                              <w:pPr>
                                <w:spacing w:before="60" w:after="0"/>
                                <w:jc w:val="center"/>
                              </w:pPr>
                              <w:r w:rsidRPr="008541FD">
                                <w:t>Source</w:t>
                              </w:r>
                              <w:r>
                                <w:t xml:space="preserve"> </w:t>
                              </w:r>
                              <w:r w:rsidRPr="008541FD">
                                <w:t>Code</w:t>
                              </w:r>
                            </w:p>
                            <w:p w14:paraId="4FCEAC5C" w14:textId="77777777" w:rsidR="00EA3129" w:rsidRDefault="00EA312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A3129" w:rsidRDefault="00EA312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A3129" w:rsidRDefault="00EA3129" w:rsidP="005F7461">
                              <w:pPr>
                                <w:pStyle w:val="Normalwebb"/>
                                <w:spacing w:before="60" w:line="256" w:lineRule="auto"/>
                                <w:jc w:val="center"/>
                              </w:pPr>
                              <w:r>
                                <w:rPr>
                                  <w:rFonts w:eastAsia="Calibri"/>
                                  <w:sz w:val="22"/>
                                  <w:szCs w:val="22"/>
                                  <w:lang w:val="en-US"/>
                                </w:rPr>
                                <w:t>Processed Code</w:t>
                              </w:r>
                            </w:p>
                            <w:p w14:paraId="14142DBC" w14:textId="77777777" w:rsidR="00EA3129" w:rsidRDefault="00EA312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A3129" w:rsidRDefault="00EA312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A3129" w:rsidRDefault="00EA3129" w:rsidP="005F7461">
                              <w:pPr>
                                <w:pStyle w:val="Normalwebb"/>
                                <w:spacing w:before="60" w:line="254" w:lineRule="auto"/>
                                <w:jc w:val="center"/>
                              </w:pPr>
                              <w:r>
                                <w:rPr>
                                  <w:rFonts w:eastAsia="Calibri"/>
                                  <w:sz w:val="22"/>
                                  <w:szCs w:val="22"/>
                                  <w:lang w:val="en-US"/>
                                </w:rPr>
                                <w:t>Syntax Tree</w:t>
                              </w:r>
                            </w:p>
                            <w:p w14:paraId="070DB26E" w14:textId="77777777" w:rsidR="00EA3129" w:rsidRDefault="00EA312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A3129" w:rsidRDefault="00EA312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A3129" w:rsidRDefault="00EA3129" w:rsidP="005F7461">
                              <w:pPr>
                                <w:pStyle w:val="Normalwebb"/>
                                <w:spacing w:before="60" w:line="252" w:lineRule="auto"/>
                                <w:jc w:val="center"/>
                              </w:pPr>
                              <w:r>
                                <w:rPr>
                                  <w:rFonts w:eastAsia="Calibri"/>
                                  <w:sz w:val="22"/>
                                  <w:szCs w:val="22"/>
                                  <w:lang w:val="en-US"/>
                                </w:rPr>
                                <w:t>Optimized Syntax Tree</w:t>
                              </w:r>
                            </w:p>
                            <w:p w14:paraId="3315953C" w14:textId="77777777" w:rsidR="00EA3129" w:rsidRDefault="00EA312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A3129" w:rsidRDefault="00EA312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A3129" w:rsidRDefault="00EA3129" w:rsidP="005F7461">
                              <w:pPr>
                                <w:pStyle w:val="Normalwebb"/>
                                <w:spacing w:before="60" w:line="252" w:lineRule="auto"/>
                                <w:jc w:val="center"/>
                              </w:pPr>
                              <w:r>
                                <w:rPr>
                                  <w:rFonts w:eastAsia="Calibri"/>
                                  <w:sz w:val="22"/>
                                  <w:szCs w:val="22"/>
                                  <w:lang w:val="en-US"/>
                                </w:rPr>
                                <w:t>Middle Code List</w:t>
                              </w:r>
                            </w:p>
                            <w:p w14:paraId="321C1BE9" w14:textId="77777777" w:rsidR="00EA3129" w:rsidRDefault="00EA312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A3129" w:rsidRDefault="00EA3129" w:rsidP="005F7461">
                              <w:pPr>
                                <w:pStyle w:val="Normalwebb"/>
                                <w:spacing w:before="60" w:line="252" w:lineRule="auto"/>
                                <w:jc w:val="center"/>
                              </w:pPr>
                              <w:r>
                                <w:rPr>
                                  <w:rFonts w:eastAsia="Calibri"/>
                                  <w:sz w:val="22"/>
                                  <w:szCs w:val="22"/>
                                  <w:lang w:val="en-US"/>
                                </w:rPr>
                                <w:t>Optimized Middle Code List</w:t>
                              </w:r>
                            </w:p>
                            <w:p w14:paraId="4CF9CB98" w14:textId="77777777" w:rsidR="00EA3129" w:rsidRDefault="00EA312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A3129" w:rsidRDefault="00EA312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A3129" w:rsidRDefault="00EA312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A3129" w:rsidRDefault="00EA3129" w:rsidP="005F7461">
                        <w:pPr>
                          <w:spacing w:before="60" w:after="0"/>
                          <w:jc w:val="center"/>
                          <w:rPr>
                            <w:lang w:val="sv-SE"/>
                          </w:rPr>
                        </w:pPr>
                        <w:r>
                          <w:rPr>
                            <w:lang w:val="sv-SE"/>
                          </w:rPr>
                          <w:t>Preprocessor</w:t>
                        </w:r>
                      </w:p>
                      <w:p w14:paraId="04F32221" w14:textId="77777777" w:rsidR="00EA3129" w:rsidRPr="00C7380D" w:rsidRDefault="00EA3129"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A3129" w:rsidRPr="008541FD" w:rsidRDefault="00EA3129" w:rsidP="005F7461">
                        <w:pPr>
                          <w:spacing w:before="60" w:after="0"/>
                          <w:jc w:val="center"/>
                        </w:pPr>
                        <w:r w:rsidRPr="008541FD">
                          <w:t>Source</w:t>
                        </w:r>
                        <w:r>
                          <w:t xml:space="preserve"> </w:t>
                        </w:r>
                        <w:r w:rsidRPr="008541FD">
                          <w:t>Code</w:t>
                        </w:r>
                      </w:p>
                      <w:p w14:paraId="4FCEAC5C" w14:textId="77777777" w:rsidR="00EA3129" w:rsidRDefault="00EA3129"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A3129" w:rsidRDefault="00EA3129"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A3129" w:rsidRDefault="00EA3129" w:rsidP="005F7461">
                        <w:pPr>
                          <w:pStyle w:val="Normalwebb"/>
                          <w:spacing w:before="60" w:line="256" w:lineRule="auto"/>
                          <w:jc w:val="center"/>
                        </w:pPr>
                        <w:r>
                          <w:rPr>
                            <w:rFonts w:eastAsia="Calibri"/>
                            <w:sz w:val="22"/>
                            <w:szCs w:val="22"/>
                            <w:lang w:val="en-US"/>
                          </w:rPr>
                          <w:t>Processed Code</w:t>
                        </w:r>
                      </w:p>
                      <w:p w14:paraId="14142DBC" w14:textId="77777777" w:rsidR="00EA3129" w:rsidRDefault="00EA3129"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A3129" w:rsidRDefault="00EA3129"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A3129" w:rsidRDefault="00EA3129" w:rsidP="005F7461">
                        <w:pPr>
                          <w:pStyle w:val="Normalwebb"/>
                          <w:spacing w:before="60" w:line="254" w:lineRule="auto"/>
                          <w:jc w:val="center"/>
                        </w:pPr>
                        <w:r>
                          <w:rPr>
                            <w:rFonts w:eastAsia="Calibri"/>
                            <w:sz w:val="22"/>
                            <w:szCs w:val="22"/>
                            <w:lang w:val="en-US"/>
                          </w:rPr>
                          <w:t>Syntax Tree</w:t>
                        </w:r>
                      </w:p>
                      <w:p w14:paraId="070DB26E" w14:textId="77777777" w:rsidR="00EA3129" w:rsidRDefault="00EA3129"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A3129" w:rsidRDefault="00EA3129"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A3129" w:rsidRDefault="00EA3129" w:rsidP="005F7461">
                        <w:pPr>
                          <w:pStyle w:val="Normalwebb"/>
                          <w:spacing w:before="60" w:line="252" w:lineRule="auto"/>
                          <w:jc w:val="center"/>
                        </w:pPr>
                        <w:r>
                          <w:rPr>
                            <w:rFonts w:eastAsia="Calibri"/>
                            <w:sz w:val="22"/>
                            <w:szCs w:val="22"/>
                            <w:lang w:val="en-US"/>
                          </w:rPr>
                          <w:t>Optimized Syntax Tree</w:t>
                        </w:r>
                      </w:p>
                      <w:p w14:paraId="3315953C" w14:textId="77777777" w:rsidR="00EA3129" w:rsidRDefault="00EA3129"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A3129" w:rsidRDefault="00EA3129"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A3129" w:rsidRDefault="00EA3129" w:rsidP="005F7461">
                        <w:pPr>
                          <w:pStyle w:val="Normalwebb"/>
                          <w:spacing w:before="60" w:line="252" w:lineRule="auto"/>
                          <w:jc w:val="center"/>
                        </w:pPr>
                        <w:r>
                          <w:rPr>
                            <w:rFonts w:eastAsia="Calibri"/>
                            <w:sz w:val="22"/>
                            <w:szCs w:val="22"/>
                            <w:lang w:val="en-US"/>
                          </w:rPr>
                          <w:t>Middle Code List</w:t>
                        </w:r>
                      </w:p>
                      <w:p w14:paraId="321C1BE9" w14:textId="77777777" w:rsidR="00EA3129" w:rsidRDefault="00EA3129"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A3129" w:rsidRDefault="00EA3129" w:rsidP="005F7461">
                        <w:pPr>
                          <w:pStyle w:val="Normalwebb"/>
                          <w:spacing w:before="60" w:line="252" w:lineRule="auto"/>
                          <w:jc w:val="center"/>
                        </w:pPr>
                        <w:r>
                          <w:rPr>
                            <w:rFonts w:eastAsia="Calibri"/>
                            <w:sz w:val="22"/>
                            <w:szCs w:val="22"/>
                            <w:lang w:val="en-US"/>
                          </w:rPr>
                          <w:t>Optimized Middle Code List</w:t>
                        </w:r>
                      </w:p>
                      <w:p w14:paraId="4CF9CB98" w14:textId="77777777" w:rsidR="00EA3129" w:rsidRDefault="00EA3129"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A3129" w:rsidRDefault="00EA3129"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A3129" w:rsidRDefault="00EA3129"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A3129" w:rsidRDefault="00EA3129" w:rsidP="006F14D0">
                              <w:pPr>
                                <w:spacing w:before="60" w:after="0"/>
                                <w:jc w:val="center"/>
                                <w:rPr>
                                  <w:lang w:val="sv-SE"/>
                                </w:rPr>
                              </w:pPr>
                              <w:r>
                                <w:rPr>
                                  <w:lang w:val="sv-SE"/>
                                </w:rPr>
                                <w:t>Preprocessor</w:t>
                              </w:r>
                            </w:p>
                            <w:p w14:paraId="2CD90E0F" w14:textId="77777777" w:rsidR="00EA3129" w:rsidRPr="00C7380D" w:rsidRDefault="00EA312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A3129" w:rsidRPr="008541FD" w:rsidRDefault="00EA3129" w:rsidP="006F14D0">
                              <w:pPr>
                                <w:spacing w:before="60" w:after="0"/>
                                <w:jc w:val="center"/>
                              </w:pPr>
                              <w:r w:rsidRPr="008541FD">
                                <w:t>Source</w:t>
                              </w:r>
                              <w:r>
                                <w:t xml:space="preserve"> </w:t>
                              </w:r>
                              <w:r w:rsidRPr="008541FD">
                                <w:t>Code</w:t>
                              </w:r>
                            </w:p>
                            <w:p w14:paraId="1314F231" w14:textId="77777777" w:rsidR="00EA3129" w:rsidRDefault="00EA312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A3129" w:rsidRDefault="00EA312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A3129" w:rsidRDefault="00EA3129" w:rsidP="006F14D0">
                              <w:pPr>
                                <w:pStyle w:val="Normalwebb"/>
                                <w:spacing w:before="60" w:line="256" w:lineRule="auto"/>
                                <w:jc w:val="center"/>
                              </w:pPr>
                              <w:r>
                                <w:rPr>
                                  <w:rFonts w:eastAsia="Calibri"/>
                                  <w:sz w:val="22"/>
                                  <w:szCs w:val="22"/>
                                  <w:lang w:val="en-US"/>
                                </w:rPr>
                                <w:t>Processed Code</w:t>
                              </w:r>
                            </w:p>
                            <w:p w14:paraId="705B7689" w14:textId="77777777" w:rsidR="00EA3129" w:rsidRDefault="00EA312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A3129" w:rsidRDefault="00EA312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A3129" w:rsidRDefault="00EA3129" w:rsidP="006F14D0">
                              <w:pPr>
                                <w:pStyle w:val="Normalwebb"/>
                                <w:spacing w:before="60" w:line="254" w:lineRule="auto"/>
                                <w:jc w:val="center"/>
                              </w:pPr>
                              <w:r>
                                <w:rPr>
                                  <w:rFonts w:eastAsia="Calibri"/>
                                  <w:sz w:val="22"/>
                                  <w:szCs w:val="22"/>
                                  <w:lang w:val="en-US"/>
                                </w:rPr>
                                <w:t>Syntax Tree</w:t>
                              </w:r>
                            </w:p>
                            <w:p w14:paraId="20988EE2" w14:textId="77777777" w:rsidR="00EA3129" w:rsidRDefault="00EA312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A3129" w:rsidRDefault="00EA312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A3129" w:rsidRDefault="00EA3129" w:rsidP="006F14D0">
                              <w:pPr>
                                <w:pStyle w:val="Normalwebb"/>
                                <w:spacing w:before="60" w:line="252" w:lineRule="auto"/>
                                <w:jc w:val="center"/>
                              </w:pPr>
                              <w:r>
                                <w:rPr>
                                  <w:rFonts w:eastAsia="Calibri"/>
                                  <w:sz w:val="22"/>
                                  <w:szCs w:val="22"/>
                                  <w:lang w:val="en-US"/>
                                </w:rPr>
                                <w:t>Optimized Syntax Tree</w:t>
                              </w:r>
                            </w:p>
                            <w:p w14:paraId="35223DB0" w14:textId="77777777" w:rsidR="00EA3129" w:rsidRDefault="00EA312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A3129" w:rsidRDefault="00EA312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A3129" w:rsidRDefault="00EA3129" w:rsidP="006F14D0">
                              <w:pPr>
                                <w:pStyle w:val="Normalwebb"/>
                                <w:spacing w:before="60" w:line="252" w:lineRule="auto"/>
                                <w:jc w:val="center"/>
                              </w:pPr>
                              <w:r>
                                <w:rPr>
                                  <w:rFonts w:eastAsia="Calibri"/>
                                  <w:sz w:val="22"/>
                                  <w:szCs w:val="22"/>
                                  <w:lang w:val="en-US"/>
                                </w:rPr>
                                <w:t>Middle Code List</w:t>
                              </w:r>
                            </w:p>
                            <w:p w14:paraId="5410A942" w14:textId="77777777" w:rsidR="00EA3129" w:rsidRDefault="00EA312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A3129" w:rsidRDefault="00EA3129" w:rsidP="006F14D0">
                              <w:pPr>
                                <w:pStyle w:val="Normalwebb"/>
                                <w:spacing w:before="60" w:line="252" w:lineRule="auto"/>
                                <w:jc w:val="center"/>
                              </w:pPr>
                              <w:r>
                                <w:rPr>
                                  <w:rFonts w:eastAsia="Calibri"/>
                                  <w:sz w:val="22"/>
                                  <w:szCs w:val="22"/>
                                  <w:lang w:val="en-US"/>
                                </w:rPr>
                                <w:t>Optimized Middle Code List</w:t>
                              </w:r>
                            </w:p>
                            <w:p w14:paraId="36F7A1DE" w14:textId="77777777" w:rsidR="00EA3129" w:rsidRDefault="00EA312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A3129" w:rsidRDefault="00EA312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A3129" w:rsidRDefault="00EA312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A3129" w:rsidRDefault="00EA3129" w:rsidP="006F14D0">
                        <w:pPr>
                          <w:spacing w:before="60" w:after="0"/>
                          <w:jc w:val="center"/>
                          <w:rPr>
                            <w:lang w:val="sv-SE"/>
                          </w:rPr>
                        </w:pPr>
                        <w:r>
                          <w:rPr>
                            <w:lang w:val="sv-SE"/>
                          </w:rPr>
                          <w:t>Preprocessor</w:t>
                        </w:r>
                      </w:p>
                      <w:p w14:paraId="2CD90E0F" w14:textId="77777777" w:rsidR="00EA3129" w:rsidRPr="00C7380D" w:rsidRDefault="00EA3129"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A3129" w:rsidRPr="008541FD" w:rsidRDefault="00EA3129" w:rsidP="006F14D0">
                        <w:pPr>
                          <w:spacing w:before="60" w:after="0"/>
                          <w:jc w:val="center"/>
                        </w:pPr>
                        <w:r w:rsidRPr="008541FD">
                          <w:t>Source</w:t>
                        </w:r>
                        <w:r>
                          <w:t xml:space="preserve"> </w:t>
                        </w:r>
                        <w:r w:rsidRPr="008541FD">
                          <w:t>Code</w:t>
                        </w:r>
                      </w:p>
                      <w:p w14:paraId="1314F231" w14:textId="77777777" w:rsidR="00EA3129" w:rsidRDefault="00EA3129"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A3129" w:rsidRDefault="00EA3129"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A3129" w:rsidRDefault="00EA3129" w:rsidP="006F14D0">
                        <w:pPr>
                          <w:pStyle w:val="Normalwebb"/>
                          <w:spacing w:before="60" w:line="256" w:lineRule="auto"/>
                          <w:jc w:val="center"/>
                        </w:pPr>
                        <w:r>
                          <w:rPr>
                            <w:rFonts w:eastAsia="Calibri"/>
                            <w:sz w:val="22"/>
                            <w:szCs w:val="22"/>
                            <w:lang w:val="en-US"/>
                          </w:rPr>
                          <w:t>Processed Code</w:t>
                        </w:r>
                      </w:p>
                      <w:p w14:paraId="705B7689" w14:textId="77777777" w:rsidR="00EA3129" w:rsidRDefault="00EA3129"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A3129" w:rsidRDefault="00EA3129"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A3129" w:rsidRDefault="00EA3129" w:rsidP="006F14D0">
                        <w:pPr>
                          <w:pStyle w:val="Normalwebb"/>
                          <w:spacing w:before="60" w:line="254" w:lineRule="auto"/>
                          <w:jc w:val="center"/>
                        </w:pPr>
                        <w:r>
                          <w:rPr>
                            <w:rFonts w:eastAsia="Calibri"/>
                            <w:sz w:val="22"/>
                            <w:szCs w:val="22"/>
                            <w:lang w:val="en-US"/>
                          </w:rPr>
                          <w:t>Syntax Tree</w:t>
                        </w:r>
                      </w:p>
                      <w:p w14:paraId="20988EE2" w14:textId="77777777" w:rsidR="00EA3129" w:rsidRDefault="00EA3129"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A3129" w:rsidRDefault="00EA3129"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A3129" w:rsidRDefault="00EA3129" w:rsidP="006F14D0">
                        <w:pPr>
                          <w:pStyle w:val="Normalwebb"/>
                          <w:spacing w:before="60" w:line="252" w:lineRule="auto"/>
                          <w:jc w:val="center"/>
                        </w:pPr>
                        <w:r>
                          <w:rPr>
                            <w:rFonts w:eastAsia="Calibri"/>
                            <w:sz w:val="22"/>
                            <w:szCs w:val="22"/>
                            <w:lang w:val="en-US"/>
                          </w:rPr>
                          <w:t>Optimized Syntax Tree</w:t>
                        </w:r>
                      </w:p>
                      <w:p w14:paraId="35223DB0" w14:textId="77777777" w:rsidR="00EA3129" w:rsidRDefault="00EA3129"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A3129" w:rsidRDefault="00EA3129"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A3129" w:rsidRDefault="00EA3129" w:rsidP="006F14D0">
                        <w:pPr>
                          <w:pStyle w:val="Normalwebb"/>
                          <w:spacing w:before="60" w:line="252" w:lineRule="auto"/>
                          <w:jc w:val="center"/>
                        </w:pPr>
                        <w:r>
                          <w:rPr>
                            <w:rFonts w:eastAsia="Calibri"/>
                            <w:sz w:val="22"/>
                            <w:szCs w:val="22"/>
                            <w:lang w:val="en-US"/>
                          </w:rPr>
                          <w:t>Middle Code List</w:t>
                        </w:r>
                      </w:p>
                      <w:p w14:paraId="5410A942" w14:textId="77777777" w:rsidR="00EA3129" w:rsidRDefault="00EA3129"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A3129" w:rsidRDefault="00EA3129" w:rsidP="006F14D0">
                        <w:pPr>
                          <w:pStyle w:val="Normalwebb"/>
                          <w:spacing w:before="60" w:line="252" w:lineRule="auto"/>
                          <w:jc w:val="center"/>
                        </w:pPr>
                        <w:r>
                          <w:rPr>
                            <w:rFonts w:eastAsia="Calibri"/>
                            <w:sz w:val="22"/>
                            <w:szCs w:val="22"/>
                            <w:lang w:val="en-US"/>
                          </w:rPr>
                          <w:t>Optimized Middle Code List</w:t>
                        </w:r>
                      </w:p>
                      <w:p w14:paraId="36F7A1DE" w14:textId="77777777" w:rsidR="00EA3129" w:rsidRDefault="00EA3129"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A3129" w:rsidRDefault="00EA3129"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A3129" w:rsidRDefault="00EA3129"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EA3129" w:rsidRDefault="00EA3129">
      <w:pPr>
        <w:pStyle w:val="Kommentarer"/>
      </w:pPr>
      <w:r>
        <w:rPr>
          <w:rStyle w:val="Kommentarsreferens"/>
        </w:rPr>
        <w:annotationRef/>
      </w:r>
    </w:p>
    <w:p w14:paraId="01C1DAD9" w14:textId="77777777" w:rsidR="00EA3129" w:rsidRDefault="00EA312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C=&#10;" annotation="t"/>
          </v:shape>
        </w:pict>
      </w:r>
    </w:p>
  </w:comment>
  <w:comment w:id="906" w:author="Stefan Bjornander" w:date="2015-05-23T17:42:00Z" w:initials="SB">
    <w:p w14:paraId="04F55807" w14:textId="77777777" w:rsidR="00EA3129" w:rsidRDefault="00EA3129">
      <w:pPr>
        <w:pStyle w:val="Kommentarer"/>
      </w:pPr>
      <w:r>
        <w:rPr>
          <w:rStyle w:val="Kommentarsreferens"/>
        </w:rPr>
        <w:annotationRef/>
      </w:r>
    </w:p>
    <w:p w14:paraId="533EC9EE" w14:textId="77777777" w:rsidR="00EA3129" w:rsidRDefault="00EA312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A3129" w:rsidRDefault="00EA3129" w:rsidP="006C7309">
      <w:pPr>
        <w:spacing w:line="240" w:lineRule="auto"/>
      </w:pPr>
      <w:r>
        <w:separator/>
      </w:r>
    </w:p>
  </w:endnote>
  <w:endnote w:type="continuationSeparator" w:id="0">
    <w:p w14:paraId="0DD18C9D" w14:textId="77777777" w:rsidR="00EA3129" w:rsidRDefault="00EA312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A3129" w:rsidRDefault="00EA3129" w:rsidP="006C7309">
      <w:pPr>
        <w:spacing w:line="240" w:lineRule="auto"/>
      </w:pPr>
      <w:r>
        <w:separator/>
      </w:r>
    </w:p>
  </w:footnote>
  <w:footnote w:type="continuationSeparator" w:id="0">
    <w:p w14:paraId="0BA3DA21" w14:textId="77777777" w:rsidR="00EA3129" w:rsidRDefault="00EA3129" w:rsidP="006C7309">
      <w:pPr>
        <w:spacing w:line="240" w:lineRule="auto"/>
      </w:pPr>
      <w:r>
        <w:continuationSeparator/>
      </w:r>
    </w:p>
  </w:footnote>
  <w:footnote w:id="1">
    <w:p w14:paraId="2574BD6E" w14:textId="77777777" w:rsidR="00EA3129" w:rsidRPr="00725EAE" w:rsidRDefault="00EA312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EA3129" w:rsidRPr="00B4576D" w:rsidRDefault="00EA312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EA3129" w:rsidRPr="00080A22" w:rsidRDefault="00EA312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EA3129" w:rsidRDefault="00EA312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EA3129" w:rsidRDefault="00EA3129" w:rsidP="00E80032">
      <w:pPr>
        <w:pStyle w:val="Code"/>
      </w:pPr>
      <w:r>
        <w:t>#define BOOL int</w:t>
      </w:r>
    </w:p>
    <w:p w14:paraId="5A8A6026" w14:textId="77777777" w:rsidR="00EA3129" w:rsidRDefault="00EA3129" w:rsidP="00E80032">
      <w:pPr>
        <w:pStyle w:val="Code"/>
      </w:pPr>
      <w:r>
        <w:t>#define TRUE 1</w:t>
      </w:r>
    </w:p>
    <w:p w14:paraId="09976B6C" w14:textId="77777777" w:rsidR="00EA3129" w:rsidRPr="00BF232B" w:rsidRDefault="00EA3129" w:rsidP="00E80032">
      <w:pPr>
        <w:pStyle w:val="Code"/>
      </w:pPr>
      <w:r>
        <w:t>#define FALSE 0</w:t>
      </w:r>
    </w:p>
  </w:footnote>
  <w:footnote w:id="5">
    <w:p w14:paraId="1100CB01" w14:textId="77777777" w:rsidR="00EA3129" w:rsidRDefault="00EA312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EA3129" w:rsidRDefault="00EA3129" w:rsidP="00E80032">
      <w:r>
        <w:rPr>
          <w:rStyle w:val="Fotnotsreferens"/>
        </w:rPr>
        <w:footnoteRef/>
      </w:r>
      <w:r>
        <w:t xml:space="preserve"> Depending of the compiler and its warning level settings.</w:t>
      </w:r>
    </w:p>
  </w:footnote>
  <w:footnote w:id="7">
    <w:p w14:paraId="3D554D37" w14:textId="77777777" w:rsidR="00EA3129" w:rsidRPr="004679D4" w:rsidRDefault="00EA312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EA3129" w:rsidRPr="00C03AB7" w:rsidRDefault="00EA312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EA3129" w:rsidRPr="000C5114" w:rsidRDefault="00EA312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EA3129" w:rsidRPr="002343ED" w:rsidRDefault="00EA312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EA3129" w:rsidRDefault="00EA3129" w:rsidP="00E80032">
      <w:r>
        <w:rPr>
          <w:rStyle w:val="Fotnotsreferens"/>
        </w:rPr>
        <w:footnoteRef/>
      </w:r>
      <w:r>
        <w:t xml:space="preserve"> However, we have no knowledge about the actual address; it may be 10,000 or anything else.</w:t>
      </w:r>
    </w:p>
  </w:footnote>
  <w:footnote w:id="12">
    <w:p w14:paraId="575EFDCD" w14:textId="77777777" w:rsidR="00EA3129" w:rsidRPr="009B0162" w:rsidRDefault="00EA3129"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EA3129" w:rsidRDefault="00EA312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EA3129" w:rsidRDefault="00EA312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EA3129" w:rsidRPr="00E554CC" w:rsidRDefault="00EA312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EA3129" w:rsidRPr="00391B01" w:rsidRDefault="00EA312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EA3129" w:rsidRDefault="00EA312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EA3129" w:rsidRDefault="00EA312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EA3129" w:rsidRDefault="00EA3129" w:rsidP="00E80032">
      <w:r>
        <w:rPr>
          <w:rStyle w:val="Fotnotsreferens"/>
        </w:rPr>
        <w:footnoteRef/>
      </w:r>
      <w:r>
        <w:t xml:space="preserve"> There is no rational explanation, just accept it.</w:t>
      </w:r>
    </w:p>
  </w:footnote>
  <w:footnote w:id="20">
    <w:p w14:paraId="0B9FD0C4" w14:textId="77777777" w:rsidR="00EA3129" w:rsidRDefault="00EA312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EA3129" w:rsidRPr="00EF01A1" w:rsidRDefault="00EA312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EA3129" w:rsidRPr="008655EC" w:rsidRDefault="00EA312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11</TotalTime>
  <Pages>481</Pages>
  <Words>148815</Words>
  <Characters>788724</Characters>
  <Application>Microsoft Office Word</Application>
  <DocSecurity>0</DocSecurity>
  <Lines>6572</Lines>
  <Paragraphs>187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5</cp:revision>
  <cp:lastPrinted>2017-05-07T13:41:00Z</cp:lastPrinted>
  <dcterms:created xsi:type="dcterms:W3CDTF">2020-11-02T16:37:00Z</dcterms:created>
  <dcterms:modified xsi:type="dcterms:W3CDTF">2020-11-17T20:45:00Z</dcterms:modified>
</cp:coreProperties>
</file>